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5DF9CC" w14:textId="7D44C692" w:rsidR="00D45CFE" w:rsidRDefault="00D45CFE" w:rsidP="00D45CFE">
      <w:pPr>
        <w:spacing w:before="100" w:beforeAutospacing="1" w:after="100" w:afterAutospacing="1"/>
        <w:rPr>
          <w:rFonts w:cs="Times New Roman"/>
        </w:rPr>
      </w:pPr>
      <w:r w:rsidRPr="00B35350">
        <w:t xml:space="preserve">The paper should contain a concise and informative title, full name and surname of the author/co-author(s) and their affiliation, </w:t>
      </w:r>
      <w:r>
        <w:t xml:space="preserve">abstract, key words, </w:t>
      </w:r>
      <w:r w:rsidRPr="00B35350">
        <w:t>introduction, and elaboration - clearly and logically structured with subtitles, conclusion, acknowledgements (if any), and references.</w:t>
      </w:r>
      <w:r>
        <w:t xml:space="preserve"> </w:t>
      </w:r>
      <w:r w:rsidRPr="0022107E">
        <w:rPr>
          <w:rFonts w:cs="Times New Roman"/>
        </w:rPr>
        <w:t>Paper</w:t>
      </w:r>
      <w:r w:rsidRPr="004B3762">
        <w:rPr>
          <w:rFonts w:cs="Times New Roman"/>
        </w:rPr>
        <w:t xml:space="preserve"> should be submitted as a Word 97-2003 document (.doc file).</w:t>
      </w:r>
    </w:p>
    <w:p w14:paraId="753A6C21" w14:textId="77777777" w:rsidR="00D45CFE" w:rsidRDefault="00D45CFE" w:rsidP="00D45CFE"/>
    <w:p w14:paraId="6E781B2A" w14:textId="77777777" w:rsidR="00FE58B6" w:rsidRDefault="00C42887" w:rsidP="008A1B76">
      <w:pPr>
        <w:pStyle w:val="Title"/>
      </w:pPr>
      <w:r>
        <w:t>title</w:t>
      </w:r>
    </w:p>
    <w:p w14:paraId="10B718AA" w14:textId="77777777" w:rsidR="00C42887" w:rsidRPr="00C42887" w:rsidRDefault="00C42887" w:rsidP="00F55E90"/>
    <w:p w14:paraId="5B39F5B7" w14:textId="4E9B5BD4" w:rsidR="00C42887" w:rsidRDefault="00C42887" w:rsidP="00C42887">
      <w:pPr>
        <w:pStyle w:val="Affiliation"/>
      </w:pPr>
      <w:r w:rsidRPr="00C42887">
        <w:rPr>
          <w:rStyle w:val="AuthorsnameChar"/>
        </w:rPr>
        <w:t>Name, Surname</w:t>
      </w:r>
      <w:r>
        <w:t xml:space="preserve">, </w:t>
      </w:r>
      <w:r w:rsidRPr="00C42887">
        <w:t>Affiliation (e.g. Institution of work), Town, Country</w:t>
      </w:r>
      <w:r w:rsidR="004B3762" w:rsidRPr="00315C26">
        <w:rPr>
          <w:rStyle w:val="AuthorsnameChar"/>
          <w:b w:val="0"/>
          <w:i w:val="0"/>
          <w:sz w:val="20"/>
          <w:szCs w:val="20"/>
          <w:vertAlign w:val="superscript"/>
        </w:rPr>
        <w:footnoteReference w:id="1"/>
      </w:r>
    </w:p>
    <w:p w14:paraId="59946404" w14:textId="77777777" w:rsidR="00C42887" w:rsidRDefault="00C42887" w:rsidP="00F55E90"/>
    <w:p w14:paraId="2CCDD4EE" w14:textId="77777777" w:rsidR="00C42887" w:rsidRPr="00C42887" w:rsidRDefault="00C42887" w:rsidP="00552D07">
      <w:pPr>
        <w:pStyle w:val="Abstractheading"/>
      </w:pPr>
      <w:r w:rsidRPr="00C42887">
        <w:t xml:space="preserve">Abstract: </w:t>
      </w:r>
    </w:p>
    <w:p w14:paraId="6F6E8261" w14:textId="57A0D960" w:rsidR="00C42887" w:rsidRPr="00C42887" w:rsidRDefault="007744B8" w:rsidP="00C42887">
      <w:pPr>
        <w:pStyle w:val="Abstract"/>
      </w:pPr>
      <w:r>
        <w:t xml:space="preserve">An abstract briefly but thoroughly summarizes paper contents. It should accurately reflect the paper. It has to state what was the examined problem or hypothesis. It should not exceed 250 words. There shouldn’t be any references quoted in the abstract. </w:t>
      </w:r>
    </w:p>
    <w:p w14:paraId="7D8CADDC" w14:textId="7A8EA8AF" w:rsidR="00C42887" w:rsidRPr="00C42887" w:rsidRDefault="00C42887" w:rsidP="00F55E90"/>
    <w:p w14:paraId="18F6BD0C" w14:textId="77777777" w:rsidR="00C42887" w:rsidRPr="00C42887" w:rsidRDefault="00C42887" w:rsidP="00B35350">
      <w:pPr>
        <w:pStyle w:val="Abstract"/>
      </w:pPr>
      <w:r w:rsidRPr="00B35350">
        <w:rPr>
          <w:i/>
        </w:rPr>
        <w:t>Key words</w:t>
      </w:r>
      <w:r w:rsidR="00B35350">
        <w:t>: up to 5.</w:t>
      </w:r>
    </w:p>
    <w:p w14:paraId="4CBF2D08" w14:textId="77777777" w:rsidR="00C42887" w:rsidRDefault="00C42887" w:rsidP="00F55E90"/>
    <w:p w14:paraId="3A248DE2" w14:textId="0D61C626" w:rsidR="00F55E90" w:rsidRDefault="0022107E" w:rsidP="00F55E90">
      <w:pPr>
        <w:pStyle w:val="Heading1"/>
      </w:pPr>
      <w:r>
        <w:t>1</w:t>
      </w:r>
      <w:r w:rsidR="00F55E90">
        <w:t>. HEADINGS</w:t>
      </w:r>
    </w:p>
    <w:p w14:paraId="2763EDCC" w14:textId="77777777" w:rsidR="00F55E90" w:rsidRDefault="00F55E90" w:rsidP="00F55E90"/>
    <w:p w14:paraId="3FA664A8" w14:textId="77777777" w:rsidR="00F55E90" w:rsidRDefault="00F55E90" w:rsidP="00F55E90">
      <w:r>
        <w:t xml:space="preserve">All headings should commence at the left-hand margin. The main headings should be typed in capital letters, 12 </w:t>
      </w:r>
      <w:proofErr w:type="spellStart"/>
      <w:r>
        <w:t>pt</w:t>
      </w:r>
      <w:proofErr w:type="spellEnd"/>
      <w:r>
        <w:t xml:space="preserve"> bold and numbered consecutively (e.g. </w:t>
      </w:r>
      <w:r w:rsidRPr="00F55E90">
        <w:rPr>
          <w:rStyle w:val="Heading1Char"/>
        </w:rPr>
        <w:t>2.</w:t>
      </w:r>
      <w:r>
        <w:t xml:space="preserve"> </w:t>
      </w:r>
      <w:r w:rsidRPr="00F55E90">
        <w:rPr>
          <w:rStyle w:val="Heading1Char"/>
        </w:rPr>
        <w:t>HEADING</w:t>
      </w:r>
      <w:r>
        <w:t xml:space="preserve">). Second order headings should be typed with the first character of word </w:t>
      </w:r>
      <w:proofErr w:type="spellStart"/>
      <w:r>
        <w:t>capitalised</w:t>
      </w:r>
      <w:proofErr w:type="spellEnd"/>
      <w:r>
        <w:t xml:space="preserve">, bold, and numbered (e.g. </w:t>
      </w:r>
      <w:r w:rsidRPr="00F55E90">
        <w:rPr>
          <w:rStyle w:val="Heading2Char"/>
        </w:rPr>
        <w:t>2.1</w:t>
      </w:r>
      <w:r>
        <w:t xml:space="preserve"> </w:t>
      </w:r>
      <w:r w:rsidRPr="00F55E90">
        <w:rPr>
          <w:rStyle w:val="Heading2Char"/>
        </w:rPr>
        <w:t>Heading</w:t>
      </w:r>
      <w:r>
        <w:t xml:space="preserve">). Third Order headings should be typed with the first character of word </w:t>
      </w:r>
      <w:proofErr w:type="spellStart"/>
      <w:r>
        <w:t>capitalised</w:t>
      </w:r>
      <w:proofErr w:type="spellEnd"/>
      <w:r>
        <w:t xml:space="preserve"> and numbered (e.g. </w:t>
      </w:r>
      <w:r w:rsidRPr="00F55E90">
        <w:rPr>
          <w:rStyle w:val="Heading3Char"/>
        </w:rPr>
        <w:t>2.1.1 Heading</w:t>
      </w:r>
      <w:r>
        <w:t>).</w:t>
      </w:r>
    </w:p>
    <w:p w14:paraId="6D7047B0" w14:textId="77777777" w:rsidR="00F55E90" w:rsidRDefault="00F55E90" w:rsidP="00F55E90">
      <w:r w:rsidRPr="00F55E90">
        <w:t xml:space="preserve">All headings should be separated from text with 12 </w:t>
      </w:r>
      <w:proofErr w:type="spellStart"/>
      <w:r w:rsidRPr="00F55E90">
        <w:t>pt</w:t>
      </w:r>
      <w:proofErr w:type="spellEnd"/>
      <w:r w:rsidRPr="00F55E90">
        <w:t xml:space="preserve"> bold line space, above and below.</w:t>
      </w:r>
    </w:p>
    <w:p w14:paraId="6BFEC57C" w14:textId="77777777" w:rsidR="0094777B" w:rsidRDefault="0094777B" w:rsidP="00F55E90">
      <w:pPr>
        <w:pStyle w:val="Heading2"/>
        <w:rPr>
          <w:rFonts w:eastAsiaTheme="minorHAnsi" w:cstheme="minorBidi"/>
          <w:b w:val="0"/>
          <w:color w:val="auto"/>
          <w:szCs w:val="22"/>
        </w:rPr>
      </w:pPr>
    </w:p>
    <w:p w14:paraId="1719A51B" w14:textId="02964EFC" w:rsidR="00F55E90" w:rsidRDefault="00F55E90" w:rsidP="00F55E90">
      <w:pPr>
        <w:pStyle w:val="Heading2"/>
      </w:pPr>
      <w:r w:rsidRPr="00F55E90">
        <w:t>Figures and Tables</w:t>
      </w:r>
    </w:p>
    <w:p w14:paraId="4DDFC5CA" w14:textId="77777777" w:rsidR="00F55E90" w:rsidRDefault="00F55E90" w:rsidP="00F55E90"/>
    <w:p w14:paraId="19D4FC63" w14:textId="71369EC0" w:rsidR="0022107E" w:rsidRPr="0022107E" w:rsidRDefault="0022107E" w:rsidP="0022107E">
      <w:r w:rsidRPr="004B3762">
        <w:rPr>
          <w:rFonts w:cs="Times New Roman"/>
          <w:lang w:eastAsia="en-GB"/>
        </w:rPr>
        <w:t xml:space="preserve">Please use an </w:t>
      </w:r>
      <w:r w:rsidRPr="0094777B">
        <w:rPr>
          <w:rFonts w:cs="Times New Roman"/>
          <w:b/>
          <w:lang w:eastAsia="en-GB"/>
        </w:rPr>
        <w:t>absolute maximum of 10 illustrations</w:t>
      </w:r>
      <w:r w:rsidRPr="004B3762">
        <w:rPr>
          <w:rFonts w:cs="Times New Roman"/>
          <w:lang w:eastAsia="en-GB"/>
        </w:rPr>
        <w:t xml:space="preserve"> (tables, maps, images, </w:t>
      </w:r>
      <w:r w:rsidR="00E42A30">
        <w:rPr>
          <w:rFonts w:cs="Times New Roman"/>
          <w:lang w:eastAsia="en-GB"/>
        </w:rPr>
        <w:t xml:space="preserve">photographs </w:t>
      </w:r>
      <w:r w:rsidRPr="004B3762">
        <w:rPr>
          <w:rFonts w:cs="Times New Roman"/>
          <w:lang w:eastAsia="en-GB"/>
        </w:rPr>
        <w:t>or figures) within the manuscript you submit.</w:t>
      </w:r>
    </w:p>
    <w:p w14:paraId="7473CEE4" w14:textId="77777777" w:rsidR="0022107E" w:rsidRDefault="0022107E" w:rsidP="00F55E90"/>
    <w:p w14:paraId="1CB3AD14" w14:textId="3431543D" w:rsidR="00F55E90" w:rsidRDefault="00F55E90" w:rsidP="00F55E90">
      <w:r>
        <w:t>Ideally illustrations</w:t>
      </w:r>
      <w:r w:rsidR="00E42A30">
        <w:t xml:space="preserve"> except the tables</w:t>
      </w:r>
      <w:r>
        <w:t xml:space="preserve"> should be submitted electronically </w:t>
      </w:r>
      <w:r w:rsidR="00E42A30">
        <w:t xml:space="preserve">as separate files </w:t>
      </w:r>
      <w:r>
        <w:t>in TIFF or JPEG formats. High resolution images (at least 300 dpi) should be used for the best quality reproduction</w:t>
      </w:r>
      <w:r w:rsidRPr="0022107E">
        <w:t xml:space="preserve">. </w:t>
      </w:r>
      <w:r w:rsidR="0022107E" w:rsidRPr="004B3762">
        <w:rPr>
          <w:rFonts w:cs="Times New Roman"/>
          <w:lang w:eastAsia="en-GB"/>
        </w:rPr>
        <w:t xml:space="preserve">Each illustration should be followed by its caption, and source given in brackets. It is necessary that you clearly refer in the text of your manuscript to the illustration/s you provide. </w:t>
      </w:r>
      <w:r>
        <w:t xml:space="preserve">The approximate position of the </w:t>
      </w:r>
      <w:r w:rsidR="00E42A30">
        <w:t>illustration</w:t>
      </w:r>
      <w:r>
        <w:t xml:space="preserve"> should be indicated in the manuscript (e.g. Table 1, Figure 1). The font used for labelling should be no smaller than 8 points.</w:t>
      </w:r>
    </w:p>
    <w:p w14:paraId="340391D0" w14:textId="77777777" w:rsidR="00F55E90" w:rsidRDefault="00F55E90" w:rsidP="00F55E90"/>
    <w:p w14:paraId="07FD9F39" w14:textId="3DBD1F11" w:rsidR="00F55E90" w:rsidRDefault="00F55E90" w:rsidP="00F55E90">
      <w:r>
        <w:t xml:space="preserve">Locate the figures close to the first reference to them in the text and number them consecutively, making no distinction between diagrams, charts, maps and photographs. Figure should contain caption in </w:t>
      </w:r>
      <w:r w:rsidRPr="00F55E90">
        <w:rPr>
          <w:i/>
        </w:rPr>
        <w:t>italic</w:t>
      </w:r>
      <w:r>
        <w:t xml:space="preserve">, font 10 </w:t>
      </w:r>
      <w:proofErr w:type="spellStart"/>
      <w:r>
        <w:t>pt</w:t>
      </w:r>
      <w:proofErr w:type="spellEnd"/>
      <w:r>
        <w:t xml:space="preserve"> and </w:t>
      </w:r>
      <w:r w:rsidR="008F683A">
        <w:t xml:space="preserve">the caption </w:t>
      </w:r>
      <w:r>
        <w:t xml:space="preserve">should be placed immediately below the figure. </w:t>
      </w:r>
    </w:p>
    <w:p w14:paraId="27D20C33" w14:textId="77777777" w:rsidR="00F55E90" w:rsidRDefault="00F55E90" w:rsidP="00F55E90"/>
    <w:p w14:paraId="402AC6BC" w14:textId="47597E37" w:rsidR="00F55E90" w:rsidRDefault="00F55E90" w:rsidP="00F55E90">
      <w:r>
        <w:lastRenderedPageBreak/>
        <w:t xml:space="preserve">Locate tables close to the first reference to them in the text and number them consecutively. Table caption should be in </w:t>
      </w:r>
      <w:r w:rsidRPr="00F55E90">
        <w:rPr>
          <w:i/>
        </w:rPr>
        <w:t>italic</w:t>
      </w:r>
      <w:r>
        <w:t xml:space="preserve">, font 10 </w:t>
      </w:r>
      <w:proofErr w:type="spellStart"/>
      <w:r>
        <w:t>pt</w:t>
      </w:r>
      <w:proofErr w:type="spellEnd"/>
      <w:r>
        <w:t xml:space="preserve"> and </w:t>
      </w:r>
      <w:r w:rsidR="00C35E4F">
        <w:t xml:space="preserve">the caption should be </w:t>
      </w:r>
      <w:r>
        <w:t xml:space="preserve">placed immediately above the table. Font used in tables should be </w:t>
      </w:r>
      <w:r w:rsidR="00E42A30">
        <w:t xml:space="preserve">no smaller </w:t>
      </w:r>
      <w:r>
        <w:t>than 8 pt.</w:t>
      </w:r>
    </w:p>
    <w:p w14:paraId="4416FBB4" w14:textId="77777777" w:rsidR="00F55E90" w:rsidRDefault="00F55E90" w:rsidP="00F55E90"/>
    <w:p w14:paraId="40C30753" w14:textId="11B2515E" w:rsidR="00F55E90" w:rsidRDefault="00F55E90" w:rsidP="00F55E90">
      <w:r>
        <w:t>The s</w:t>
      </w:r>
      <w:r w:rsidR="00C35E4F">
        <w:t>ize of the figures,</w:t>
      </w:r>
      <w:r>
        <w:t xml:space="preserve"> tables and charts should be adjusted to the format and page margins, so they can be clearly and entirely shown on one page.</w:t>
      </w:r>
    </w:p>
    <w:p w14:paraId="4B049952" w14:textId="77777777" w:rsidR="00E42A30" w:rsidRDefault="00E42A30" w:rsidP="00F55E90"/>
    <w:p w14:paraId="14FCDA50" w14:textId="77777777" w:rsidR="00F55E90" w:rsidRDefault="00F55E90" w:rsidP="00F55E90">
      <w:pPr>
        <w:pStyle w:val="Heading1"/>
      </w:pPr>
      <w:r w:rsidRPr="00F55E90">
        <w:t>REFERENCES</w:t>
      </w:r>
    </w:p>
    <w:p w14:paraId="434FFCC3" w14:textId="77777777" w:rsidR="00F55E90" w:rsidRDefault="00F55E90" w:rsidP="00F55E90"/>
    <w:p w14:paraId="1E1DA22E" w14:textId="680FF179" w:rsidR="00B1089A" w:rsidRDefault="00B1089A" w:rsidP="00B1089A">
      <w:pPr>
        <w:rPr>
          <w:b/>
        </w:rPr>
      </w:pPr>
      <w:r w:rsidRPr="0094467C">
        <w:rPr>
          <w:b/>
        </w:rPr>
        <w:t>Book</w:t>
      </w:r>
      <w:r>
        <w:rPr>
          <w:b/>
        </w:rPr>
        <w:t>s with one author</w:t>
      </w:r>
    </w:p>
    <w:p w14:paraId="05AD6532" w14:textId="77777777" w:rsidR="00B1089A" w:rsidRDefault="00B1089A" w:rsidP="00B1089A">
      <w:pPr>
        <w:rPr>
          <w:b/>
        </w:rPr>
      </w:pPr>
    </w:p>
    <w:p w14:paraId="426CD362" w14:textId="6F965B16" w:rsidR="00D43701" w:rsidRPr="00D43701" w:rsidRDefault="00D43701" w:rsidP="00D43701">
      <w:pPr>
        <w:rPr>
          <w:b/>
        </w:rPr>
      </w:pPr>
      <w:r w:rsidRPr="00D43701">
        <w:rPr>
          <w:b/>
        </w:rPr>
        <w:t xml:space="preserve">citation format: </w:t>
      </w:r>
    </w:p>
    <w:p w14:paraId="08EA9F1F" w14:textId="63F61FA8" w:rsidR="00B1089A" w:rsidRPr="00D43701" w:rsidRDefault="00B1089A" w:rsidP="00D43701">
      <w:pPr>
        <w:pStyle w:val="References"/>
      </w:pPr>
      <w:r w:rsidRPr="00D43701">
        <w:t xml:space="preserve">Author Last name, First initial. Middle initial. (Year Published). </w:t>
      </w:r>
      <w:r w:rsidRPr="00297760">
        <w:rPr>
          <w:rStyle w:val="Emphasis"/>
          <w:iCs w:val="0"/>
        </w:rPr>
        <w:t>Title of work</w:t>
      </w:r>
      <w:r w:rsidRPr="00D43701">
        <w:t xml:space="preserve">. </w:t>
      </w:r>
      <w:proofErr w:type="gramStart"/>
      <w:r w:rsidRPr="00D43701">
        <w:t>Publisher</w:t>
      </w:r>
      <w:r w:rsidR="00A567FE" w:rsidRPr="00D43701">
        <w:t>.</w:t>
      </w:r>
      <w:proofErr w:type="gramEnd"/>
    </w:p>
    <w:p w14:paraId="71E38152" w14:textId="77777777" w:rsidR="00B1089A" w:rsidRDefault="00B1089A" w:rsidP="00B1089A">
      <w:pPr>
        <w:rPr>
          <w:b/>
        </w:rPr>
      </w:pPr>
    </w:p>
    <w:p w14:paraId="3FE512FC" w14:textId="77777777" w:rsidR="00B1089A" w:rsidRDefault="00B1089A" w:rsidP="00B1089A">
      <w:pPr>
        <w:rPr>
          <w:b/>
        </w:rPr>
      </w:pPr>
      <w:r w:rsidRPr="0094467C">
        <w:rPr>
          <w:b/>
        </w:rPr>
        <w:t>- first edition:</w:t>
      </w:r>
    </w:p>
    <w:p w14:paraId="389B3F7F" w14:textId="77777777" w:rsidR="00B1089A" w:rsidRDefault="00B1089A" w:rsidP="00B1089A">
      <w:pPr>
        <w:pStyle w:val="References"/>
      </w:pPr>
      <w:r w:rsidRPr="0094467C">
        <w:t>Lang, J.</w:t>
      </w:r>
      <w:r>
        <w:t xml:space="preserve"> </w:t>
      </w:r>
      <w:r w:rsidRPr="0094467C">
        <w:t xml:space="preserve">T. (1994). </w:t>
      </w:r>
      <w:r w:rsidRPr="0094467C">
        <w:rPr>
          <w:i/>
        </w:rPr>
        <w:t>Urban design: the American experience.</w:t>
      </w:r>
      <w:r w:rsidRPr="0094467C">
        <w:t xml:space="preserve"> New York: Van </w:t>
      </w:r>
      <w:proofErr w:type="spellStart"/>
      <w:r w:rsidRPr="0094467C">
        <w:t>Nostrand</w:t>
      </w:r>
      <w:proofErr w:type="spellEnd"/>
      <w:r w:rsidRPr="0094467C">
        <w:t xml:space="preserve"> Reinhold. </w:t>
      </w:r>
    </w:p>
    <w:p w14:paraId="36DFC86C" w14:textId="77777777" w:rsidR="00B1089A" w:rsidRPr="0094467C" w:rsidRDefault="00B1089A" w:rsidP="00B1089A">
      <w:pPr>
        <w:pStyle w:val="References"/>
      </w:pPr>
    </w:p>
    <w:p w14:paraId="4218B68B" w14:textId="77777777" w:rsidR="00B1089A" w:rsidRDefault="00B1089A" w:rsidP="00B1089A">
      <w:pPr>
        <w:rPr>
          <w:b/>
        </w:rPr>
      </w:pPr>
      <w:r w:rsidRPr="0094467C">
        <w:rPr>
          <w:b/>
        </w:rPr>
        <w:t>- other than first edition:</w:t>
      </w:r>
    </w:p>
    <w:p w14:paraId="6433CDCF" w14:textId="77777777" w:rsidR="00B1089A" w:rsidRDefault="00B1089A" w:rsidP="00B1089A">
      <w:pPr>
        <w:pStyle w:val="References"/>
      </w:pPr>
      <w:r w:rsidRPr="0094467C">
        <w:t xml:space="preserve">Lukes, S. (2005). </w:t>
      </w:r>
      <w:r w:rsidRPr="0094467C">
        <w:rPr>
          <w:i/>
        </w:rPr>
        <w:t>Power: A Radical View</w:t>
      </w:r>
      <w:r w:rsidRPr="0094467C">
        <w:t xml:space="preserve"> (2nd ed.). Basingstoke: Palgrave Macmillan.</w:t>
      </w:r>
    </w:p>
    <w:p w14:paraId="2062E5A7" w14:textId="77777777" w:rsidR="00B1089A" w:rsidRDefault="00B1089A" w:rsidP="00B1089A">
      <w:pPr>
        <w:pStyle w:val="References"/>
        <w:rPr>
          <w:b/>
        </w:rPr>
      </w:pPr>
    </w:p>
    <w:p w14:paraId="5B7279FD" w14:textId="647D84F5" w:rsidR="00B1089A" w:rsidRDefault="00B1089A" w:rsidP="00B1089A">
      <w:pPr>
        <w:rPr>
          <w:b/>
        </w:rPr>
      </w:pPr>
      <w:r w:rsidRPr="00B1089A">
        <w:rPr>
          <w:b/>
        </w:rPr>
        <w:t xml:space="preserve">Books with </w:t>
      </w:r>
      <w:r>
        <w:rPr>
          <w:b/>
        </w:rPr>
        <w:t>two or more</w:t>
      </w:r>
      <w:r w:rsidRPr="00B1089A">
        <w:rPr>
          <w:b/>
        </w:rPr>
        <w:t xml:space="preserve"> author</w:t>
      </w:r>
      <w:r>
        <w:rPr>
          <w:b/>
        </w:rPr>
        <w:t>s</w:t>
      </w:r>
    </w:p>
    <w:p w14:paraId="46206989" w14:textId="77777777" w:rsidR="00B1089A" w:rsidRDefault="00B1089A" w:rsidP="00B1089A">
      <w:pPr>
        <w:rPr>
          <w:b/>
        </w:rPr>
      </w:pPr>
    </w:p>
    <w:p w14:paraId="4693A4AF" w14:textId="77777777" w:rsidR="00D43701" w:rsidRPr="00D43701" w:rsidRDefault="00D43701" w:rsidP="00D43701">
      <w:pPr>
        <w:rPr>
          <w:b/>
        </w:rPr>
      </w:pPr>
      <w:r w:rsidRPr="00D43701">
        <w:rPr>
          <w:b/>
        </w:rPr>
        <w:t xml:space="preserve">citation format: </w:t>
      </w:r>
    </w:p>
    <w:p w14:paraId="3E62A330" w14:textId="35AF58EF" w:rsidR="00B1089A" w:rsidRDefault="00B1089A" w:rsidP="00B1089A">
      <w:pPr>
        <w:pStyle w:val="References"/>
      </w:pPr>
      <w:r>
        <w:t xml:space="preserve">Last name, First initial. Middle initial., Last name, First initial. Middle initial., Last name, First initial. Middle initial. (Year Published). </w:t>
      </w:r>
      <w:r>
        <w:rPr>
          <w:rStyle w:val="Emphasis"/>
        </w:rPr>
        <w:t>Title</w:t>
      </w:r>
      <w:r>
        <w:t>. Publisher.</w:t>
      </w:r>
    </w:p>
    <w:p w14:paraId="03B18E45" w14:textId="2DB3B941" w:rsidR="00DD6BAB" w:rsidRDefault="00DD6BAB" w:rsidP="00D43701"/>
    <w:p w14:paraId="0B4756D3" w14:textId="5E1446EB" w:rsidR="00D43701" w:rsidRPr="00D43701" w:rsidRDefault="00D43701" w:rsidP="00D43701">
      <w:pPr>
        <w:rPr>
          <w:b/>
        </w:rPr>
      </w:pPr>
      <w:r w:rsidRPr="00D43701">
        <w:rPr>
          <w:b/>
        </w:rPr>
        <w:t>examples:</w:t>
      </w:r>
    </w:p>
    <w:p w14:paraId="000EA42F" w14:textId="4ADAA3E9" w:rsidR="00DD6BAB" w:rsidRDefault="00DD6BAB" w:rsidP="00DD6BAB">
      <w:pPr>
        <w:pStyle w:val="References"/>
      </w:pPr>
      <w:proofErr w:type="spellStart"/>
      <w:r>
        <w:t>Baudrillard</w:t>
      </w:r>
      <w:proofErr w:type="spellEnd"/>
      <w:r>
        <w:t xml:space="preserve">, J., </w:t>
      </w:r>
      <w:proofErr w:type="spellStart"/>
      <w:r>
        <w:t>Nouvel</w:t>
      </w:r>
      <w:proofErr w:type="spellEnd"/>
      <w:r>
        <w:t xml:space="preserve">, J. (2002). </w:t>
      </w:r>
      <w:r>
        <w:rPr>
          <w:i/>
        </w:rPr>
        <w:t xml:space="preserve">The Singular Objects of Architecture. </w:t>
      </w:r>
      <w:r>
        <w:t>Minneapolis: University of Minnesota Press.</w:t>
      </w:r>
    </w:p>
    <w:p w14:paraId="3117AED6" w14:textId="77777777" w:rsidR="001F034D" w:rsidRDefault="001F034D" w:rsidP="00DD6BAB">
      <w:pPr>
        <w:pStyle w:val="References"/>
      </w:pPr>
    </w:p>
    <w:p w14:paraId="6AAC2239" w14:textId="0B168AA9" w:rsidR="006307E1" w:rsidRPr="006307E1" w:rsidRDefault="006307E1" w:rsidP="00DD6BAB">
      <w:pPr>
        <w:pStyle w:val="References"/>
      </w:pPr>
      <w:r>
        <w:t>Odgers, D., Henry, A., Martin, B., Wood, C. (2012).</w:t>
      </w:r>
      <w:r>
        <w:rPr>
          <w:i/>
        </w:rPr>
        <w:t xml:space="preserve"> Practical Building Conservation: Stone by English Heritage</w:t>
      </w:r>
      <w:r>
        <w:t xml:space="preserve">. </w:t>
      </w:r>
      <w:proofErr w:type="spellStart"/>
      <w:r>
        <w:t>Farnham</w:t>
      </w:r>
      <w:proofErr w:type="spellEnd"/>
      <w:r>
        <w:t xml:space="preserve">: </w:t>
      </w:r>
      <w:proofErr w:type="spellStart"/>
      <w:r>
        <w:t>Ashgate</w:t>
      </w:r>
      <w:proofErr w:type="spellEnd"/>
      <w:r>
        <w:t xml:space="preserve"> Publishing Limited.</w:t>
      </w:r>
    </w:p>
    <w:p w14:paraId="326B67C6" w14:textId="77777777" w:rsidR="00B1089A" w:rsidRDefault="00B1089A" w:rsidP="00B1089A">
      <w:pPr>
        <w:pStyle w:val="References"/>
      </w:pPr>
    </w:p>
    <w:p w14:paraId="5D78EE25" w14:textId="7892D29B" w:rsidR="00B1089A" w:rsidRDefault="006B3465" w:rsidP="00B1089A">
      <w:pPr>
        <w:rPr>
          <w:b/>
        </w:rPr>
      </w:pPr>
      <w:r>
        <w:rPr>
          <w:b/>
        </w:rPr>
        <w:t>Chapters in e</w:t>
      </w:r>
      <w:r w:rsidR="00B1089A" w:rsidRPr="0094467C">
        <w:rPr>
          <w:b/>
        </w:rPr>
        <w:t>dited book</w:t>
      </w:r>
      <w:r>
        <w:rPr>
          <w:b/>
        </w:rPr>
        <w:t>s</w:t>
      </w:r>
      <w:r w:rsidR="00B1089A" w:rsidRPr="0094467C">
        <w:rPr>
          <w:b/>
        </w:rPr>
        <w:t xml:space="preserve"> </w:t>
      </w:r>
    </w:p>
    <w:p w14:paraId="37596606" w14:textId="77777777" w:rsidR="005D7BCB" w:rsidRDefault="005D7BCB" w:rsidP="00B1089A">
      <w:pPr>
        <w:rPr>
          <w:b/>
        </w:rPr>
      </w:pPr>
    </w:p>
    <w:p w14:paraId="2F3F5A0E" w14:textId="77777777" w:rsidR="00D43701" w:rsidRPr="00D43701" w:rsidRDefault="00D43701" w:rsidP="00D43701">
      <w:pPr>
        <w:rPr>
          <w:b/>
        </w:rPr>
      </w:pPr>
      <w:r w:rsidRPr="00D43701">
        <w:rPr>
          <w:b/>
        </w:rPr>
        <w:t xml:space="preserve">citation format: </w:t>
      </w:r>
    </w:p>
    <w:p w14:paraId="4CFF6790" w14:textId="45CD7425" w:rsidR="005D7BCB" w:rsidRDefault="005D7BCB" w:rsidP="005D7BCB">
      <w:pPr>
        <w:pStyle w:val="References"/>
      </w:pPr>
      <w:r>
        <w:t xml:space="preserve">Last name of chapter author, First initial. Middle initial. (Year published). Chapter title. In First initial. Middle initial. Last name of Editor (Ed.), </w:t>
      </w:r>
      <w:r>
        <w:rPr>
          <w:rStyle w:val="Emphasis"/>
        </w:rPr>
        <w:t>Book title</w:t>
      </w:r>
      <w:r w:rsidRPr="005D7BCB">
        <w:rPr>
          <w:rStyle w:val="Emphasis"/>
          <w:i w:val="0"/>
        </w:rPr>
        <w:t>.</w:t>
      </w:r>
      <w:r>
        <w:t xml:space="preserve"> Publisher, pp. xx-xx. </w:t>
      </w:r>
    </w:p>
    <w:p w14:paraId="3ED4D27C" w14:textId="77777777" w:rsidR="005D7BCB" w:rsidRDefault="005D7BCB" w:rsidP="005D7BCB">
      <w:pPr>
        <w:pStyle w:val="References"/>
      </w:pPr>
    </w:p>
    <w:p w14:paraId="287F8317" w14:textId="45D98543" w:rsidR="005D7BCB" w:rsidRDefault="005D7BCB" w:rsidP="005D7BCB">
      <w:pPr>
        <w:pStyle w:val="References"/>
      </w:pPr>
      <w:r>
        <w:t xml:space="preserve">Last name of chapter author, First initial. Middle initial., Last name of chapter author, First initial. Middle initial., Last name of chapter author, First initial. Middle initial. (Year published). Chapter title. In First initial. Middle initial. Last name of first Editor, First initial. Middle initial. Last name of second Editor (Eds.), </w:t>
      </w:r>
      <w:r>
        <w:rPr>
          <w:rStyle w:val="Emphasis"/>
        </w:rPr>
        <w:t>Book title</w:t>
      </w:r>
      <w:r w:rsidRPr="005D7BCB">
        <w:rPr>
          <w:rStyle w:val="Emphasis"/>
          <w:i w:val="0"/>
        </w:rPr>
        <w:t>.</w:t>
      </w:r>
      <w:r>
        <w:t xml:space="preserve"> Publisher, pp. xx-xx. </w:t>
      </w:r>
    </w:p>
    <w:p w14:paraId="0354EBC5" w14:textId="77777777" w:rsidR="00B1089A" w:rsidRDefault="00B1089A" w:rsidP="005D7BCB">
      <w:pPr>
        <w:pStyle w:val="References"/>
      </w:pPr>
    </w:p>
    <w:p w14:paraId="6FCB557D" w14:textId="77777777" w:rsidR="001F034D" w:rsidRDefault="001F034D">
      <w:pPr>
        <w:spacing w:after="160" w:line="259" w:lineRule="auto"/>
        <w:jc w:val="left"/>
        <w:rPr>
          <w:b/>
        </w:rPr>
      </w:pPr>
      <w:r>
        <w:rPr>
          <w:b/>
        </w:rPr>
        <w:br w:type="page"/>
      </w:r>
    </w:p>
    <w:p w14:paraId="2AD1143F" w14:textId="14F756D8" w:rsidR="00D43701" w:rsidRPr="00D43701" w:rsidRDefault="00D43701" w:rsidP="00D43701">
      <w:pPr>
        <w:rPr>
          <w:b/>
        </w:rPr>
      </w:pPr>
      <w:r w:rsidRPr="00D43701">
        <w:rPr>
          <w:b/>
        </w:rPr>
        <w:lastRenderedPageBreak/>
        <w:t>examples:</w:t>
      </w:r>
    </w:p>
    <w:p w14:paraId="62311700" w14:textId="6BE2E6BC" w:rsidR="005D7BCB" w:rsidRDefault="00AD7E52" w:rsidP="005D7BCB">
      <w:pPr>
        <w:pStyle w:val="References"/>
      </w:pPr>
      <w:r>
        <w:t>Martinez,</w:t>
      </w:r>
      <w:r w:rsidR="005D7BCB">
        <w:t xml:space="preserve"> O.</w:t>
      </w:r>
      <w:r>
        <w:t xml:space="preserve"> </w:t>
      </w:r>
      <w:r w:rsidR="005D7BCB">
        <w:t>J. (1994). New Approaches to border analysis.</w:t>
      </w:r>
      <w:r>
        <w:t xml:space="preserve"> In C. H. Schofield (Ed.), </w:t>
      </w:r>
      <w:r>
        <w:rPr>
          <w:i/>
        </w:rPr>
        <w:t>Global Boundaries – World Boundaries, Vol. 1</w:t>
      </w:r>
      <w:r>
        <w:t>, New York: Routledge, pp. 1-15.</w:t>
      </w:r>
    </w:p>
    <w:p w14:paraId="4558CD07" w14:textId="77777777" w:rsidR="00A567FE" w:rsidRPr="00AD7E52" w:rsidRDefault="00A567FE" w:rsidP="005D7BCB">
      <w:pPr>
        <w:pStyle w:val="References"/>
      </w:pPr>
    </w:p>
    <w:p w14:paraId="6BE58E60" w14:textId="77777777" w:rsidR="00B1089A" w:rsidRDefault="00B1089A" w:rsidP="00B1089A">
      <w:pPr>
        <w:pStyle w:val="References"/>
      </w:pPr>
      <w:r>
        <w:t xml:space="preserve">Vujošević, M., Nedović-Budić, Z. (2006). Planning and societal context – The case of Belgrade, Serbia. In S. Tsenkova, Z. Nedović-Budić (Eds.), </w:t>
      </w:r>
      <w:r w:rsidRPr="0094467C">
        <w:rPr>
          <w:i/>
        </w:rPr>
        <w:t>Urban Mosaic of Post-Socialist Europe: Space, Institutions and Policy</w:t>
      </w:r>
      <w:r>
        <w:t>. Heidelberg: Springer, pp. 275-293.</w:t>
      </w:r>
    </w:p>
    <w:p w14:paraId="198BAAA1" w14:textId="77777777" w:rsidR="00B1089A" w:rsidRDefault="00B1089A" w:rsidP="00F55E90">
      <w:pPr>
        <w:rPr>
          <w:b/>
        </w:rPr>
      </w:pPr>
    </w:p>
    <w:p w14:paraId="41CC1F57" w14:textId="5DA515C5" w:rsidR="00F55E90" w:rsidRDefault="00F55E90" w:rsidP="00F55E90">
      <w:pPr>
        <w:rPr>
          <w:b/>
        </w:rPr>
      </w:pPr>
      <w:r w:rsidRPr="00F55E90">
        <w:rPr>
          <w:b/>
        </w:rPr>
        <w:t>Foreign language source</w:t>
      </w:r>
      <w:r w:rsidR="005B4097">
        <w:rPr>
          <w:b/>
        </w:rPr>
        <w:t>s</w:t>
      </w:r>
      <w:r w:rsidRPr="00F55E90">
        <w:rPr>
          <w:b/>
        </w:rPr>
        <w:t xml:space="preserve"> which </w:t>
      </w:r>
      <w:r w:rsidR="005B4097">
        <w:rPr>
          <w:b/>
        </w:rPr>
        <w:t>are</w:t>
      </w:r>
      <w:r w:rsidRPr="00F55E90">
        <w:rPr>
          <w:b/>
        </w:rPr>
        <w:t xml:space="preserve"> originally written in non-Latin characters</w:t>
      </w:r>
    </w:p>
    <w:p w14:paraId="16056E18" w14:textId="77777777" w:rsidR="00BF3E9C" w:rsidRDefault="00BF3E9C" w:rsidP="00D90423">
      <w:pPr>
        <w:rPr>
          <w:rStyle w:val="Strong"/>
        </w:rPr>
      </w:pPr>
    </w:p>
    <w:p w14:paraId="1B63803F" w14:textId="77777777" w:rsidR="001F034D" w:rsidRPr="00D43701" w:rsidRDefault="001F034D" w:rsidP="001F034D">
      <w:pPr>
        <w:rPr>
          <w:b/>
        </w:rPr>
      </w:pPr>
      <w:r w:rsidRPr="00D43701">
        <w:rPr>
          <w:b/>
        </w:rPr>
        <w:t xml:space="preserve">citation format: </w:t>
      </w:r>
    </w:p>
    <w:p w14:paraId="3D3981E0" w14:textId="2AAA1748" w:rsidR="00BF3E9C" w:rsidRPr="00BF3E9C" w:rsidRDefault="00BF3E9C" w:rsidP="005125EB">
      <w:pPr>
        <w:pStyle w:val="References"/>
        <w:rPr>
          <w:rStyle w:val="Strong"/>
        </w:rPr>
      </w:pPr>
      <w:r>
        <w:t xml:space="preserve">Last name of author, First initial. Middle initial. (Year published). </w:t>
      </w:r>
      <w:r w:rsidRPr="00BF3E9C">
        <w:rPr>
          <w:i/>
        </w:rPr>
        <w:t>Title</w:t>
      </w:r>
      <w:r>
        <w:t xml:space="preserve"> (in language of origin if other than English). Publisher.</w:t>
      </w:r>
    </w:p>
    <w:p w14:paraId="4EDAFFBA" w14:textId="77777777" w:rsidR="00D90423" w:rsidRDefault="00D90423" w:rsidP="00D90423">
      <w:pPr>
        <w:rPr>
          <w:rStyle w:val="Strong"/>
          <w:highlight w:val="yellow"/>
        </w:rPr>
      </w:pPr>
    </w:p>
    <w:p w14:paraId="6865BC41" w14:textId="6EE0DCF9" w:rsidR="0040362F" w:rsidRDefault="0040362F" w:rsidP="0040362F">
      <w:pPr>
        <w:rPr>
          <w:shd w:val="clear" w:color="auto" w:fill="FFFFFF"/>
        </w:rPr>
      </w:pPr>
      <w:r>
        <w:rPr>
          <w:shd w:val="clear" w:color="auto" w:fill="FFFFFF"/>
          <w:lang w:val="en-GB"/>
        </w:rPr>
        <w:t xml:space="preserve">The rules of transliteration can be retrieved from the website </w:t>
      </w:r>
      <w:hyperlink r:id="rId8" w:history="1">
        <w:r w:rsidRPr="0040362F">
          <w:rPr>
            <w:rStyle w:val="Hyperlink"/>
            <w:rFonts w:cs="Arial"/>
            <w:shd w:val="clear" w:color="auto" w:fill="FFFFFF"/>
          </w:rPr>
          <w:t>http</w:t>
        </w:r>
        <w:r w:rsidRPr="0040362F">
          <w:rPr>
            <w:rStyle w:val="Hyperlink"/>
            <w:rFonts w:cs="Arial"/>
            <w:shd w:val="clear" w:color="auto" w:fill="FFFFFF"/>
            <w:lang w:val="sr-Cyrl-RS"/>
          </w:rPr>
          <w:t>://</w:t>
        </w:r>
        <w:r w:rsidRPr="0040362F">
          <w:rPr>
            <w:rStyle w:val="Hyperlink"/>
            <w:rFonts w:cs="Arial"/>
            <w:shd w:val="clear" w:color="auto" w:fill="FFFFFF"/>
          </w:rPr>
          <w:t>www</w:t>
        </w:r>
        <w:r w:rsidRPr="0040362F">
          <w:rPr>
            <w:rStyle w:val="Hyperlink"/>
            <w:rFonts w:cs="Arial"/>
            <w:shd w:val="clear" w:color="auto" w:fill="FFFFFF"/>
            <w:lang w:val="sr-Cyrl-RS"/>
          </w:rPr>
          <w:t>.</w:t>
        </w:r>
        <w:r w:rsidRPr="0040362F">
          <w:rPr>
            <w:rStyle w:val="Hyperlink"/>
            <w:rFonts w:cs="Arial"/>
            <w:shd w:val="clear" w:color="auto" w:fill="FFFFFF"/>
          </w:rPr>
          <w:t>loc</w:t>
        </w:r>
        <w:r w:rsidRPr="0040362F">
          <w:rPr>
            <w:rStyle w:val="Hyperlink"/>
            <w:rFonts w:cs="Arial"/>
            <w:shd w:val="clear" w:color="auto" w:fill="FFFFFF"/>
            <w:lang w:val="sr-Cyrl-RS"/>
          </w:rPr>
          <w:t>.</w:t>
        </w:r>
        <w:r w:rsidRPr="0040362F">
          <w:rPr>
            <w:rStyle w:val="Hyperlink"/>
            <w:rFonts w:cs="Arial"/>
            <w:shd w:val="clear" w:color="auto" w:fill="FFFFFF"/>
          </w:rPr>
          <w:t>gov</w:t>
        </w:r>
        <w:r w:rsidRPr="0040362F">
          <w:rPr>
            <w:rStyle w:val="Hyperlink"/>
            <w:rFonts w:cs="Arial"/>
            <w:shd w:val="clear" w:color="auto" w:fill="FFFFFF"/>
            <w:lang w:val="sr-Cyrl-RS"/>
          </w:rPr>
          <w:t>/</w:t>
        </w:r>
        <w:r w:rsidRPr="0040362F">
          <w:rPr>
            <w:rStyle w:val="Hyperlink"/>
            <w:rFonts w:cs="Arial"/>
            <w:shd w:val="clear" w:color="auto" w:fill="FFFFFF"/>
          </w:rPr>
          <w:t>catdir</w:t>
        </w:r>
        <w:r w:rsidRPr="0040362F">
          <w:rPr>
            <w:rStyle w:val="Hyperlink"/>
            <w:rFonts w:cs="Arial"/>
            <w:shd w:val="clear" w:color="auto" w:fill="FFFFFF"/>
            <w:lang w:val="sr-Cyrl-RS"/>
          </w:rPr>
          <w:t>/</w:t>
        </w:r>
        <w:r w:rsidRPr="0040362F">
          <w:rPr>
            <w:rStyle w:val="Hyperlink"/>
            <w:rFonts w:cs="Arial"/>
            <w:shd w:val="clear" w:color="auto" w:fill="FFFFFF"/>
          </w:rPr>
          <w:t>cpso</w:t>
        </w:r>
        <w:r w:rsidRPr="0040362F">
          <w:rPr>
            <w:rStyle w:val="Hyperlink"/>
            <w:rFonts w:cs="Arial"/>
            <w:shd w:val="clear" w:color="auto" w:fill="FFFFFF"/>
            <w:lang w:val="sr-Cyrl-RS"/>
          </w:rPr>
          <w:t>/</w:t>
        </w:r>
        <w:r w:rsidRPr="0040362F">
          <w:rPr>
            <w:rStyle w:val="Hyperlink"/>
            <w:rFonts w:cs="Arial"/>
            <w:shd w:val="clear" w:color="auto" w:fill="FFFFFF"/>
          </w:rPr>
          <w:t>roman</w:t>
        </w:r>
        <w:r w:rsidRPr="0040362F">
          <w:rPr>
            <w:rStyle w:val="Hyperlink"/>
            <w:rFonts w:cs="Arial"/>
            <w:shd w:val="clear" w:color="auto" w:fill="FFFFFF"/>
            <w:lang w:val="sr-Cyrl-RS"/>
          </w:rPr>
          <w:t>.</w:t>
        </w:r>
        <w:r w:rsidRPr="0040362F">
          <w:rPr>
            <w:rStyle w:val="Hyperlink"/>
            <w:rFonts w:cs="Arial"/>
            <w:shd w:val="clear" w:color="auto" w:fill="FFFFFF"/>
          </w:rPr>
          <w:t>html</w:t>
        </w:r>
      </w:hyperlink>
      <w:r>
        <w:rPr>
          <w:shd w:val="clear" w:color="auto" w:fill="FFFFFF"/>
        </w:rPr>
        <w:t xml:space="preserve"> </w:t>
      </w:r>
    </w:p>
    <w:p w14:paraId="48BBEE4E" w14:textId="77777777" w:rsidR="0040362F" w:rsidRPr="00D90423" w:rsidRDefault="0040362F" w:rsidP="0040362F">
      <w:pPr>
        <w:rPr>
          <w:rStyle w:val="Strong"/>
          <w:highlight w:val="yellow"/>
        </w:rPr>
      </w:pPr>
    </w:p>
    <w:p w14:paraId="42916999" w14:textId="5F8CE30E" w:rsidR="00D90423" w:rsidRDefault="00D90423" w:rsidP="00D90423">
      <w:pPr>
        <w:rPr>
          <w:rStyle w:val="Strong"/>
        </w:rPr>
      </w:pPr>
      <w:r w:rsidRPr="00BF3E9C">
        <w:rPr>
          <w:rStyle w:val="Strong"/>
        </w:rPr>
        <w:t>examples:</w:t>
      </w:r>
    </w:p>
    <w:p w14:paraId="4A1196B9" w14:textId="22EDFB61" w:rsidR="00576CE2" w:rsidRDefault="00576CE2" w:rsidP="004B3762">
      <w:pPr>
        <w:pStyle w:val="References"/>
        <w:ind w:left="142" w:hanging="29"/>
      </w:pPr>
      <w:proofErr w:type="spellStart"/>
      <w:r>
        <w:t>Enikeev</w:t>
      </w:r>
      <w:proofErr w:type="spellEnd"/>
      <w:r>
        <w:t xml:space="preserve">, M. I. (2005). </w:t>
      </w:r>
      <w:proofErr w:type="spellStart"/>
      <w:r w:rsidRPr="00283D5D">
        <w:rPr>
          <w:i/>
        </w:rPr>
        <w:t>I͡Uridicheskai͡a</w:t>
      </w:r>
      <w:proofErr w:type="spellEnd"/>
      <w:r w:rsidRPr="00283D5D">
        <w:rPr>
          <w:i/>
        </w:rPr>
        <w:t xml:space="preserve"> </w:t>
      </w:r>
      <w:proofErr w:type="spellStart"/>
      <w:r w:rsidRPr="00283D5D">
        <w:rPr>
          <w:i/>
        </w:rPr>
        <w:t>psihologii͡a</w:t>
      </w:r>
      <w:proofErr w:type="spellEnd"/>
      <w:r w:rsidRPr="00283D5D">
        <w:rPr>
          <w:i/>
        </w:rPr>
        <w:t xml:space="preserve">. S </w:t>
      </w:r>
      <w:proofErr w:type="spellStart"/>
      <w:r w:rsidRPr="00283D5D">
        <w:rPr>
          <w:i/>
        </w:rPr>
        <w:t>osnovami</w:t>
      </w:r>
      <w:proofErr w:type="spellEnd"/>
      <w:r w:rsidRPr="00283D5D">
        <w:rPr>
          <w:i/>
        </w:rPr>
        <w:t xml:space="preserve"> </w:t>
      </w:r>
      <w:proofErr w:type="spellStart"/>
      <w:r w:rsidRPr="00283D5D">
        <w:rPr>
          <w:i/>
        </w:rPr>
        <w:t>obshcheĭ</w:t>
      </w:r>
      <w:proofErr w:type="spellEnd"/>
      <w:r w:rsidRPr="00283D5D">
        <w:rPr>
          <w:i/>
        </w:rPr>
        <w:t xml:space="preserve"> </w:t>
      </w:r>
      <w:proofErr w:type="spellStart"/>
      <w:r w:rsidRPr="00283D5D">
        <w:rPr>
          <w:i/>
        </w:rPr>
        <w:t>i</w:t>
      </w:r>
      <w:proofErr w:type="spellEnd"/>
      <w:r w:rsidRPr="00283D5D">
        <w:rPr>
          <w:i/>
        </w:rPr>
        <w:t xml:space="preserve"> </w:t>
      </w:r>
      <w:proofErr w:type="spellStart"/>
      <w:r w:rsidRPr="00283D5D">
        <w:rPr>
          <w:i/>
        </w:rPr>
        <w:t>social'noĭ</w:t>
      </w:r>
      <w:proofErr w:type="spellEnd"/>
      <w:r w:rsidRPr="00283D5D">
        <w:rPr>
          <w:i/>
        </w:rPr>
        <w:t xml:space="preserve"> </w:t>
      </w:r>
      <w:proofErr w:type="spellStart"/>
      <w:r w:rsidRPr="00283D5D">
        <w:rPr>
          <w:i/>
        </w:rPr>
        <w:t>psihologii</w:t>
      </w:r>
      <w:proofErr w:type="spellEnd"/>
      <w:r>
        <w:t xml:space="preserve"> (in Russian). Moscow: NORMA </w:t>
      </w:r>
      <w:proofErr w:type="spellStart"/>
      <w:r>
        <w:t>publishment</w:t>
      </w:r>
      <w:proofErr w:type="spellEnd"/>
      <w:r>
        <w:t>.</w:t>
      </w:r>
    </w:p>
    <w:p w14:paraId="1ED174EF" w14:textId="77777777" w:rsidR="00576CE2" w:rsidRDefault="00576CE2" w:rsidP="004B3762">
      <w:pPr>
        <w:pStyle w:val="References"/>
        <w:ind w:left="142" w:hanging="29"/>
      </w:pPr>
    </w:p>
    <w:p w14:paraId="1A0D4DFD" w14:textId="3C6391F6" w:rsidR="0094467C" w:rsidRDefault="00576CE2" w:rsidP="0094467C">
      <w:pPr>
        <w:pStyle w:val="References"/>
      </w:pPr>
      <w:proofErr w:type="spellStart"/>
      <w:r>
        <w:t>Grabrian</w:t>
      </w:r>
      <w:proofErr w:type="spellEnd"/>
      <w:r>
        <w:t xml:space="preserve">, D. (1986). </w:t>
      </w:r>
      <w:proofErr w:type="spellStart"/>
      <w:r w:rsidRPr="00283D5D">
        <w:rPr>
          <w:i/>
        </w:rPr>
        <w:t>Makedonska</w:t>
      </w:r>
      <w:proofErr w:type="spellEnd"/>
      <w:r w:rsidRPr="00283D5D">
        <w:rPr>
          <w:i/>
        </w:rPr>
        <w:t xml:space="preserve"> </w:t>
      </w:r>
      <w:proofErr w:type="spellStart"/>
      <w:r w:rsidRPr="00283D5D">
        <w:rPr>
          <w:i/>
        </w:rPr>
        <w:t>kuḱa</w:t>
      </w:r>
      <w:proofErr w:type="spellEnd"/>
      <w:r w:rsidRPr="00283D5D">
        <w:rPr>
          <w:i/>
        </w:rPr>
        <w:t xml:space="preserve"> - </w:t>
      </w:r>
      <w:proofErr w:type="spellStart"/>
      <w:r w:rsidRPr="00283D5D">
        <w:rPr>
          <w:i/>
        </w:rPr>
        <w:t>ili</w:t>
      </w:r>
      <w:proofErr w:type="spellEnd"/>
      <w:r w:rsidRPr="00283D5D">
        <w:rPr>
          <w:i/>
        </w:rPr>
        <w:t xml:space="preserve"> </w:t>
      </w:r>
      <w:proofErr w:type="spellStart"/>
      <w:r w:rsidRPr="00283D5D">
        <w:rPr>
          <w:i/>
        </w:rPr>
        <w:t>preod</w:t>
      </w:r>
      <w:proofErr w:type="spellEnd"/>
      <w:r w:rsidRPr="00283D5D">
        <w:rPr>
          <w:i/>
        </w:rPr>
        <w:t xml:space="preserve"> </w:t>
      </w:r>
      <w:proofErr w:type="spellStart"/>
      <w:r w:rsidRPr="00283D5D">
        <w:rPr>
          <w:i/>
        </w:rPr>
        <w:t>od</w:t>
      </w:r>
      <w:proofErr w:type="spellEnd"/>
      <w:r w:rsidRPr="00283D5D">
        <w:rPr>
          <w:i/>
        </w:rPr>
        <w:t xml:space="preserve"> </w:t>
      </w:r>
      <w:proofErr w:type="spellStart"/>
      <w:r w:rsidRPr="00283D5D">
        <w:rPr>
          <w:i/>
        </w:rPr>
        <w:t>stara</w:t>
      </w:r>
      <w:proofErr w:type="spellEnd"/>
      <w:r w:rsidRPr="00283D5D">
        <w:rPr>
          <w:i/>
        </w:rPr>
        <w:t xml:space="preserve"> </w:t>
      </w:r>
      <w:proofErr w:type="spellStart"/>
      <w:r w:rsidRPr="00283D5D">
        <w:rPr>
          <w:i/>
        </w:rPr>
        <w:t>orientalska</w:t>
      </w:r>
      <w:proofErr w:type="spellEnd"/>
      <w:r w:rsidRPr="00283D5D">
        <w:rPr>
          <w:i/>
        </w:rPr>
        <w:t xml:space="preserve"> </w:t>
      </w:r>
      <w:proofErr w:type="spellStart"/>
      <w:r w:rsidRPr="00283D5D">
        <w:rPr>
          <w:i/>
        </w:rPr>
        <w:t>vo</w:t>
      </w:r>
      <w:proofErr w:type="spellEnd"/>
      <w:r w:rsidRPr="00283D5D">
        <w:rPr>
          <w:i/>
        </w:rPr>
        <w:t xml:space="preserve"> </w:t>
      </w:r>
      <w:proofErr w:type="spellStart"/>
      <w:r w:rsidRPr="00283D5D">
        <w:rPr>
          <w:i/>
        </w:rPr>
        <w:t>sovremena</w:t>
      </w:r>
      <w:proofErr w:type="spellEnd"/>
      <w:r w:rsidRPr="00283D5D">
        <w:rPr>
          <w:i/>
        </w:rPr>
        <w:t xml:space="preserve"> </w:t>
      </w:r>
      <w:proofErr w:type="spellStart"/>
      <w:r w:rsidRPr="00283D5D">
        <w:rPr>
          <w:i/>
        </w:rPr>
        <w:t>evropska</w:t>
      </w:r>
      <w:proofErr w:type="spellEnd"/>
      <w:r w:rsidRPr="00283D5D">
        <w:rPr>
          <w:i/>
        </w:rPr>
        <w:t xml:space="preserve"> </w:t>
      </w:r>
      <w:proofErr w:type="spellStart"/>
      <w:r w:rsidRPr="00283D5D">
        <w:rPr>
          <w:i/>
        </w:rPr>
        <w:t>kuḱa</w:t>
      </w:r>
      <w:proofErr w:type="spellEnd"/>
      <w:r>
        <w:t xml:space="preserve"> (in Macedonian). Skopje: </w:t>
      </w:r>
      <w:proofErr w:type="spellStart"/>
      <w:r>
        <w:t>Misla</w:t>
      </w:r>
      <w:proofErr w:type="spellEnd"/>
      <w:r>
        <w:t>.</w:t>
      </w:r>
    </w:p>
    <w:p w14:paraId="69CCEE6F" w14:textId="77777777" w:rsidR="0094467C" w:rsidRDefault="0094467C" w:rsidP="0094467C"/>
    <w:p w14:paraId="2B428EAF" w14:textId="73C29A14" w:rsidR="00FF40AF" w:rsidRDefault="00FF40AF" w:rsidP="00253BA1">
      <w:pPr>
        <w:spacing w:after="120"/>
        <w:rPr>
          <w:b/>
        </w:rPr>
      </w:pPr>
      <w:r>
        <w:rPr>
          <w:b/>
        </w:rPr>
        <w:t xml:space="preserve">Non-English </w:t>
      </w:r>
      <w:r w:rsidRPr="00F55E90">
        <w:rPr>
          <w:b/>
        </w:rPr>
        <w:t>language source</w:t>
      </w:r>
      <w:r>
        <w:rPr>
          <w:b/>
        </w:rPr>
        <w:t>s</w:t>
      </w:r>
      <w:r w:rsidRPr="00F55E90">
        <w:rPr>
          <w:b/>
        </w:rPr>
        <w:t xml:space="preserve"> which </w:t>
      </w:r>
      <w:r>
        <w:rPr>
          <w:b/>
        </w:rPr>
        <w:t>are</w:t>
      </w:r>
      <w:r w:rsidRPr="00F55E90">
        <w:rPr>
          <w:b/>
        </w:rPr>
        <w:t xml:space="preserve"> originally written in </w:t>
      </w:r>
      <w:r>
        <w:rPr>
          <w:b/>
        </w:rPr>
        <w:t>Roman script</w:t>
      </w:r>
    </w:p>
    <w:p w14:paraId="19DDF9BD" w14:textId="35EA6543" w:rsidR="00FF40AF" w:rsidRDefault="00273428" w:rsidP="0094467C">
      <w:pPr>
        <w:rPr>
          <w:lang w:val="en-GB"/>
        </w:rPr>
      </w:pPr>
      <w:r>
        <w:rPr>
          <w:lang w:val="en-GB"/>
        </w:rPr>
        <w:t>In this case, a</w:t>
      </w:r>
      <w:r w:rsidR="00FF40AF">
        <w:rPr>
          <w:lang w:val="en-GB"/>
        </w:rPr>
        <w:t>uthors are not required to state</w:t>
      </w:r>
      <w:r>
        <w:rPr>
          <w:lang w:val="en-GB"/>
        </w:rPr>
        <w:t xml:space="preserve"> </w:t>
      </w:r>
      <w:r>
        <w:rPr>
          <w:lang w:val="sr-Latn-RS"/>
        </w:rPr>
        <w:t>inbracket</w:t>
      </w:r>
      <w:r>
        <w:rPr>
          <w:lang w:val="sr-Latn-RS"/>
        </w:rPr>
        <w:t>s</w:t>
      </w:r>
      <w:r>
        <w:rPr>
          <w:lang w:val="sr-Cyrl-RS"/>
        </w:rPr>
        <w:t xml:space="preserve"> </w:t>
      </w:r>
      <w:r>
        <w:rPr>
          <w:lang w:val="sr-Latn-RS"/>
        </w:rPr>
        <w:t xml:space="preserve">in the reference the language of origin </w:t>
      </w:r>
      <w:bookmarkStart w:id="0" w:name="_GoBack"/>
      <w:bookmarkEnd w:id="0"/>
      <w:r w:rsidR="00FF40AF">
        <w:rPr>
          <w:lang w:val="en-GB"/>
        </w:rPr>
        <w:t xml:space="preserve">if </w:t>
      </w:r>
      <w:r>
        <w:rPr>
          <w:lang w:val="en-GB"/>
        </w:rPr>
        <w:t xml:space="preserve">that language is </w:t>
      </w:r>
      <w:r w:rsidR="00FF40AF">
        <w:rPr>
          <w:lang w:val="en-GB"/>
        </w:rPr>
        <w:t>other than English.</w:t>
      </w:r>
    </w:p>
    <w:p w14:paraId="3F47C88F" w14:textId="77777777" w:rsidR="00FF40AF" w:rsidRDefault="00FF40AF" w:rsidP="0094467C">
      <w:pPr>
        <w:rPr>
          <w:lang w:val="en-GB"/>
        </w:rPr>
      </w:pPr>
    </w:p>
    <w:p w14:paraId="585ABA51" w14:textId="483E8146" w:rsidR="00FF40AF" w:rsidRDefault="00FF40AF" w:rsidP="0094467C">
      <w:pPr>
        <w:rPr>
          <w:rStyle w:val="Strong"/>
          <w:b w:val="0"/>
        </w:rPr>
      </w:pPr>
      <w:proofErr w:type="gramStart"/>
      <w:r w:rsidRPr="00BF3E9C">
        <w:rPr>
          <w:rStyle w:val="Strong"/>
        </w:rPr>
        <w:t>example</w:t>
      </w:r>
      <w:proofErr w:type="gramEnd"/>
      <w:r>
        <w:rPr>
          <w:rStyle w:val="Strong"/>
        </w:rPr>
        <w:t>:</w:t>
      </w:r>
    </w:p>
    <w:p w14:paraId="20F22F53" w14:textId="7AED3233" w:rsidR="00FF40AF" w:rsidRPr="00911C1E" w:rsidRDefault="00FF40AF" w:rsidP="00FF40AF">
      <w:pPr>
        <w:pStyle w:val="References"/>
        <w:rPr>
          <w:lang w:val="en-GB"/>
        </w:rPr>
      </w:pPr>
      <w:r>
        <w:t xml:space="preserve">Della Torre, S. (1999). </w:t>
      </w:r>
      <w:proofErr w:type="spellStart"/>
      <w:proofErr w:type="gramStart"/>
      <w:r>
        <w:t>Ripensare</w:t>
      </w:r>
      <w:proofErr w:type="spellEnd"/>
      <w:r>
        <w:t xml:space="preserve"> </w:t>
      </w:r>
      <w:proofErr w:type="spellStart"/>
      <w:r>
        <w:t>alla</w:t>
      </w:r>
      <w:proofErr w:type="spellEnd"/>
      <w:r>
        <w:t xml:space="preserve"> </w:t>
      </w:r>
      <w:proofErr w:type="spellStart"/>
      <w:r>
        <w:t>manutenzione</w:t>
      </w:r>
      <w:proofErr w:type="spellEnd"/>
      <w:r>
        <w:t>.</w:t>
      </w:r>
      <w:proofErr w:type="gramEnd"/>
      <w:r>
        <w:t xml:space="preserve"> </w:t>
      </w:r>
      <w:proofErr w:type="spellStart"/>
      <w:r>
        <w:t>Richerche</w:t>
      </w:r>
      <w:proofErr w:type="spellEnd"/>
      <w:r>
        <w:t xml:space="preserve">, </w:t>
      </w:r>
      <w:proofErr w:type="spellStart"/>
      <w:r>
        <w:t>progettazione</w:t>
      </w:r>
      <w:proofErr w:type="spellEnd"/>
      <w:r>
        <w:t xml:space="preserve">, </w:t>
      </w:r>
      <w:proofErr w:type="spellStart"/>
      <w:r>
        <w:t>materiali</w:t>
      </w:r>
      <w:proofErr w:type="spellEnd"/>
      <w:r>
        <w:t xml:space="preserve">, </w:t>
      </w:r>
      <w:proofErr w:type="spellStart"/>
      <w:r>
        <w:t>tecniche</w:t>
      </w:r>
      <w:proofErr w:type="spellEnd"/>
      <w:r>
        <w:t xml:space="preserve"> per la </w:t>
      </w:r>
      <w:proofErr w:type="spellStart"/>
      <w:r>
        <w:t>cura</w:t>
      </w:r>
      <w:proofErr w:type="spellEnd"/>
      <w:r>
        <w:t xml:space="preserve"> </w:t>
      </w:r>
      <w:proofErr w:type="gramStart"/>
      <w:r>
        <w:t>del</w:t>
      </w:r>
      <w:proofErr w:type="gramEnd"/>
      <w:r>
        <w:t xml:space="preserve"> </w:t>
      </w:r>
      <w:proofErr w:type="spellStart"/>
      <w:r>
        <w:t>Costruito</w:t>
      </w:r>
      <w:proofErr w:type="spellEnd"/>
      <w:r>
        <w:t xml:space="preserve">. In G. </w:t>
      </w:r>
      <w:proofErr w:type="spellStart"/>
      <w:r>
        <w:t>Biscontin</w:t>
      </w:r>
      <w:proofErr w:type="spellEnd"/>
      <w:r>
        <w:t xml:space="preserve">, G. </w:t>
      </w:r>
      <w:proofErr w:type="spellStart"/>
      <w:r>
        <w:t>Driussi</w:t>
      </w:r>
      <w:proofErr w:type="spellEnd"/>
      <w:r>
        <w:t xml:space="preserve"> (Eds.)</w:t>
      </w:r>
      <w:proofErr w:type="gramStart"/>
      <w:r>
        <w:t xml:space="preserve">, </w:t>
      </w:r>
      <w:r>
        <w:rPr>
          <w:i/>
        </w:rPr>
        <w:t>”</w:t>
      </w:r>
      <w:proofErr w:type="spellStart"/>
      <w:proofErr w:type="gramEnd"/>
      <w:r>
        <w:rPr>
          <w:i/>
        </w:rPr>
        <w:t>Manutenzione</w:t>
      </w:r>
      <w:proofErr w:type="spellEnd"/>
      <w:r>
        <w:rPr>
          <w:i/>
        </w:rPr>
        <w:t>” o “</w:t>
      </w:r>
      <w:proofErr w:type="spellStart"/>
      <w:r>
        <w:rPr>
          <w:i/>
        </w:rPr>
        <w:t>Conservazione</w:t>
      </w:r>
      <w:proofErr w:type="spellEnd"/>
      <w:r>
        <w:rPr>
          <w:i/>
        </w:rPr>
        <w:t xml:space="preserve">”? La </w:t>
      </w:r>
      <w:proofErr w:type="spellStart"/>
      <w:r>
        <w:rPr>
          <w:i/>
        </w:rPr>
        <w:t>sfida</w:t>
      </w:r>
      <w:proofErr w:type="spellEnd"/>
      <w:r>
        <w:rPr>
          <w:i/>
        </w:rPr>
        <w:t xml:space="preserve"> </w:t>
      </w:r>
      <w:proofErr w:type="gramStart"/>
      <w:r>
        <w:rPr>
          <w:i/>
        </w:rPr>
        <w:t>del</w:t>
      </w:r>
      <w:proofErr w:type="gramEnd"/>
      <w:r>
        <w:rPr>
          <w:i/>
        </w:rPr>
        <w:t xml:space="preserve"> </w:t>
      </w:r>
      <w:proofErr w:type="spellStart"/>
      <w:r>
        <w:rPr>
          <w:i/>
        </w:rPr>
        <w:t>passagio</w:t>
      </w:r>
      <w:proofErr w:type="spellEnd"/>
      <w:r>
        <w:rPr>
          <w:i/>
        </w:rPr>
        <w:t xml:space="preserve"> </w:t>
      </w:r>
      <w:proofErr w:type="spellStart"/>
      <w:r>
        <w:rPr>
          <w:i/>
        </w:rPr>
        <w:t>dall’equilibrio</w:t>
      </w:r>
      <w:proofErr w:type="spellEnd"/>
      <w:r>
        <w:rPr>
          <w:i/>
        </w:rPr>
        <w:t xml:space="preserve"> al </w:t>
      </w:r>
      <w:proofErr w:type="spellStart"/>
      <w:r>
        <w:rPr>
          <w:i/>
        </w:rPr>
        <w:t>divinire</w:t>
      </w:r>
      <w:proofErr w:type="spellEnd"/>
      <w:r w:rsidR="00911C1E">
        <w:t xml:space="preserve">. </w:t>
      </w:r>
      <w:proofErr w:type="spellStart"/>
      <w:r w:rsidR="00911C1E">
        <w:t>Venezia</w:t>
      </w:r>
      <w:proofErr w:type="spellEnd"/>
      <w:r w:rsidR="00911C1E">
        <w:t xml:space="preserve">: Arcadia </w:t>
      </w:r>
      <w:proofErr w:type="spellStart"/>
      <w:r w:rsidR="00911C1E">
        <w:t>Ricerche</w:t>
      </w:r>
      <w:proofErr w:type="spellEnd"/>
      <w:r w:rsidR="00911C1E">
        <w:t>, pp. 71-80.</w:t>
      </w:r>
    </w:p>
    <w:p w14:paraId="0B9DE9FB" w14:textId="77777777" w:rsidR="00FF40AF" w:rsidRPr="00FF40AF" w:rsidRDefault="00FF40AF" w:rsidP="0094467C">
      <w:pPr>
        <w:rPr>
          <w:lang w:val="en-GB"/>
        </w:rPr>
      </w:pPr>
    </w:p>
    <w:p w14:paraId="75E40857" w14:textId="63B69992" w:rsidR="0094467C" w:rsidRDefault="0094467C" w:rsidP="0094467C">
      <w:pPr>
        <w:rPr>
          <w:b/>
        </w:rPr>
      </w:pPr>
      <w:r w:rsidRPr="0094467C">
        <w:rPr>
          <w:b/>
        </w:rPr>
        <w:t xml:space="preserve">Journal </w:t>
      </w:r>
      <w:r w:rsidR="00731CAA">
        <w:rPr>
          <w:b/>
        </w:rPr>
        <w:t>articles</w:t>
      </w:r>
    </w:p>
    <w:p w14:paraId="4820E0A6" w14:textId="77777777" w:rsidR="0094467C" w:rsidRDefault="0094467C" w:rsidP="0094467C">
      <w:pPr>
        <w:rPr>
          <w:b/>
        </w:rPr>
      </w:pPr>
    </w:p>
    <w:p w14:paraId="533BA20A" w14:textId="77777777" w:rsidR="001F034D" w:rsidRPr="00D43701" w:rsidRDefault="001F034D" w:rsidP="001F034D">
      <w:pPr>
        <w:rPr>
          <w:b/>
        </w:rPr>
      </w:pPr>
      <w:r w:rsidRPr="00D43701">
        <w:rPr>
          <w:b/>
        </w:rPr>
        <w:t xml:space="preserve">citation format: </w:t>
      </w:r>
    </w:p>
    <w:p w14:paraId="5E86B4A1" w14:textId="0CBA2BCA" w:rsidR="00731CAA" w:rsidRDefault="00731CAA" w:rsidP="00731CAA">
      <w:pPr>
        <w:pStyle w:val="References"/>
      </w:pPr>
      <w:r>
        <w:t>Author Last name, First initial. Middle initial. (Ye</w:t>
      </w:r>
      <w:r w:rsidR="006300CD">
        <w:t>ar Published). Title of article,</w:t>
      </w:r>
      <w:r>
        <w:t xml:space="preserve"> </w:t>
      </w:r>
      <w:r>
        <w:rPr>
          <w:rStyle w:val="Emphasis"/>
        </w:rPr>
        <w:t xml:space="preserve">Title of Journal, </w:t>
      </w:r>
      <w:r w:rsidRPr="00731CAA">
        <w:rPr>
          <w:rStyle w:val="Emphasis"/>
          <w:i w:val="0"/>
        </w:rPr>
        <w:t>Vol</w:t>
      </w:r>
      <w:r>
        <w:rPr>
          <w:rStyle w:val="Emphasis"/>
          <w:i w:val="0"/>
        </w:rPr>
        <w:t>. xx, No. xx</w:t>
      </w:r>
      <w:r>
        <w:t>, pp. xx-xx.</w:t>
      </w:r>
    </w:p>
    <w:p w14:paraId="55A78093" w14:textId="77777777" w:rsidR="00731CAA" w:rsidRDefault="00731CAA" w:rsidP="00731CAA">
      <w:pPr>
        <w:pStyle w:val="References"/>
      </w:pPr>
    </w:p>
    <w:p w14:paraId="305721A3" w14:textId="22AF78C2" w:rsidR="0094467C" w:rsidRDefault="00640F0C" w:rsidP="0094467C">
      <w:pPr>
        <w:rPr>
          <w:b/>
        </w:rPr>
      </w:pPr>
      <w:r>
        <w:rPr>
          <w:b/>
        </w:rPr>
        <w:t>examples:</w:t>
      </w:r>
    </w:p>
    <w:p w14:paraId="46BF641A" w14:textId="5D963AD6" w:rsidR="00731CAA" w:rsidRDefault="00731CAA" w:rsidP="00731CAA">
      <w:pPr>
        <w:pStyle w:val="References"/>
      </w:pPr>
      <w:r>
        <w:t>Drummond, L. B. W. (2000). Street Scenes: Practices of Public and Private Space in Urban Vietnam</w:t>
      </w:r>
      <w:r w:rsidR="006300CD">
        <w:t>,</w:t>
      </w:r>
      <w:r>
        <w:t xml:space="preserve"> </w:t>
      </w:r>
      <w:r>
        <w:rPr>
          <w:i/>
        </w:rPr>
        <w:t>Urban Studies</w:t>
      </w:r>
      <w:r>
        <w:t>, Vol. 37, No. 12, pp. 2377-2391.</w:t>
      </w:r>
    </w:p>
    <w:p w14:paraId="54DE680C" w14:textId="77777777" w:rsidR="00640F0C" w:rsidRDefault="00640F0C" w:rsidP="00731CAA">
      <w:pPr>
        <w:pStyle w:val="References"/>
      </w:pPr>
    </w:p>
    <w:p w14:paraId="40B87914" w14:textId="51C83005" w:rsidR="00640F0C" w:rsidRDefault="00640F0C" w:rsidP="00731CAA">
      <w:pPr>
        <w:pStyle w:val="References"/>
      </w:pPr>
      <w:r>
        <w:lastRenderedPageBreak/>
        <w:t>Yoshimoto, S., Garcia, J., Jiang, F., Wilkins, A., Takeuchi, T., Webster, M. A. (2017). Visual discomfort and flicker</w:t>
      </w:r>
      <w:r w:rsidR="006300CD">
        <w:t>,</w:t>
      </w:r>
      <w:r>
        <w:t xml:space="preserve"> </w:t>
      </w:r>
      <w:r w:rsidRPr="00640F0C">
        <w:rPr>
          <w:i/>
        </w:rPr>
        <w:t>Vision Research</w:t>
      </w:r>
      <w:r>
        <w:t>, Vol. 138, pp. 18-28.</w:t>
      </w:r>
    </w:p>
    <w:p w14:paraId="0A2064B4" w14:textId="77777777" w:rsidR="0034603C" w:rsidRDefault="0034603C" w:rsidP="00731CAA">
      <w:pPr>
        <w:pStyle w:val="References"/>
      </w:pPr>
    </w:p>
    <w:p w14:paraId="17C40CDC" w14:textId="1B014FB0" w:rsidR="0034603C" w:rsidRDefault="0034603C" w:rsidP="0034603C">
      <w:pPr>
        <w:rPr>
          <w:b/>
        </w:rPr>
      </w:pPr>
      <w:r w:rsidRPr="0094467C">
        <w:rPr>
          <w:b/>
        </w:rPr>
        <w:t xml:space="preserve">Journal </w:t>
      </w:r>
      <w:r>
        <w:rPr>
          <w:b/>
        </w:rPr>
        <w:t>articles online</w:t>
      </w:r>
    </w:p>
    <w:p w14:paraId="55CFDD39" w14:textId="77777777" w:rsidR="0034603C" w:rsidRDefault="0034603C" w:rsidP="0034603C">
      <w:pPr>
        <w:rPr>
          <w:b/>
        </w:rPr>
      </w:pPr>
    </w:p>
    <w:p w14:paraId="2266C4A0" w14:textId="5FC23476" w:rsidR="0034603C" w:rsidRDefault="0034603C" w:rsidP="0034603C">
      <w:r>
        <w:t xml:space="preserve">A </w:t>
      </w:r>
      <w:r>
        <w:rPr>
          <w:rStyle w:val="Strong"/>
        </w:rPr>
        <w:t>DOI</w:t>
      </w:r>
      <w:r>
        <w:t xml:space="preserve"> (digital object identifier) is basically a number that links a source to its location on the Internet. This number isn’t always provided, but if it is, you should include it in your citation rather than including a URL.</w:t>
      </w:r>
    </w:p>
    <w:p w14:paraId="734A84AD" w14:textId="77777777" w:rsidR="00640F0C" w:rsidRDefault="00640F0C" w:rsidP="00731CAA">
      <w:pPr>
        <w:pStyle w:val="References"/>
      </w:pPr>
    </w:p>
    <w:p w14:paraId="31C43978" w14:textId="77777777" w:rsidR="001F034D" w:rsidRPr="00D43701" w:rsidRDefault="001F034D" w:rsidP="001F034D">
      <w:pPr>
        <w:rPr>
          <w:b/>
        </w:rPr>
      </w:pPr>
      <w:r w:rsidRPr="00D43701">
        <w:rPr>
          <w:b/>
        </w:rPr>
        <w:t xml:space="preserve">citation format: </w:t>
      </w:r>
    </w:p>
    <w:p w14:paraId="06F996A4" w14:textId="47D727C5" w:rsidR="0034603C" w:rsidRDefault="0034603C" w:rsidP="0034603C">
      <w:pPr>
        <w:pStyle w:val="References"/>
      </w:pPr>
      <w:r>
        <w:t>Author Last name, First initial. Middle initial. (Ye</w:t>
      </w:r>
      <w:r w:rsidR="006300CD">
        <w:t>ar Published). Title of article,</w:t>
      </w:r>
      <w:r>
        <w:t xml:space="preserve"> </w:t>
      </w:r>
      <w:r>
        <w:rPr>
          <w:rStyle w:val="Emphasis"/>
        </w:rPr>
        <w:t xml:space="preserve">Title of Journal, </w:t>
      </w:r>
      <w:r w:rsidRPr="00731CAA">
        <w:rPr>
          <w:rStyle w:val="Emphasis"/>
          <w:i w:val="0"/>
        </w:rPr>
        <w:t>Vol</w:t>
      </w:r>
      <w:r>
        <w:rPr>
          <w:rStyle w:val="Emphasis"/>
          <w:i w:val="0"/>
        </w:rPr>
        <w:t>. xx, No. xx</w:t>
      </w:r>
      <w:r>
        <w:t xml:space="preserve">, pp. xx-xx. </w:t>
      </w:r>
      <w:hyperlink r:id="rId9" w:tgtFrame="_blank" w:history="1">
        <w:r>
          <w:rPr>
            <w:rStyle w:val="Hyperlink"/>
          </w:rPr>
          <w:t>https://doi.org/xxxx</w:t>
        </w:r>
      </w:hyperlink>
      <w:r>
        <w:t xml:space="preserve"> or URL</w:t>
      </w:r>
    </w:p>
    <w:p w14:paraId="34327977" w14:textId="77777777" w:rsidR="0034603C" w:rsidRPr="00731CAA" w:rsidRDefault="0034603C" w:rsidP="0034603C">
      <w:pPr>
        <w:pStyle w:val="References"/>
      </w:pPr>
    </w:p>
    <w:p w14:paraId="32D91A96" w14:textId="3F9CFE86" w:rsidR="0034603C" w:rsidRDefault="0034603C" w:rsidP="0034603C">
      <w:pPr>
        <w:rPr>
          <w:b/>
        </w:rPr>
      </w:pPr>
      <w:r>
        <w:rPr>
          <w:b/>
        </w:rPr>
        <w:t>examples:</w:t>
      </w:r>
    </w:p>
    <w:p w14:paraId="669BFA99" w14:textId="5DAEC4FA" w:rsidR="0094467C" w:rsidRDefault="00E95DB5" w:rsidP="0094467C">
      <w:pPr>
        <w:pStyle w:val="References"/>
      </w:pPr>
      <w:proofErr w:type="gramStart"/>
      <w:r w:rsidRPr="0094467C">
        <w:t>Hillier, J. (2008).</w:t>
      </w:r>
      <w:proofErr w:type="gramEnd"/>
      <w:r w:rsidRPr="0094467C">
        <w:t xml:space="preserve"> What values? Whose values</w:t>
      </w:r>
      <w:proofErr w:type="gramStart"/>
      <w:r w:rsidRPr="0094467C">
        <w:t>?,</w:t>
      </w:r>
      <w:proofErr w:type="gramEnd"/>
      <w:r w:rsidRPr="0094467C">
        <w:t xml:space="preserve"> </w:t>
      </w:r>
      <w:r w:rsidRPr="0094467C">
        <w:rPr>
          <w:i/>
        </w:rPr>
        <w:t>Philosophy and Geography</w:t>
      </w:r>
      <w:r w:rsidRPr="0094467C">
        <w:t xml:space="preserve">, Vol. 2, No. 2, pp. 179-199. </w:t>
      </w:r>
      <w:hyperlink r:id="rId10" w:history="1">
        <w:r w:rsidRPr="006A1C07">
          <w:rPr>
            <w:rStyle w:val="Hyperlink"/>
          </w:rPr>
          <w:t>https://doi.org/10.1080/13668799908573669</w:t>
        </w:r>
      </w:hyperlink>
    </w:p>
    <w:p w14:paraId="109CC2C3" w14:textId="77777777" w:rsidR="00033C81" w:rsidRDefault="00033C81" w:rsidP="0094467C">
      <w:pPr>
        <w:pStyle w:val="References"/>
      </w:pPr>
    </w:p>
    <w:p w14:paraId="4EE6B54E" w14:textId="73107736" w:rsidR="0094467C" w:rsidRDefault="0094467C" w:rsidP="0094467C">
      <w:pPr>
        <w:pStyle w:val="References"/>
      </w:pPr>
      <w:proofErr w:type="spellStart"/>
      <w:r>
        <w:t>Bouzarovski</w:t>
      </w:r>
      <w:proofErr w:type="spellEnd"/>
      <w:r>
        <w:t xml:space="preserve">, S., </w:t>
      </w:r>
      <w:proofErr w:type="spellStart"/>
      <w:r>
        <w:t>Hasse</w:t>
      </w:r>
      <w:proofErr w:type="spellEnd"/>
      <w:r>
        <w:t xml:space="preserve">, A., Hall, R., </w:t>
      </w:r>
      <w:proofErr w:type="spellStart"/>
      <w:r>
        <w:t>Steinführer</w:t>
      </w:r>
      <w:proofErr w:type="spellEnd"/>
      <w:r>
        <w:t xml:space="preserve">, A., </w:t>
      </w:r>
      <w:proofErr w:type="spellStart"/>
      <w:r>
        <w:t>Kabisch</w:t>
      </w:r>
      <w:proofErr w:type="spellEnd"/>
      <w:r>
        <w:t>, A., Ogden, E.</w:t>
      </w:r>
      <w:r w:rsidR="00DC52EF">
        <w:t xml:space="preserve"> </w:t>
      </w:r>
      <w:r>
        <w:t xml:space="preserve">P. (2010). Household structure, migration trends and residential preferences in inner city León, Spain: Unpacking the </w:t>
      </w:r>
      <w:proofErr w:type="spellStart"/>
      <w:r>
        <w:t>demographies</w:t>
      </w:r>
      <w:proofErr w:type="spellEnd"/>
      <w:r>
        <w:t xml:space="preserve"> of </w:t>
      </w:r>
      <w:proofErr w:type="spellStart"/>
      <w:r>
        <w:t>r</w:t>
      </w:r>
      <w:r w:rsidR="006300CD">
        <w:t>eurbanization</w:t>
      </w:r>
      <w:proofErr w:type="spellEnd"/>
      <w:r w:rsidR="006300CD">
        <w:t>,</w:t>
      </w:r>
      <w:r>
        <w:t xml:space="preserve"> </w:t>
      </w:r>
      <w:r w:rsidRPr="0094467C">
        <w:rPr>
          <w:i/>
        </w:rPr>
        <w:t>Urban Geography</w:t>
      </w:r>
      <w:r>
        <w:t xml:space="preserve">, Vol. 21, No. 2, pp. 211-235. </w:t>
      </w:r>
      <w:hyperlink r:id="rId11" w:history="1">
        <w:r w:rsidR="00033C81" w:rsidRPr="003D2345">
          <w:rPr>
            <w:rStyle w:val="Hyperlink"/>
          </w:rPr>
          <w:t>https://doi.org/10.2747/0272-3638.31.2.211</w:t>
        </w:r>
      </w:hyperlink>
      <w:r w:rsidR="00033C81">
        <w:t xml:space="preserve"> </w:t>
      </w:r>
      <w:r>
        <w:t xml:space="preserve"> </w:t>
      </w:r>
    </w:p>
    <w:p w14:paraId="03C649C1" w14:textId="77777777" w:rsidR="0094467C" w:rsidRDefault="0094467C" w:rsidP="0094467C"/>
    <w:p w14:paraId="69083179" w14:textId="436E6B3D" w:rsidR="0094467C" w:rsidRPr="0094467C" w:rsidRDefault="0094467C" w:rsidP="0094467C">
      <w:pPr>
        <w:rPr>
          <w:b/>
        </w:rPr>
      </w:pPr>
      <w:r w:rsidRPr="0094467C">
        <w:rPr>
          <w:b/>
        </w:rPr>
        <w:t>Conference proceedings</w:t>
      </w:r>
      <w:r w:rsidR="00150BD0">
        <w:rPr>
          <w:b/>
        </w:rPr>
        <w:t xml:space="preserve"> </w:t>
      </w:r>
    </w:p>
    <w:p w14:paraId="7A5EF048" w14:textId="77777777" w:rsidR="0094467C" w:rsidRDefault="0094467C" w:rsidP="0094467C"/>
    <w:p w14:paraId="4FDD7048" w14:textId="77777777" w:rsidR="001F034D" w:rsidRPr="00D43701" w:rsidRDefault="001F034D" w:rsidP="001F034D">
      <w:pPr>
        <w:rPr>
          <w:b/>
        </w:rPr>
      </w:pPr>
      <w:r w:rsidRPr="00D43701">
        <w:rPr>
          <w:b/>
        </w:rPr>
        <w:t xml:space="preserve">citation format: </w:t>
      </w:r>
    </w:p>
    <w:p w14:paraId="6CF391E2" w14:textId="5BD7EE19" w:rsidR="004D3FA8" w:rsidRDefault="004D3FA8" w:rsidP="004D3FA8">
      <w:pPr>
        <w:pStyle w:val="References"/>
      </w:pPr>
      <w:r>
        <w:t xml:space="preserve">Last name of author, First initial. Middle initial. (Year published). Paper title. In First initial. Middle initial. Last name of Editor (Ed.), </w:t>
      </w:r>
      <w:r>
        <w:rPr>
          <w:rStyle w:val="Emphasis"/>
        </w:rPr>
        <w:t>Conference Proceedings title</w:t>
      </w:r>
      <w:r w:rsidRPr="005D7BCB">
        <w:rPr>
          <w:rStyle w:val="Emphasis"/>
          <w:i w:val="0"/>
        </w:rPr>
        <w:t>.</w:t>
      </w:r>
      <w:r>
        <w:t xml:space="preserve"> Publisher, pp. xx-xx. </w:t>
      </w:r>
      <w:hyperlink r:id="rId12" w:tgtFrame="_blank" w:history="1">
        <w:r>
          <w:rPr>
            <w:rStyle w:val="Hyperlink"/>
          </w:rPr>
          <w:t>https://doi.org/xxxx</w:t>
        </w:r>
      </w:hyperlink>
      <w:r>
        <w:t xml:space="preserve"> or URL (if any)</w:t>
      </w:r>
    </w:p>
    <w:p w14:paraId="6EE6A465" w14:textId="77777777" w:rsidR="004D3FA8" w:rsidRDefault="004D3FA8" w:rsidP="004D3FA8">
      <w:pPr>
        <w:pStyle w:val="References"/>
      </w:pPr>
    </w:p>
    <w:p w14:paraId="72F1F233" w14:textId="213DB0FA" w:rsidR="004D3FA8" w:rsidRPr="001F034D" w:rsidRDefault="004D3FA8" w:rsidP="001F034D">
      <w:pPr>
        <w:rPr>
          <w:b/>
        </w:rPr>
      </w:pPr>
      <w:r w:rsidRPr="001F034D">
        <w:rPr>
          <w:b/>
        </w:rPr>
        <w:t>example:</w:t>
      </w:r>
    </w:p>
    <w:p w14:paraId="2734E7A1" w14:textId="2F63E580" w:rsidR="0094467C" w:rsidRDefault="0094467C" w:rsidP="00EF382C">
      <w:pPr>
        <w:pStyle w:val="References"/>
      </w:pPr>
      <w:proofErr w:type="spellStart"/>
      <w:r>
        <w:t>Pachkova</w:t>
      </w:r>
      <w:proofErr w:type="spellEnd"/>
      <w:r>
        <w:t xml:space="preserve">, P. (2019). Civic society in Bulgaria – Stages, opportunities and limitations. In T. </w:t>
      </w:r>
      <w:proofErr w:type="spellStart"/>
      <w:r>
        <w:t>Vasileva</w:t>
      </w:r>
      <w:proofErr w:type="spellEnd"/>
      <w:r>
        <w:t xml:space="preserve"> </w:t>
      </w:r>
      <w:proofErr w:type="spellStart"/>
      <w:r>
        <w:t>Petkova</w:t>
      </w:r>
      <w:proofErr w:type="spellEnd"/>
      <w:r>
        <w:t xml:space="preserve">, V. </w:t>
      </w:r>
      <w:proofErr w:type="spellStart"/>
      <w:r>
        <w:t>Stefanov</w:t>
      </w:r>
      <w:proofErr w:type="spellEnd"/>
      <w:r>
        <w:t xml:space="preserve"> </w:t>
      </w:r>
      <w:proofErr w:type="spellStart"/>
      <w:r>
        <w:t>Chukov</w:t>
      </w:r>
      <w:proofErr w:type="spellEnd"/>
      <w:r>
        <w:t xml:space="preserve"> (Eds.)</w:t>
      </w:r>
      <w:r w:rsidR="00150BD0">
        <w:t>,</w:t>
      </w:r>
      <w:r>
        <w:t xml:space="preserve"> </w:t>
      </w:r>
      <w:r w:rsidRPr="009C7C49">
        <w:rPr>
          <w:i/>
        </w:rPr>
        <w:t>3rd International e-Conference on Studies in Humanities and Social Sciences – Conference Proceedings</w:t>
      </w:r>
      <w:r w:rsidR="00094933">
        <w:t>.</w:t>
      </w:r>
      <w:r>
        <w:t xml:space="preserve"> </w:t>
      </w:r>
      <w:r w:rsidR="004D3FA8">
        <w:t xml:space="preserve">Belgrade: Center for Open Access in Science, </w:t>
      </w:r>
      <w:r>
        <w:t xml:space="preserve">pp. 347-357. https://doi.org/10.32591/coas.e-conf.03 </w:t>
      </w:r>
    </w:p>
    <w:p w14:paraId="5ECA136E" w14:textId="77777777" w:rsidR="009C7C49" w:rsidRDefault="009C7C49" w:rsidP="00EF382C">
      <w:pPr>
        <w:pStyle w:val="References"/>
      </w:pPr>
    </w:p>
    <w:p w14:paraId="33A6CD80" w14:textId="4C392443" w:rsidR="0094467C" w:rsidRDefault="001D2ADE" w:rsidP="001D2ADE">
      <w:pPr>
        <w:pStyle w:val="Heading2"/>
      </w:pPr>
      <w:r>
        <w:t>Doctoral dissertations &amp; Master’s theses found on a database</w:t>
      </w:r>
    </w:p>
    <w:p w14:paraId="3DD8C0EF" w14:textId="77777777" w:rsidR="001D2ADE" w:rsidRDefault="001D2ADE" w:rsidP="001D2ADE"/>
    <w:p w14:paraId="7D296321" w14:textId="77777777" w:rsidR="001F034D" w:rsidRPr="00D43701" w:rsidRDefault="001F034D" w:rsidP="001F034D">
      <w:pPr>
        <w:rPr>
          <w:b/>
        </w:rPr>
      </w:pPr>
      <w:r w:rsidRPr="00D43701">
        <w:rPr>
          <w:b/>
        </w:rPr>
        <w:t xml:space="preserve">citation format: </w:t>
      </w:r>
    </w:p>
    <w:p w14:paraId="239A2369" w14:textId="1B328552" w:rsidR="001D2ADE" w:rsidRPr="001D2ADE" w:rsidRDefault="001D2ADE" w:rsidP="001D2ADE">
      <w:pPr>
        <w:pStyle w:val="References"/>
      </w:pPr>
      <w:r>
        <w:t xml:space="preserve">Last name, First initial. Middle initial. (Year published). </w:t>
      </w:r>
      <w:r>
        <w:rPr>
          <w:rStyle w:val="Emphasis"/>
        </w:rPr>
        <w:t>Title of dissertation or thesis</w:t>
      </w:r>
      <w:r>
        <w:t xml:space="preserve"> (Doctoral dissertation or Master’s thesis, Name of Institution, Town, Country). Name of database or archive. URL [Accessed: </w:t>
      </w:r>
      <w:proofErr w:type="spellStart"/>
      <w:r>
        <w:t>dd</w:t>
      </w:r>
      <w:proofErr w:type="spellEnd"/>
      <w:r>
        <w:t xml:space="preserve"> </w:t>
      </w:r>
      <w:proofErr w:type="spellStart"/>
      <w:r>
        <w:t>Mmm</w:t>
      </w:r>
      <w:proofErr w:type="spellEnd"/>
      <w:r>
        <w:t xml:space="preserve"> YYYY].</w:t>
      </w:r>
    </w:p>
    <w:p w14:paraId="3449F7B4" w14:textId="77777777" w:rsidR="009C7C49" w:rsidRDefault="009C7C49" w:rsidP="0094467C"/>
    <w:p w14:paraId="07B12D4F" w14:textId="3323DAA2" w:rsidR="003B0AEE" w:rsidRDefault="003B0AEE" w:rsidP="0094467C">
      <w:r>
        <w:rPr>
          <w:b/>
        </w:rPr>
        <w:t>example:</w:t>
      </w:r>
    </w:p>
    <w:p w14:paraId="21268251" w14:textId="5FEC1E3C" w:rsidR="0094467C" w:rsidRDefault="0094467C" w:rsidP="00CA4557">
      <w:pPr>
        <w:pStyle w:val="References"/>
      </w:pPr>
      <w:r>
        <w:t xml:space="preserve">Matthews, P. (2010). </w:t>
      </w:r>
      <w:r w:rsidRPr="009C7C49">
        <w:rPr>
          <w:i/>
        </w:rPr>
        <w:t>Meanings of policy and place: understandings of regeneration in Scotland 1988 - 2009</w:t>
      </w:r>
      <w:r w:rsidRPr="00094933">
        <w:t>.</w:t>
      </w:r>
      <w:r>
        <w:t xml:space="preserve"> (Doctoral dissertation, University of Glasgow, Glasgow, UK). </w:t>
      </w:r>
      <w:hyperlink r:id="rId13" w:history="1">
        <w:r w:rsidR="00212C0A" w:rsidRPr="00E8251E">
          <w:rPr>
            <w:rStyle w:val="Hyperlink"/>
          </w:rPr>
          <w:t>http://theses.gla.ac.uk/1772/</w:t>
        </w:r>
      </w:hyperlink>
      <w:r w:rsidR="00212C0A">
        <w:t xml:space="preserve"> [Accessed: 13 Oct 2020].</w:t>
      </w:r>
    </w:p>
    <w:p w14:paraId="525355DE" w14:textId="77777777" w:rsidR="009C7C49" w:rsidRDefault="009C7C49" w:rsidP="009C7C49">
      <w:pPr>
        <w:pStyle w:val="References"/>
      </w:pPr>
    </w:p>
    <w:p w14:paraId="363CF3CB" w14:textId="77777777" w:rsidR="00253BA1" w:rsidRDefault="00253BA1" w:rsidP="0094467C">
      <w:pPr>
        <w:rPr>
          <w:b/>
        </w:rPr>
      </w:pPr>
    </w:p>
    <w:p w14:paraId="5D621698" w14:textId="5604FA4E" w:rsidR="0094467C" w:rsidRDefault="0094467C" w:rsidP="0094467C">
      <w:pPr>
        <w:rPr>
          <w:b/>
        </w:rPr>
      </w:pPr>
      <w:r w:rsidRPr="009C7C49">
        <w:rPr>
          <w:b/>
        </w:rPr>
        <w:t>Presentation</w:t>
      </w:r>
      <w:r w:rsidR="005B4097">
        <w:rPr>
          <w:b/>
        </w:rPr>
        <w:t>s</w:t>
      </w:r>
    </w:p>
    <w:p w14:paraId="10D5B862" w14:textId="77777777" w:rsidR="0024658D" w:rsidRDefault="0024658D" w:rsidP="0094467C">
      <w:pPr>
        <w:rPr>
          <w:b/>
        </w:rPr>
      </w:pPr>
    </w:p>
    <w:p w14:paraId="37CCD530" w14:textId="77777777" w:rsidR="001F034D" w:rsidRPr="00D43701" w:rsidRDefault="001F034D" w:rsidP="001F034D">
      <w:pPr>
        <w:rPr>
          <w:b/>
        </w:rPr>
      </w:pPr>
      <w:r w:rsidRPr="00D43701">
        <w:rPr>
          <w:b/>
        </w:rPr>
        <w:t xml:space="preserve">citation format: </w:t>
      </w:r>
    </w:p>
    <w:p w14:paraId="720F426B" w14:textId="156305AD" w:rsidR="0024658D" w:rsidRDefault="0024658D" w:rsidP="0024658D">
      <w:pPr>
        <w:pStyle w:val="References"/>
      </w:pPr>
      <w:r>
        <w:t xml:space="preserve">Last name, First initial. Middle initial. (Year published). </w:t>
      </w:r>
      <w:r>
        <w:rPr>
          <w:rStyle w:val="Emphasis"/>
        </w:rPr>
        <w:t>Title of presentation</w:t>
      </w:r>
      <w:r>
        <w:rPr>
          <w:rStyle w:val="Emphasis"/>
          <w:i w:val="0"/>
        </w:rPr>
        <w:t xml:space="preserve">. </w:t>
      </w:r>
      <w:r>
        <w:t xml:space="preserve">Format of presentation, Town, Country [online]. URL [Accessed: </w:t>
      </w:r>
      <w:proofErr w:type="spellStart"/>
      <w:r>
        <w:t>dd</w:t>
      </w:r>
      <w:proofErr w:type="spellEnd"/>
      <w:r>
        <w:t xml:space="preserve"> </w:t>
      </w:r>
      <w:proofErr w:type="spellStart"/>
      <w:r>
        <w:t>Mmm</w:t>
      </w:r>
      <w:proofErr w:type="spellEnd"/>
      <w:r>
        <w:t xml:space="preserve"> YYYY].</w:t>
      </w:r>
    </w:p>
    <w:p w14:paraId="6B6CBC88" w14:textId="77777777" w:rsidR="0024658D" w:rsidRDefault="0024658D" w:rsidP="0024658D">
      <w:pPr>
        <w:pStyle w:val="References"/>
      </w:pPr>
    </w:p>
    <w:p w14:paraId="4589A5D1" w14:textId="4CAB18DE" w:rsidR="0024658D" w:rsidRPr="0024658D" w:rsidRDefault="0024658D" w:rsidP="0024658D">
      <w:r>
        <w:rPr>
          <w:b/>
        </w:rPr>
        <w:t>example:</w:t>
      </w:r>
    </w:p>
    <w:p w14:paraId="1709B5C4" w14:textId="366B6617" w:rsidR="0094467C" w:rsidRDefault="0094467C" w:rsidP="009C7C49">
      <w:pPr>
        <w:pStyle w:val="References"/>
      </w:pPr>
      <w:proofErr w:type="spellStart"/>
      <w:r>
        <w:t>Mullenders</w:t>
      </w:r>
      <w:proofErr w:type="spellEnd"/>
      <w:r>
        <w:t xml:space="preserve">, F. (2006). </w:t>
      </w:r>
      <w:r w:rsidRPr="009C7C49">
        <w:rPr>
          <w:i/>
        </w:rPr>
        <w:t>Statistics on the long-distance transportation by buses and coaches</w:t>
      </w:r>
      <w:r w:rsidRPr="00094933">
        <w:t xml:space="preserve">. </w:t>
      </w:r>
      <w:r>
        <w:t>Power Point presentation, Maastricht, Netherlands [online]. https://www.unece.org/trans/main/wp6/transstatac6inf.html [Accessed: 14 Jul 2018].</w:t>
      </w:r>
    </w:p>
    <w:p w14:paraId="31008BDA" w14:textId="77777777" w:rsidR="001F034D" w:rsidRDefault="001F034D" w:rsidP="0094467C">
      <w:pPr>
        <w:rPr>
          <w:b/>
        </w:rPr>
      </w:pPr>
    </w:p>
    <w:p w14:paraId="6A8ECCEF" w14:textId="60CDBA51" w:rsidR="0094467C" w:rsidRDefault="0094467C" w:rsidP="0094467C">
      <w:r w:rsidRPr="009C7C49">
        <w:rPr>
          <w:b/>
        </w:rPr>
        <w:t>Legal</w:t>
      </w:r>
      <w:r>
        <w:t xml:space="preserve"> </w:t>
      </w:r>
      <w:r w:rsidRPr="009C7C49">
        <w:rPr>
          <w:b/>
        </w:rPr>
        <w:t>acts (laws, by-laws, etc.)</w:t>
      </w:r>
      <w:r>
        <w:t xml:space="preserve"> </w:t>
      </w:r>
    </w:p>
    <w:p w14:paraId="71DF402D" w14:textId="77777777" w:rsidR="00D90423" w:rsidRDefault="00D90423" w:rsidP="0094467C"/>
    <w:p w14:paraId="481B5101" w14:textId="77777777" w:rsidR="001F034D" w:rsidRPr="00D43701" w:rsidRDefault="001F034D" w:rsidP="001F034D">
      <w:pPr>
        <w:rPr>
          <w:b/>
        </w:rPr>
      </w:pPr>
      <w:r w:rsidRPr="00D43701">
        <w:rPr>
          <w:b/>
        </w:rPr>
        <w:t xml:space="preserve">citation format: </w:t>
      </w:r>
    </w:p>
    <w:p w14:paraId="1CADE8D3" w14:textId="61CB992A" w:rsidR="00D90423" w:rsidRDefault="00D90423" w:rsidP="00D90423">
      <w:pPr>
        <w:pStyle w:val="References"/>
      </w:pPr>
      <w:r>
        <w:t xml:space="preserve">Name of the publisher of the legal act (No. of the legal act </w:t>
      </w:r>
      <w:r w:rsidR="004E0B45">
        <w:t>including the year of publication</w:t>
      </w:r>
      <w:r>
        <w:t xml:space="preserve">). </w:t>
      </w:r>
      <w:r>
        <w:rPr>
          <w:i/>
        </w:rPr>
        <w:t>Title of the legal act in the original language with the application of rules for transliteration if required</w:t>
      </w:r>
      <w:r>
        <w:t xml:space="preserve"> (in</w:t>
      </w:r>
      <w:r w:rsidR="007873BB">
        <w:t xml:space="preserve"> </w:t>
      </w:r>
      <w:r>
        <w:t>language</w:t>
      </w:r>
      <w:r w:rsidR="007873BB">
        <w:t xml:space="preserve"> of origin if</w:t>
      </w:r>
      <w:r>
        <w:t xml:space="preserve"> other than English). Publisher.</w:t>
      </w:r>
    </w:p>
    <w:p w14:paraId="1E8B8116" w14:textId="77777777" w:rsidR="00D90423" w:rsidRDefault="00D90423" w:rsidP="00D90423">
      <w:pPr>
        <w:pStyle w:val="References"/>
      </w:pPr>
    </w:p>
    <w:p w14:paraId="0168D9DD" w14:textId="77777777" w:rsidR="00D90423" w:rsidRPr="0024658D" w:rsidRDefault="00D90423" w:rsidP="00D90423">
      <w:r>
        <w:rPr>
          <w:b/>
        </w:rPr>
        <w:t>example:</w:t>
      </w:r>
    </w:p>
    <w:p w14:paraId="0358D787" w14:textId="1D47D70C" w:rsidR="0094467C" w:rsidRDefault="0094467C" w:rsidP="009C7C49">
      <w:pPr>
        <w:pStyle w:val="References"/>
      </w:pPr>
      <w:proofErr w:type="spellStart"/>
      <w:r>
        <w:t>Službeni</w:t>
      </w:r>
      <w:proofErr w:type="spellEnd"/>
      <w:r>
        <w:t xml:space="preserve"> </w:t>
      </w:r>
      <w:proofErr w:type="spellStart"/>
      <w:r>
        <w:t>glasnik</w:t>
      </w:r>
      <w:proofErr w:type="spellEnd"/>
      <w:r>
        <w:t xml:space="preserve"> RS (br. 72/2009, 81/2009 - </w:t>
      </w:r>
      <w:proofErr w:type="spellStart"/>
      <w:r>
        <w:t>ispr</w:t>
      </w:r>
      <w:proofErr w:type="spellEnd"/>
      <w:r>
        <w:t xml:space="preserve">., 64/2010 - </w:t>
      </w:r>
      <w:proofErr w:type="spellStart"/>
      <w:r>
        <w:t>odluka</w:t>
      </w:r>
      <w:proofErr w:type="spellEnd"/>
      <w:r>
        <w:t xml:space="preserve"> US, 24/2011, 121/2012, 42/2013 - </w:t>
      </w:r>
      <w:proofErr w:type="spellStart"/>
      <w:r>
        <w:t>odluka</w:t>
      </w:r>
      <w:proofErr w:type="spellEnd"/>
      <w:r>
        <w:t xml:space="preserve"> US, 50/2013 - </w:t>
      </w:r>
      <w:proofErr w:type="spellStart"/>
      <w:r>
        <w:t>odluka</w:t>
      </w:r>
      <w:proofErr w:type="spellEnd"/>
      <w:r>
        <w:t xml:space="preserve"> US, 98/2013 - </w:t>
      </w:r>
      <w:proofErr w:type="spellStart"/>
      <w:r>
        <w:t>odluka</w:t>
      </w:r>
      <w:proofErr w:type="spellEnd"/>
      <w:r>
        <w:t xml:space="preserve"> US, 132/2014, 145/2014, 83/2018, 31/2019, 37/2019 - dr. </w:t>
      </w:r>
      <w:proofErr w:type="spellStart"/>
      <w:r>
        <w:t>zakon</w:t>
      </w:r>
      <w:proofErr w:type="spellEnd"/>
      <w:r>
        <w:t xml:space="preserve"> </w:t>
      </w:r>
      <w:proofErr w:type="spellStart"/>
      <w:r>
        <w:t>i</w:t>
      </w:r>
      <w:proofErr w:type="spellEnd"/>
      <w:r>
        <w:t xml:space="preserve"> 9/2020). </w:t>
      </w:r>
      <w:proofErr w:type="spellStart"/>
      <w:r w:rsidRPr="009C7C49">
        <w:rPr>
          <w:i/>
        </w:rPr>
        <w:t>Zakon</w:t>
      </w:r>
      <w:proofErr w:type="spellEnd"/>
      <w:r w:rsidRPr="009C7C49">
        <w:rPr>
          <w:i/>
        </w:rPr>
        <w:t xml:space="preserve"> o </w:t>
      </w:r>
      <w:proofErr w:type="spellStart"/>
      <w:r w:rsidRPr="009C7C49">
        <w:rPr>
          <w:i/>
        </w:rPr>
        <w:t>planiranju</w:t>
      </w:r>
      <w:proofErr w:type="spellEnd"/>
      <w:r w:rsidRPr="009C7C49">
        <w:rPr>
          <w:i/>
        </w:rPr>
        <w:t xml:space="preserve"> </w:t>
      </w:r>
      <w:proofErr w:type="spellStart"/>
      <w:r w:rsidRPr="009C7C49">
        <w:rPr>
          <w:i/>
        </w:rPr>
        <w:t>i</w:t>
      </w:r>
      <w:proofErr w:type="spellEnd"/>
      <w:r w:rsidRPr="009C7C49">
        <w:rPr>
          <w:i/>
        </w:rPr>
        <w:t xml:space="preserve"> </w:t>
      </w:r>
      <w:proofErr w:type="spellStart"/>
      <w:r w:rsidRPr="009C7C49">
        <w:rPr>
          <w:i/>
        </w:rPr>
        <w:t>izgradnji</w:t>
      </w:r>
      <w:proofErr w:type="spellEnd"/>
      <w:r>
        <w:t xml:space="preserve"> (in Serbian). Belgrade: JP „</w:t>
      </w:r>
      <w:proofErr w:type="spellStart"/>
      <w:r>
        <w:t>Službeni</w:t>
      </w:r>
      <w:proofErr w:type="spellEnd"/>
      <w:r>
        <w:t xml:space="preserve"> </w:t>
      </w:r>
      <w:proofErr w:type="spellStart"/>
      <w:r>
        <w:t>glasnik</w:t>
      </w:r>
      <w:proofErr w:type="spellEnd"/>
      <w:r>
        <w:t xml:space="preserve">“. </w:t>
      </w:r>
    </w:p>
    <w:p w14:paraId="68119C08" w14:textId="77777777" w:rsidR="009C7C49" w:rsidRDefault="009C7C49" w:rsidP="0094467C"/>
    <w:p w14:paraId="0250FC56" w14:textId="7863BCC0" w:rsidR="0094467C" w:rsidRDefault="0094467C" w:rsidP="0094467C">
      <w:pPr>
        <w:rPr>
          <w:b/>
        </w:rPr>
      </w:pPr>
      <w:r w:rsidRPr="00A030B6">
        <w:rPr>
          <w:b/>
        </w:rPr>
        <w:t xml:space="preserve">Development and related </w:t>
      </w:r>
      <w:r w:rsidR="003C1852">
        <w:rPr>
          <w:b/>
        </w:rPr>
        <w:t>documents</w:t>
      </w:r>
    </w:p>
    <w:p w14:paraId="0B45C799" w14:textId="77777777" w:rsidR="003C1852" w:rsidRDefault="003C1852" w:rsidP="0094467C">
      <w:pPr>
        <w:rPr>
          <w:b/>
        </w:rPr>
      </w:pPr>
    </w:p>
    <w:p w14:paraId="5AFF608A" w14:textId="77777777" w:rsidR="001F034D" w:rsidRPr="00D43701" w:rsidRDefault="001F034D" w:rsidP="001F034D">
      <w:pPr>
        <w:rPr>
          <w:b/>
        </w:rPr>
      </w:pPr>
      <w:r w:rsidRPr="00D43701">
        <w:rPr>
          <w:b/>
        </w:rPr>
        <w:t xml:space="preserve">citation format: </w:t>
      </w:r>
    </w:p>
    <w:p w14:paraId="2CC7F9FF" w14:textId="1A2BDC71" w:rsidR="003C1852" w:rsidRDefault="003C1852" w:rsidP="003C1852">
      <w:pPr>
        <w:pStyle w:val="References"/>
      </w:pPr>
      <w:r w:rsidRPr="003C1852">
        <w:rPr>
          <w:i/>
        </w:rPr>
        <w:t xml:space="preserve">Title of the development </w:t>
      </w:r>
      <w:r>
        <w:rPr>
          <w:i/>
        </w:rPr>
        <w:t xml:space="preserve">or </w:t>
      </w:r>
      <w:r w:rsidRPr="003C1852">
        <w:rPr>
          <w:i/>
        </w:rPr>
        <w:t>related document</w:t>
      </w:r>
      <w:r>
        <w:t xml:space="preserve"> (Year Published). Publisher. </w:t>
      </w:r>
    </w:p>
    <w:p w14:paraId="7B0AB640" w14:textId="77777777" w:rsidR="003C1852" w:rsidRDefault="003C1852" w:rsidP="003C1852">
      <w:pPr>
        <w:pStyle w:val="References"/>
      </w:pPr>
    </w:p>
    <w:p w14:paraId="64FE9D40" w14:textId="307C0E45" w:rsidR="003C1852" w:rsidRDefault="003C1852" w:rsidP="001F034D">
      <w:r>
        <w:t>or</w:t>
      </w:r>
    </w:p>
    <w:p w14:paraId="16E37E96" w14:textId="77777777" w:rsidR="003C1852" w:rsidRDefault="003C1852" w:rsidP="003C1852">
      <w:pPr>
        <w:pStyle w:val="References"/>
      </w:pPr>
    </w:p>
    <w:p w14:paraId="223C3560" w14:textId="2F1D0CCB" w:rsidR="003C1852" w:rsidRPr="003C1852" w:rsidRDefault="003C1852" w:rsidP="003C1852">
      <w:pPr>
        <w:pStyle w:val="References"/>
      </w:pPr>
      <w:r>
        <w:t xml:space="preserve">Name of the publisher of the development or related document (Year Published). </w:t>
      </w:r>
      <w:r>
        <w:rPr>
          <w:i/>
        </w:rPr>
        <w:t xml:space="preserve">Title of the </w:t>
      </w:r>
      <w:r w:rsidRPr="003C1852">
        <w:rPr>
          <w:i/>
        </w:rPr>
        <w:t xml:space="preserve">development </w:t>
      </w:r>
      <w:r>
        <w:rPr>
          <w:i/>
        </w:rPr>
        <w:t xml:space="preserve">or </w:t>
      </w:r>
      <w:r w:rsidRPr="003C1852">
        <w:rPr>
          <w:i/>
        </w:rPr>
        <w:t>related document</w:t>
      </w:r>
      <w:r>
        <w:t xml:space="preserve">, Publisher [online]. URL [Accessed: </w:t>
      </w:r>
      <w:proofErr w:type="spellStart"/>
      <w:r>
        <w:t>dd</w:t>
      </w:r>
      <w:proofErr w:type="spellEnd"/>
      <w:r>
        <w:t xml:space="preserve"> </w:t>
      </w:r>
      <w:proofErr w:type="spellStart"/>
      <w:r>
        <w:t>Mmm</w:t>
      </w:r>
      <w:proofErr w:type="spellEnd"/>
      <w:r>
        <w:t xml:space="preserve"> YYYY].</w:t>
      </w:r>
    </w:p>
    <w:p w14:paraId="2307BB26" w14:textId="77777777" w:rsidR="009C7C49" w:rsidRDefault="009C7C49" w:rsidP="0094467C"/>
    <w:p w14:paraId="67B67BB9" w14:textId="6E5F8DBD" w:rsidR="003C1852" w:rsidRDefault="003C1852" w:rsidP="0094467C">
      <w:r>
        <w:rPr>
          <w:b/>
        </w:rPr>
        <w:t>examples:</w:t>
      </w:r>
    </w:p>
    <w:p w14:paraId="77ED1BBF" w14:textId="7AA37505" w:rsidR="0094467C" w:rsidRDefault="0094467C" w:rsidP="009C7C49">
      <w:pPr>
        <w:pStyle w:val="References"/>
      </w:pPr>
      <w:proofErr w:type="spellStart"/>
      <w:r w:rsidRPr="009C7C49">
        <w:rPr>
          <w:i/>
        </w:rPr>
        <w:t>Strategija</w:t>
      </w:r>
      <w:proofErr w:type="spellEnd"/>
      <w:r w:rsidRPr="009C7C49">
        <w:rPr>
          <w:i/>
        </w:rPr>
        <w:t xml:space="preserve"> </w:t>
      </w:r>
      <w:proofErr w:type="spellStart"/>
      <w:r w:rsidRPr="009C7C49">
        <w:rPr>
          <w:i/>
        </w:rPr>
        <w:t>održivog</w:t>
      </w:r>
      <w:proofErr w:type="spellEnd"/>
      <w:r w:rsidRPr="009C7C49">
        <w:rPr>
          <w:i/>
        </w:rPr>
        <w:t xml:space="preserve"> </w:t>
      </w:r>
      <w:proofErr w:type="spellStart"/>
      <w:r w:rsidRPr="009C7C49">
        <w:rPr>
          <w:i/>
        </w:rPr>
        <w:t>i</w:t>
      </w:r>
      <w:proofErr w:type="spellEnd"/>
      <w:r w:rsidRPr="009C7C49">
        <w:rPr>
          <w:i/>
        </w:rPr>
        <w:t xml:space="preserve"> </w:t>
      </w:r>
      <w:proofErr w:type="spellStart"/>
      <w:r w:rsidRPr="009C7C49">
        <w:rPr>
          <w:i/>
        </w:rPr>
        <w:t>integralnog</w:t>
      </w:r>
      <w:proofErr w:type="spellEnd"/>
      <w:r w:rsidRPr="009C7C49">
        <w:rPr>
          <w:i/>
        </w:rPr>
        <w:t xml:space="preserve"> </w:t>
      </w:r>
      <w:proofErr w:type="spellStart"/>
      <w:r w:rsidRPr="009C7C49">
        <w:rPr>
          <w:i/>
        </w:rPr>
        <w:t>urbanog</w:t>
      </w:r>
      <w:proofErr w:type="spellEnd"/>
      <w:r w:rsidRPr="009C7C49">
        <w:rPr>
          <w:i/>
        </w:rPr>
        <w:t xml:space="preserve"> </w:t>
      </w:r>
      <w:proofErr w:type="spellStart"/>
      <w:r w:rsidRPr="009C7C49">
        <w:rPr>
          <w:i/>
        </w:rPr>
        <w:t>razvoja</w:t>
      </w:r>
      <w:proofErr w:type="spellEnd"/>
      <w:r w:rsidRPr="009C7C49">
        <w:rPr>
          <w:i/>
        </w:rPr>
        <w:t xml:space="preserve"> </w:t>
      </w:r>
      <w:proofErr w:type="spellStart"/>
      <w:r w:rsidRPr="009C7C49">
        <w:rPr>
          <w:i/>
        </w:rPr>
        <w:t>Republike</w:t>
      </w:r>
      <w:proofErr w:type="spellEnd"/>
      <w:r w:rsidRPr="009C7C49">
        <w:rPr>
          <w:i/>
        </w:rPr>
        <w:t xml:space="preserve"> </w:t>
      </w:r>
      <w:proofErr w:type="spellStart"/>
      <w:r w:rsidRPr="009C7C49">
        <w:rPr>
          <w:i/>
        </w:rPr>
        <w:t>Srbije</w:t>
      </w:r>
      <w:proofErr w:type="spellEnd"/>
      <w:r w:rsidRPr="009C7C49">
        <w:rPr>
          <w:i/>
        </w:rPr>
        <w:t xml:space="preserve"> do 2030. </w:t>
      </w:r>
      <w:proofErr w:type="spellStart"/>
      <w:r w:rsidRPr="009C7C49">
        <w:rPr>
          <w:i/>
        </w:rPr>
        <w:t>godine</w:t>
      </w:r>
      <w:proofErr w:type="spellEnd"/>
      <w:r>
        <w:t xml:space="preserve"> (2018). Beograd:  </w:t>
      </w:r>
      <w:proofErr w:type="spellStart"/>
      <w:r>
        <w:t>Ministarstvo</w:t>
      </w:r>
      <w:proofErr w:type="spellEnd"/>
      <w:r>
        <w:t xml:space="preserve"> </w:t>
      </w:r>
      <w:proofErr w:type="spellStart"/>
      <w:r>
        <w:t>građevinarstva</w:t>
      </w:r>
      <w:proofErr w:type="spellEnd"/>
      <w:r>
        <w:t xml:space="preserve">, </w:t>
      </w:r>
      <w:proofErr w:type="spellStart"/>
      <w:r>
        <w:t>saobraćaja</w:t>
      </w:r>
      <w:proofErr w:type="spellEnd"/>
      <w:r>
        <w:t xml:space="preserve"> </w:t>
      </w:r>
      <w:proofErr w:type="spellStart"/>
      <w:r>
        <w:t>i</w:t>
      </w:r>
      <w:proofErr w:type="spellEnd"/>
      <w:r>
        <w:t xml:space="preserve"> </w:t>
      </w:r>
      <w:proofErr w:type="spellStart"/>
      <w:r>
        <w:t>infrastrukture</w:t>
      </w:r>
      <w:proofErr w:type="spellEnd"/>
      <w:r>
        <w:t xml:space="preserve"> (in Serbian).</w:t>
      </w:r>
    </w:p>
    <w:p w14:paraId="6BCD474F" w14:textId="77777777" w:rsidR="009C7C49" w:rsidRDefault="009C7C49" w:rsidP="0094467C"/>
    <w:p w14:paraId="5E4E6A8B" w14:textId="2105C6F2" w:rsidR="0094467C" w:rsidRDefault="0094467C" w:rsidP="009C7C49">
      <w:pPr>
        <w:pStyle w:val="References"/>
      </w:pPr>
      <w:r>
        <w:t xml:space="preserve">European Commission (2010). </w:t>
      </w:r>
      <w:r w:rsidRPr="00A030B6">
        <w:rPr>
          <w:i/>
        </w:rPr>
        <w:t>EUROPE 2020 – A strategy for smart, sustainable and inclusive growth</w:t>
      </w:r>
      <w:r w:rsidR="00094933">
        <w:t>,</w:t>
      </w:r>
      <w:r>
        <w:t xml:space="preserve"> Brussels: European Commission [online]. http://eur-lex.europa.eu/legal-content/EN/TXT/PDF/?uri=CELEX:52010DC2020&amp;from=EN [Accessed: 5 Apr 2018].  </w:t>
      </w:r>
    </w:p>
    <w:p w14:paraId="4DD5E98F" w14:textId="77777777" w:rsidR="009C7C49" w:rsidRDefault="009C7C49" w:rsidP="0094467C"/>
    <w:p w14:paraId="5B6177C1" w14:textId="77777777" w:rsidR="00253BA1" w:rsidRDefault="00253BA1" w:rsidP="0094467C">
      <w:pPr>
        <w:rPr>
          <w:b/>
        </w:rPr>
      </w:pPr>
    </w:p>
    <w:p w14:paraId="453C0C1E" w14:textId="77777777" w:rsidR="00253BA1" w:rsidRDefault="00253BA1" w:rsidP="0094467C">
      <w:pPr>
        <w:rPr>
          <w:b/>
        </w:rPr>
      </w:pPr>
    </w:p>
    <w:p w14:paraId="2BA9AF0B" w14:textId="77777777" w:rsidR="00253BA1" w:rsidRDefault="00253BA1" w:rsidP="0094467C">
      <w:pPr>
        <w:rPr>
          <w:b/>
        </w:rPr>
      </w:pPr>
    </w:p>
    <w:p w14:paraId="015A4685" w14:textId="26B58F7D" w:rsidR="0094467C" w:rsidRDefault="00D65EC7" w:rsidP="0094467C">
      <w:pPr>
        <w:rPr>
          <w:b/>
        </w:rPr>
      </w:pPr>
      <w:r>
        <w:rPr>
          <w:b/>
        </w:rPr>
        <w:t>Planning documents</w:t>
      </w:r>
    </w:p>
    <w:p w14:paraId="4769CBDC" w14:textId="77777777" w:rsidR="00D65EC7" w:rsidRDefault="00D65EC7" w:rsidP="0094467C">
      <w:pPr>
        <w:rPr>
          <w:b/>
        </w:rPr>
      </w:pPr>
    </w:p>
    <w:p w14:paraId="12276B6C" w14:textId="77777777" w:rsidR="001F034D" w:rsidRPr="00D43701" w:rsidRDefault="001F034D" w:rsidP="001F034D">
      <w:pPr>
        <w:rPr>
          <w:b/>
        </w:rPr>
      </w:pPr>
      <w:r w:rsidRPr="00D43701">
        <w:rPr>
          <w:b/>
        </w:rPr>
        <w:t xml:space="preserve">citation format: </w:t>
      </w:r>
    </w:p>
    <w:p w14:paraId="6D6747B0" w14:textId="0FCD8D86" w:rsidR="00D65EC7" w:rsidRDefault="00D65EC7" w:rsidP="00D65EC7">
      <w:pPr>
        <w:pStyle w:val="References"/>
      </w:pPr>
      <w:r>
        <w:t>Name of the publisher of the planning document (No. of the planning document</w:t>
      </w:r>
      <w:r w:rsidR="004E0B45">
        <w:t xml:space="preserve"> including the year of publication</w:t>
      </w:r>
      <w:r>
        <w:t xml:space="preserve">). </w:t>
      </w:r>
      <w:r>
        <w:rPr>
          <w:i/>
        </w:rPr>
        <w:t>Title of the planning document in the original language with the application of rules for transliteration if required</w:t>
      </w:r>
      <w:r>
        <w:t xml:space="preserve"> (in language of origin if other than English).</w:t>
      </w:r>
    </w:p>
    <w:p w14:paraId="0B301C7D" w14:textId="77777777" w:rsidR="004E0B45" w:rsidRDefault="004E0B45" w:rsidP="00D65EC7">
      <w:pPr>
        <w:pStyle w:val="References"/>
      </w:pPr>
    </w:p>
    <w:p w14:paraId="7188CBDE" w14:textId="33A99118" w:rsidR="009C7C49" w:rsidRDefault="004E0B45" w:rsidP="0094467C">
      <w:r>
        <w:rPr>
          <w:b/>
        </w:rPr>
        <w:t>example:</w:t>
      </w:r>
    </w:p>
    <w:p w14:paraId="7F4FFEA1" w14:textId="5ABFCFE6" w:rsidR="0094467C" w:rsidRDefault="0094467C" w:rsidP="00A030B6">
      <w:pPr>
        <w:pStyle w:val="References"/>
      </w:pPr>
      <w:proofErr w:type="spellStart"/>
      <w:r>
        <w:t>Službeni</w:t>
      </w:r>
      <w:proofErr w:type="spellEnd"/>
      <w:r>
        <w:t xml:space="preserve"> </w:t>
      </w:r>
      <w:proofErr w:type="spellStart"/>
      <w:r>
        <w:t>glasnik</w:t>
      </w:r>
      <w:proofErr w:type="spellEnd"/>
      <w:r>
        <w:t xml:space="preserve"> RS (br. 51/</w:t>
      </w:r>
      <w:r w:rsidR="004E0B45">
        <w:t>20</w:t>
      </w:r>
      <w:r>
        <w:t xml:space="preserve">11). </w:t>
      </w:r>
      <w:proofErr w:type="spellStart"/>
      <w:r w:rsidRPr="00A030B6">
        <w:rPr>
          <w:i/>
        </w:rPr>
        <w:t>Regionalni</w:t>
      </w:r>
      <w:proofErr w:type="spellEnd"/>
      <w:r w:rsidRPr="00A030B6">
        <w:rPr>
          <w:i/>
        </w:rPr>
        <w:t xml:space="preserve"> </w:t>
      </w:r>
      <w:proofErr w:type="spellStart"/>
      <w:r w:rsidRPr="00A030B6">
        <w:rPr>
          <w:i/>
        </w:rPr>
        <w:t>prostorni</w:t>
      </w:r>
      <w:proofErr w:type="spellEnd"/>
      <w:r w:rsidRPr="00A030B6">
        <w:rPr>
          <w:i/>
        </w:rPr>
        <w:t xml:space="preserve"> plan </w:t>
      </w:r>
      <w:proofErr w:type="spellStart"/>
      <w:r w:rsidRPr="00A030B6">
        <w:rPr>
          <w:i/>
        </w:rPr>
        <w:t>Timočke</w:t>
      </w:r>
      <w:proofErr w:type="spellEnd"/>
      <w:r w:rsidRPr="00A030B6">
        <w:rPr>
          <w:i/>
        </w:rPr>
        <w:t xml:space="preserve"> </w:t>
      </w:r>
      <w:proofErr w:type="spellStart"/>
      <w:r w:rsidRPr="00A030B6">
        <w:rPr>
          <w:i/>
        </w:rPr>
        <w:t>krajine</w:t>
      </w:r>
      <w:proofErr w:type="spellEnd"/>
      <w:r>
        <w:t xml:space="preserve"> (in Serbian).</w:t>
      </w:r>
    </w:p>
    <w:p w14:paraId="3AE86E09" w14:textId="77777777" w:rsidR="0094467C" w:rsidRDefault="0094467C" w:rsidP="0094467C"/>
    <w:p w14:paraId="01D224EB" w14:textId="359E8E94" w:rsidR="0094467C" w:rsidRPr="00A030B6" w:rsidRDefault="0094467C" w:rsidP="00253BA1">
      <w:pPr>
        <w:spacing w:after="160" w:line="259" w:lineRule="auto"/>
        <w:jc w:val="left"/>
        <w:rPr>
          <w:b/>
        </w:rPr>
      </w:pPr>
      <w:r w:rsidRPr="00A030B6">
        <w:rPr>
          <w:b/>
        </w:rPr>
        <w:t xml:space="preserve">Websites, online sources </w:t>
      </w:r>
    </w:p>
    <w:p w14:paraId="7538352F" w14:textId="77777777" w:rsidR="004E0B45" w:rsidRDefault="004E0B45" w:rsidP="0094467C">
      <w:pPr>
        <w:rPr>
          <w:rStyle w:val="Strong"/>
        </w:rPr>
      </w:pPr>
    </w:p>
    <w:p w14:paraId="0D50C72F" w14:textId="77777777" w:rsidR="001F034D" w:rsidRPr="00D43701" w:rsidRDefault="001F034D" w:rsidP="001F034D">
      <w:pPr>
        <w:rPr>
          <w:b/>
        </w:rPr>
      </w:pPr>
      <w:r w:rsidRPr="00D43701">
        <w:rPr>
          <w:b/>
        </w:rPr>
        <w:t xml:space="preserve">citation format: </w:t>
      </w:r>
    </w:p>
    <w:p w14:paraId="5353F1A2" w14:textId="1AFD6F72" w:rsidR="004E0B45" w:rsidRDefault="004E0B45" w:rsidP="00D3197A">
      <w:pPr>
        <w:pStyle w:val="References"/>
      </w:pPr>
      <w:r>
        <w:t xml:space="preserve">Author Last Name, First initial. (Year Published). </w:t>
      </w:r>
      <w:r>
        <w:rPr>
          <w:rStyle w:val="Emphasis"/>
        </w:rPr>
        <w:t>Title of web page</w:t>
      </w:r>
      <w:r w:rsidR="00F07546">
        <w:t>. Name of Website</w:t>
      </w:r>
      <w:r>
        <w:t xml:space="preserve"> [online]. URL [Accessed: </w:t>
      </w:r>
      <w:proofErr w:type="spellStart"/>
      <w:r>
        <w:t>dd</w:t>
      </w:r>
      <w:proofErr w:type="spellEnd"/>
      <w:r>
        <w:t xml:space="preserve"> </w:t>
      </w:r>
      <w:proofErr w:type="spellStart"/>
      <w:r>
        <w:t>Mmm</w:t>
      </w:r>
      <w:proofErr w:type="spellEnd"/>
      <w:r>
        <w:t xml:space="preserve"> YYYY].</w:t>
      </w:r>
    </w:p>
    <w:p w14:paraId="5A33F829" w14:textId="77777777" w:rsidR="00B7778B" w:rsidRDefault="00B7778B" w:rsidP="0094467C"/>
    <w:p w14:paraId="058DEC0E" w14:textId="780953F8" w:rsidR="004E0B45" w:rsidRDefault="00B7778B" w:rsidP="0094467C">
      <w:r>
        <w:rPr>
          <w:b/>
        </w:rPr>
        <w:t>example:</w:t>
      </w:r>
    </w:p>
    <w:p w14:paraId="2DAEA037" w14:textId="65678647" w:rsidR="00C33A28" w:rsidRPr="00094933" w:rsidRDefault="00F07546" w:rsidP="001F034D">
      <w:pPr>
        <w:pStyle w:val="References"/>
        <w:rPr>
          <w:b/>
          <w:sz w:val="69"/>
          <w:szCs w:val="69"/>
        </w:rPr>
      </w:pPr>
      <w:proofErr w:type="spellStart"/>
      <w:r w:rsidRPr="00094933">
        <w:rPr>
          <w:rStyle w:val="Strong"/>
          <w:b w:val="0"/>
          <w:bCs w:val="0"/>
          <w:szCs w:val="24"/>
        </w:rPr>
        <w:t>Vojtová</w:t>
      </w:r>
      <w:proofErr w:type="spellEnd"/>
      <w:r w:rsidR="00C33A28" w:rsidRPr="00094933">
        <w:rPr>
          <w:rStyle w:val="Strong"/>
          <w:b w:val="0"/>
          <w:bCs w:val="0"/>
          <w:szCs w:val="24"/>
        </w:rPr>
        <w:t xml:space="preserve">, L., </w:t>
      </w:r>
      <w:r w:rsidRPr="00094933">
        <w:rPr>
          <w:rStyle w:val="Strong"/>
          <w:b w:val="0"/>
          <w:bCs w:val="0"/>
          <w:szCs w:val="24"/>
        </w:rPr>
        <w:t>Čolić</w:t>
      </w:r>
      <w:r w:rsidR="00C33A28" w:rsidRPr="00094933">
        <w:rPr>
          <w:rStyle w:val="Strong"/>
          <w:b w:val="0"/>
          <w:bCs w:val="0"/>
          <w:szCs w:val="24"/>
        </w:rPr>
        <w:t xml:space="preserve">, R., </w:t>
      </w:r>
      <w:proofErr w:type="spellStart"/>
      <w:r w:rsidRPr="00094933">
        <w:rPr>
          <w:rStyle w:val="Strong"/>
          <w:b w:val="0"/>
          <w:bCs w:val="0"/>
          <w:szCs w:val="24"/>
        </w:rPr>
        <w:t>Lalović</w:t>
      </w:r>
      <w:proofErr w:type="spellEnd"/>
      <w:r w:rsidRPr="00094933">
        <w:rPr>
          <w:rStyle w:val="Strong"/>
          <w:b w:val="0"/>
          <w:bCs w:val="0"/>
          <w:szCs w:val="24"/>
        </w:rPr>
        <w:t>,</w:t>
      </w:r>
      <w:r w:rsidR="00C33A28" w:rsidRPr="00094933">
        <w:rPr>
          <w:rStyle w:val="Strong"/>
          <w:b w:val="0"/>
          <w:bCs w:val="0"/>
          <w:szCs w:val="24"/>
        </w:rPr>
        <w:t xml:space="preserve"> K., </w:t>
      </w:r>
      <w:r w:rsidRPr="00094933">
        <w:rPr>
          <w:rStyle w:val="Strong"/>
          <w:b w:val="0"/>
          <w:bCs w:val="0"/>
          <w:szCs w:val="24"/>
        </w:rPr>
        <w:t>Dietz</w:t>
      </w:r>
      <w:r w:rsidR="00C33A28" w:rsidRPr="00094933">
        <w:rPr>
          <w:rStyle w:val="Strong"/>
          <w:b w:val="0"/>
          <w:bCs w:val="0"/>
          <w:szCs w:val="24"/>
        </w:rPr>
        <w:t xml:space="preserve">, R., </w:t>
      </w:r>
      <w:r w:rsidRPr="00094933">
        <w:rPr>
          <w:rStyle w:val="Strong"/>
          <w:b w:val="0"/>
          <w:bCs w:val="0"/>
          <w:szCs w:val="24"/>
        </w:rPr>
        <w:t>Ley</w:t>
      </w:r>
      <w:r w:rsidR="00C33A28" w:rsidRPr="00094933">
        <w:rPr>
          <w:rStyle w:val="Strong"/>
          <w:b w:val="0"/>
          <w:bCs w:val="0"/>
          <w:szCs w:val="24"/>
        </w:rPr>
        <w:t xml:space="preserve">, A. (2020). </w:t>
      </w:r>
      <w:r w:rsidRPr="00094933">
        <w:rPr>
          <w:rStyle w:val="Strong"/>
          <w:b w:val="0"/>
          <w:bCs w:val="0"/>
          <w:i/>
          <w:szCs w:val="24"/>
        </w:rPr>
        <w:t>Block 45 - Unblocking a sustainable future for New Belgrade</w:t>
      </w:r>
      <w:r w:rsidRPr="00094933">
        <w:rPr>
          <w:rStyle w:val="Strong"/>
          <w:b w:val="0"/>
          <w:bCs w:val="0"/>
          <w:szCs w:val="24"/>
        </w:rPr>
        <w:t xml:space="preserve">. </w:t>
      </w:r>
      <w:proofErr w:type="spellStart"/>
      <w:r w:rsidR="00094933">
        <w:rPr>
          <w:rStyle w:val="Strong"/>
          <w:b w:val="0"/>
          <w:bCs w:val="0"/>
          <w:szCs w:val="24"/>
        </w:rPr>
        <w:t>CAN</w:t>
      </w:r>
      <w:r w:rsidRPr="00094933">
        <w:rPr>
          <w:rStyle w:val="Strong"/>
          <w:b w:val="0"/>
          <w:bCs w:val="0"/>
          <w:szCs w:val="24"/>
        </w:rPr>
        <w:t>actions</w:t>
      </w:r>
      <w:proofErr w:type="spellEnd"/>
      <w:r w:rsidRPr="00094933">
        <w:rPr>
          <w:rStyle w:val="Strong"/>
          <w:b w:val="0"/>
          <w:bCs w:val="0"/>
          <w:szCs w:val="24"/>
        </w:rPr>
        <w:t xml:space="preserve"> </w:t>
      </w:r>
      <w:r w:rsidRPr="00094933">
        <w:t>[online].</w:t>
      </w:r>
      <w:r w:rsidR="00CF6484" w:rsidRPr="00094933">
        <w:t xml:space="preserve"> </w:t>
      </w:r>
      <w:hyperlink r:id="rId14" w:history="1">
        <w:r w:rsidR="00CF6484" w:rsidRPr="00094933">
          <w:rPr>
            <w:rStyle w:val="Hyperlink"/>
          </w:rPr>
          <w:t>https://canactions.com/article-block45</w:t>
        </w:r>
      </w:hyperlink>
      <w:r w:rsidR="00CF6484" w:rsidRPr="00094933">
        <w:rPr>
          <w:b/>
        </w:rPr>
        <w:t xml:space="preserve"> </w:t>
      </w:r>
      <w:r w:rsidR="00CF6484" w:rsidRPr="00094933">
        <w:t>[Accessed: 15 Oct 2020].</w:t>
      </w:r>
    </w:p>
    <w:p w14:paraId="2104A067" w14:textId="77777777" w:rsidR="00C33A28" w:rsidRDefault="00C33A28" w:rsidP="00A030B6">
      <w:pPr>
        <w:pStyle w:val="References"/>
      </w:pPr>
    </w:p>
    <w:p w14:paraId="08C874CC" w14:textId="262434A9" w:rsidR="0094467C" w:rsidRDefault="0094467C" w:rsidP="0094467C">
      <w:pPr>
        <w:rPr>
          <w:b/>
        </w:rPr>
      </w:pPr>
      <w:r w:rsidRPr="00A030B6">
        <w:rPr>
          <w:b/>
        </w:rPr>
        <w:t>Newspaper article</w:t>
      </w:r>
      <w:r w:rsidR="005B4097">
        <w:rPr>
          <w:b/>
        </w:rPr>
        <w:t>s</w:t>
      </w:r>
    </w:p>
    <w:p w14:paraId="63F6B464" w14:textId="77777777" w:rsidR="009B427E" w:rsidRDefault="009B427E" w:rsidP="0094467C">
      <w:pPr>
        <w:rPr>
          <w:b/>
        </w:rPr>
      </w:pPr>
    </w:p>
    <w:p w14:paraId="6EF60B58" w14:textId="77777777" w:rsidR="001F034D" w:rsidRPr="00D43701" w:rsidRDefault="001F034D" w:rsidP="001F034D">
      <w:pPr>
        <w:rPr>
          <w:b/>
        </w:rPr>
      </w:pPr>
      <w:r w:rsidRPr="00D43701">
        <w:rPr>
          <w:b/>
        </w:rPr>
        <w:t xml:space="preserve">citation format: </w:t>
      </w:r>
    </w:p>
    <w:p w14:paraId="7D5024A2" w14:textId="19B42C9F" w:rsidR="00237A36" w:rsidRDefault="00D3197A" w:rsidP="00D3197A">
      <w:pPr>
        <w:pStyle w:val="References"/>
      </w:pPr>
      <w:r>
        <w:t>Author Last name, First initial. Mid</w:t>
      </w:r>
      <w:r w:rsidR="006D0DC3">
        <w:t>dle initial. (Year</w:t>
      </w:r>
      <w:r>
        <w:t xml:space="preserve"> Published). Title of article. </w:t>
      </w:r>
      <w:proofErr w:type="gramStart"/>
      <w:r>
        <w:rPr>
          <w:rStyle w:val="Emphasis"/>
        </w:rPr>
        <w:t>Title of Newspaper</w:t>
      </w:r>
      <w:r>
        <w:t xml:space="preserve"> </w:t>
      </w:r>
      <w:r w:rsidR="001A3646">
        <w:t>(in language of origin if other than English)</w:t>
      </w:r>
      <w:r w:rsidR="00AD40A4">
        <w:t xml:space="preserve"> </w:t>
      </w:r>
      <w:r w:rsidR="006D0DC3">
        <w:t>[online].</w:t>
      </w:r>
      <w:proofErr w:type="gramEnd"/>
      <w:r w:rsidR="006D0DC3">
        <w:t xml:space="preserve"> URL [Accessed: </w:t>
      </w:r>
      <w:proofErr w:type="spellStart"/>
      <w:r w:rsidR="006D0DC3">
        <w:t>dd</w:t>
      </w:r>
      <w:proofErr w:type="spellEnd"/>
      <w:r w:rsidR="006D0DC3">
        <w:t xml:space="preserve"> </w:t>
      </w:r>
      <w:proofErr w:type="spellStart"/>
      <w:r w:rsidR="006D0DC3">
        <w:t>Mmm</w:t>
      </w:r>
      <w:proofErr w:type="spellEnd"/>
      <w:r w:rsidR="006D0DC3">
        <w:t xml:space="preserve"> YYYY].</w:t>
      </w:r>
    </w:p>
    <w:p w14:paraId="231DC610" w14:textId="77777777" w:rsidR="006D0DC3" w:rsidRDefault="006D0DC3" w:rsidP="00D3197A">
      <w:pPr>
        <w:pStyle w:val="References"/>
        <w:rPr>
          <w:rStyle w:val="Strong"/>
        </w:rPr>
      </w:pPr>
    </w:p>
    <w:p w14:paraId="4FF576FA" w14:textId="25546F3C" w:rsidR="00237A36" w:rsidRPr="009B427E" w:rsidRDefault="009B427E" w:rsidP="0094467C">
      <w:r>
        <w:rPr>
          <w:b/>
        </w:rPr>
        <w:t>example:</w:t>
      </w:r>
    </w:p>
    <w:p w14:paraId="0D357E32" w14:textId="63A6C8B6" w:rsidR="0094467C" w:rsidRDefault="0094467C" w:rsidP="00A030B6">
      <w:pPr>
        <w:pStyle w:val="References"/>
      </w:pPr>
      <w:proofErr w:type="spellStart"/>
      <w:r>
        <w:t>Marković</w:t>
      </w:r>
      <w:proofErr w:type="spellEnd"/>
      <w:r>
        <w:t xml:space="preserve">, N. (2020). </w:t>
      </w:r>
      <w:proofErr w:type="spellStart"/>
      <w:r>
        <w:t>Pred</w:t>
      </w:r>
      <w:proofErr w:type="spellEnd"/>
      <w:r>
        <w:t xml:space="preserve"> </w:t>
      </w:r>
      <w:proofErr w:type="spellStart"/>
      <w:r>
        <w:t>novim</w:t>
      </w:r>
      <w:proofErr w:type="spellEnd"/>
      <w:r>
        <w:t xml:space="preserve"> </w:t>
      </w:r>
      <w:proofErr w:type="spellStart"/>
      <w:r>
        <w:t>krugom</w:t>
      </w:r>
      <w:proofErr w:type="spellEnd"/>
      <w:r>
        <w:t xml:space="preserve"> </w:t>
      </w:r>
      <w:proofErr w:type="spellStart"/>
      <w:r>
        <w:t>digitalizacije</w:t>
      </w:r>
      <w:proofErr w:type="spellEnd"/>
      <w:r>
        <w:t xml:space="preserve">. </w:t>
      </w:r>
      <w:proofErr w:type="spellStart"/>
      <w:r w:rsidRPr="00A030B6">
        <w:rPr>
          <w:i/>
        </w:rPr>
        <w:t>Politika</w:t>
      </w:r>
      <w:proofErr w:type="spellEnd"/>
      <w:r>
        <w:t xml:space="preserve"> (in Serbian) [online]. http://www.politika.rs/scc/clanak/453795/Pred-novim-krugom-digitalizacije [Accessed: 14 May 2020].</w:t>
      </w:r>
    </w:p>
    <w:p w14:paraId="1C0232A8" w14:textId="77777777" w:rsidR="009B427E" w:rsidRDefault="009B427E" w:rsidP="00A030B6">
      <w:pPr>
        <w:pStyle w:val="References"/>
      </w:pPr>
    </w:p>
    <w:p w14:paraId="1B5E05A4" w14:textId="134F8C24" w:rsidR="009B427E" w:rsidRDefault="009B427E" w:rsidP="009B427E">
      <w:pPr>
        <w:rPr>
          <w:b/>
        </w:rPr>
      </w:pPr>
      <w:r>
        <w:rPr>
          <w:b/>
        </w:rPr>
        <w:t>Interviews</w:t>
      </w:r>
    </w:p>
    <w:p w14:paraId="2D0AD30E" w14:textId="77777777" w:rsidR="009B427E" w:rsidRDefault="009B427E" w:rsidP="009B427E"/>
    <w:p w14:paraId="701E34CA" w14:textId="77777777" w:rsidR="001F034D" w:rsidRPr="00D43701" w:rsidRDefault="001F034D" w:rsidP="001F034D">
      <w:pPr>
        <w:rPr>
          <w:b/>
        </w:rPr>
      </w:pPr>
      <w:r w:rsidRPr="00D43701">
        <w:rPr>
          <w:b/>
        </w:rPr>
        <w:t xml:space="preserve">citation format: </w:t>
      </w:r>
    </w:p>
    <w:p w14:paraId="5870BA41" w14:textId="187C4661" w:rsidR="009B427E" w:rsidRDefault="009B427E" w:rsidP="009B427E">
      <w:pPr>
        <w:pStyle w:val="References"/>
      </w:pPr>
      <w:r>
        <w:t>Last Name, First initial. Middle initial. of Individual being interviewed (</w:t>
      </w:r>
      <w:proofErr w:type="spellStart"/>
      <w:r>
        <w:t>dd</w:t>
      </w:r>
      <w:proofErr w:type="spellEnd"/>
      <w:r>
        <w:t xml:space="preserve"> </w:t>
      </w:r>
      <w:proofErr w:type="spellStart"/>
      <w:r>
        <w:t>Mmm</w:t>
      </w:r>
      <w:proofErr w:type="spellEnd"/>
      <w:r>
        <w:t xml:space="preserve"> YYYY of interview). Interview by First initial. Middle initial. Last name [Format of interview].</w:t>
      </w:r>
    </w:p>
    <w:p w14:paraId="79A7E184" w14:textId="77777777" w:rsidR="009B427E" w:rsidRDefault="009B427E" w:rsidP="009B427E">
      <w:pPr>
        <w:pStyle w:val="References"/>
      </w:pPr>
    </w:p>
    <w:p w14:paraId="38838EE6" w14:textId="2A0DD078" w:rsidR="009B427E" w:rsidRPr="001F034D" w:rsidRDefault="009B427E" w:rsidP="001F034D">
      <w:pPr>
        <w:rPr>
          <w:b/>
        </w:rPr>
      </w:pPr>
      <w:r w:rsidRPr="001F034D">
        <w:rPr>
          <w:b/>
        </w:rPr>
        <w:t>example:</w:t>
      </w:r>
    </w:p>
    <w:p w14:paraId="50241286" w14:textId="62818009" w:rsidR="00FD60E3" w:rsidRDefault="00FD60E3" w:rsidP="0023239C">
      <w:pPr>
        <w:pStyle w:val="References"/>
      </w:pPr>
      <w:proofErr w:type="spellStart"/>
      <w:r>
        <w:t>Ličina</w:t>
      </w:r>
      <w:proofErr w:type="spellEnd"/>
      <w:r>
        <w:t xml:space="preserve">, S. (15 Sep 2016). Interview by Đ. Alfirević, S. </w:t>
      </w:r>
      <w:proofErr w:type="spellStart"/>
      <w:r>
        <w:t>Simonović</w:t>
      </w:r>
      <w:proofErr w:type="spellEnd"/>
      <w:r>
        <w:t xml:space="preserve"> Alfirević [In-person].</w:t>
      </w:r>
    </w:p>
    <w:p w14:paraId="579C62DB" w14:textId="77777777" w:rsidR="00186CDB" w:rsidRDefault="00186CDB" w:rsidP="0023239C">
      <w:pPr>
        <w:pStyle w:val="References"/>
      </w:pPr>
    </w:p>
    <w:p w14:paraId="1ED09BE2" w14:textId="77777777" w:rsidR="00253BA1" w:rsidRDefault="00253BA1" w:rsidP="00186CDB">
      <w:pPr>
        <w:rPr>
          <w:b/>
        </w:rPr>
      </w:pPr>
    </w:p>
    <w:p w14:paraId="43F8F7F4" w14:textId="77777777" w:rsidR="00253BA1" w:rsidRDefault="00253BA1" w:rsidP="00186CDB">
      <w:pPr>
        <w:rPr>
          <w:b/>
        </w:rPr>
      </w:pPr>
    </w:p>
    <w:p w14:paraId="25894566" w14:textId="47C6DC00" w:rsidR="00186CDB" w:rsidRPr="006C5CCA" w:rsidRDefault="00F4191C" w:rsidP="00186CDB">
      <w:pPr>
        <w:rPr>
          <w:b/>
        </w:rPr>
      </w:pPr>
      <w:r w:rsidRPr="006C5CCA">
        <w:rPr>
          <w:b/>
        </w:rPr>
        <w:t>YouTube</w:t>
      </w:r>
      <w:r w:rsidR="006C5CCA" w:rsidRPr="006C5CCA">
        <w:rPr>
          <w:b/>
        </w:rPr>
        <w:t xml:space="preserve"> videos</w:t>
      </w:r>
    </w:p>
    <w:p w14:paraId="4BD1E7E7" w14:textId="77777777" w:rsidR="006C5CCA" w:rsidRPr="006C5CCA" w:rsidRDefault="006C5CCA" w:rsidP="00186CDB">
      <w:pPr>
        <w:rPr>
          <w:b/>
        </w:rPr>
      </w:pPr>
    </w:p>
    <w:p w14:paraId="4EBA787C" w14:textId="7741227D" w:rsidR="006C5CCA" w:rsidRDefault="006C5CCA" w:rsidP="006C5CCA">
      <w:pPr>
        <w:rPr>
          <w:b/>
        </w:rPr>
      </w:pPr>
      <w:r w:rsidRPr="006C5CCA">
        <w:rPr>
          <w:b/>
        </w:rPr>
        <w:t>citation format</w:t>
      </w:r>
      <w:r>
        <w:rPr>
          <w:b/>
        </w:rPr>
        <w:t>:</w:t>
      </w:r>
    </w:p>
    <w:p w14:paraId="1A34D0F6" w14:textId="1D23324A" w:rsidR="006C5CCA" w:rsidRDefault="006C5CCA" w:rsidP="006C5CCA">
      <w:pPr>
        <w:pStyle w:val="References"/>
      </w:pPr>
      <w:r w:rsidRPr="006C5CCA">
        <w:t xml:space="preserve">Last name, </w:t>
      </w:r>
      <w:r>
        <w:t>First initial. Middle initial. (YouTube username)</w:t>
      </w:r>
      <w:r w:rsidRPr="006C5CCA">
        <w:t>. (</w:t>
      </w:r>
      <w:proofErr w:type="spellStart"/>
      <w:r>
        <w:t>dd</w:t>
      </w:r>
      <w:proofErr w:type="spellEnd"/>
      <w:r>
        <w:t xml:space="preserve"> </w:t>
      </w:r>
      <w:proofErr w:type="spellStart"/>
      <w:r>
        <w:t>Mmm</w:t>
      </w:r>
      <w:proofErr w:type="spellEnd"/>
      <w:r>
        <w:t xml:space="preserve"> YYYY</w:t>
      </w:r>
      <w:r w:rsidRPr="006C5CCA">
        <w:t xml:space="preserve"> of po</w:t>
      </w:r>
      <w:r w:rsidR="0021648E">
        <w:t>sting). Title of YouTube video [</w:t>
      </w:r>
      <w:r>
        <w:t>Video</w:t>
      </w:r>
      <w:r w:rsidR="0021648E">
        <w:t>]</w:t>
      </w:r>
      <w:r w:rsidRPr="006C5CCA">
        <w:t>. YouTube. URL</w:t>
      </w:r>
      <w:r w:rsidR="002C5791">
        <w:t xml:space="preserve"> [Accessed: </w:t>
      </w:r>
      <w:proofErr w:type="spellStart"/>
      <w:r w:rsidR="002C5791">
        <w:t>dd</w:t>
      </w:r>
      <w:proofErr w:type="spellEnd"/>
      <w:r w:rsidR="002C5791">
        <w:t xml:space="preserve"> </w:t>
      </w:r>
      <w:proofErr w:type="spellStart"/>
      <w:r w:rsidR="002C5791">
        <w:t>Mmm</w:t>
      </w:r>
      <w:proofErr w:type="spellEnd"/>
      <w:r w:rsidR="002C5791">
        <w:t xml:space="preserve"> YYYY].</w:t>
      </w:r>
    </w:p>
    <w:p w14:paraId="6F8FC498" w14:textId="77777777" w:rsidR="006C5CCA" w:rsidRPr="006C5CCA" w:rsidRDefault="006C5CCA" w:rsidP="006C5CCA">
      <w:pPr>
        <w:pStyle w:val="References"/>
      </w:pPr>
    </w:p>
    <w:p w14:paraId="0971E19A" w14:textId="77777777" w:rsidR="006C5CCA" w:rsidRDefault="006C5CCA" w:rsidP="006C5CCA">
      <w:pPr>
        <w:rPr>
          <w:b/>
        </w:rPr>
      </w:pPr>
      <w:r w:rsidRPr="001F034D">
        <w:rPr>
          <w:b/>
        </w:rPr>
        <w:t>example:</w:t>
      </w:r>
    </w:p>
    <w:p w14:paraId="5FDFBD11" w14:textId="3DB528D7" w:rsidR="006C5CCA" w:rsidRDefault="00550C5E" w:rsidP="00550C5E">
      <w:pPr>
        <w:pStyle w:val="References"/>
      </w:pPr>
      <w:r>
        <w:t xml:space="preserve"> </w:t>
      </w:r>
      <w:proofErr w:type="spellStart"/>
      <w:r>
        <w:t>Sassen</w:t>
      </w:r>
      <w:proofErr w:type="spellEnd"/>
      <w:r>
        <w:t>, S. (TED Archive). (25 Aug 2017). Building smart cities [Video]</w:t>
      </w:r>
      <w:r w:rsidRPr="006C5CCA">
        <w:t xml:space="preserve">. </w:t>
      </w:r>
      <w:proofErr w:type="spellStart"/>
      <w:r>
        <w:t>Youtube</w:t>
      </w:r>
      <w:proofErr w:type="spellEnd"/>
      <w:r>
        <w:t xml:space="preserve">. </w:t>
      </w:r>
      <w:hyperlink r:id="rId15" w:history="1">
        <w:r w:rsidRPr="003D2345">
          <w:rPr>
            <w:rStyle w:val="Hyperlink"/>
          </w:rPr>
          <w:t>https://www.youtube.com/watch?v=vHuX79hgtCY</w:t>
        </w:r>
      </w:hyperlink>
      <w:r>
        <w:t xml:space="preserve"> </w:t>
      </w:r>
      <w:r w:rsidR="002C5791">
        <w:t>[Accessed: 19 Oct 2020].</w:t>
      </w:r>
    </w:p>
    <w:p w14:paraId="32F2B641" w14:textId="77777777" w:rsidR="00F4191C" w:rsidRDefault="00F4191C" w:rsidP="00550C5E">
      <w:pPr>
        <w:pStyle w:val="References"/>
      </w:pPr>
    </w:p>
    <w:p w14:paraId="2446B5AE" w14:textId="47B4946D" w:rsidR="00F4191C" w:rsidRDefault="00F4191C" w:rsidP="00F4191C">
      <w:pPr>
        <w:rPr>
          <w:b/>
        </w:rPr>
      </w:pPr>
      <w:r w:rsidRPr="00F4191C">
        <w:rPr>
          <w:b/>
        </w:rPr>
        <w:t>Social media</w:t>
      </w:r>
    </w:p>
    <w:p w14:paraId="719BCA60" w14:textId="77777777" w:rsidR="00F4191C" w:rsidRDefault="00F4191C" w:rsidP="00F4191C"/>
    <w:p w14:paraId="3ECA7FC8" w14:textId="22131625" w:rsidR="00F4191C" w:rsidRDefault="00F4191C" w:rsidP="00F4191C">
      <w:r w:rsidRPr="00F4191C">
        <w:t>When adding the text of a post, keep the original capitalization, spelling, hashtags, and links within the text.</w:t>
      </w:r>
    </w:p>
    <w:p w14:paraId="33E09B06" w14:textId="77777777" w:rsidR="00F4191C" w:rsidRDefault="00F4191C" w:rsidP="00F4191C"/>
    <w:p w14:paraId="316DB139" w14:textId="78021FBC" w:rsidR="008A78BD" w:rsidRDefault="008A78BD" w:rsidP="00F4191C">
      <w:pPr>
        <w:rPr>
          <w:b/>
        </w:rPr>
      </w:pPr>
      <w:r>
        <w:rPr>
          <w:b/>
        </w:rPr>
        <w:t>Facebook posts</w:t>
      </w:r>
    </w:p>
    <w:p w14:paraId="1047FD00" w14:textId="77777777" w:rsidR="00AD4CBC" w:rsidRDefault="00AD4CBC" w:rsidP="00F4191C">
      <w:pPr>
        <w:rPr>
          <w:b/>
        </w:rPr>
      </w:pPr>
    </w:p>
    <w:p w14:paraId="4AA7F83D" w14:textId="45042D2F" w:rsidR="00F4191C" w:rsidRDefault="00F4191C" w:rsidP="00F4191C">
      <w:pPr>
        <w:rPr>
          <w:b/>
        </w:rPr>
      </w:pPr>
      <w:r w:rsidRPr="00F4191C">
        <w:rPr>
          <w:b/>
        </w:rPr>
        <w:t xml:space="preserve">citation format: </w:t>
      </w:r>
    </w:p>
    <w:p w14:paraId="3AC59F4C" w14:textId="277575B6" w:rsidR="00AB005A" w:rsidRDefault="00AD4CBC" w:rsidP="00AD4CBC">
      <w:pPr>
        <w:pStyle w:val="References"/>
      </w:pPr>
      <w:r w:rsidRPr="00AD4CBC">
        <w:t xml:space="preserve">Facebook user’s Last name, </w:t>
      </w:r>
      <w:r>
        <w:t xml:space="preserve">First initial. Middle initial. </w:t>
      </w:r>
      <w:r w:rsidRPr="00AD4CBC">
        <w:t>(</w:t>
      </w:r>
      <w:proofErr w:type="spellStart"/>
      <w:r>
        <w:t>dd</w:t>
      </w:r>
      <w:proofErr w:type="spellEnd"/>
      <w:r>
        <w:t xml:space="preserve"> </w:t>
      </w:r>
      <w:proofErr w:type="spellStart"/>
      <w:r>
        <w:t>Mmm</w:t>
      </w:r>
      <w:proofErr w:type="spellEnd"/>
      <w:r>
        <w:t xml:space="preserve"> YYYY</w:t>
      </w:r>
      <w:r w:rsidRPr="006C5CCA">
        <w:t xml:space="preserve"> of po</w:t>
      </w:r>
      <w:r>
        <w:t>sting</w:t>
      </w:r>
      <w:r w:rsidRPr="00AD4CBC">
        <w:t>). Up to the first 20 words of Facebook post [Source type if attached] [Post type]. Facebook. URL</w:t>
      </w:r>
      <w:r w:rsidR="002C5791">
        <w:t xml:space="preserve"> [Accessed: </w:t>
      </w:r>
      <w:proofErr w:type="spellStart"/>
      <w:r w:rsidR="002C5791">
        <w:t>dd</w:t>
      </w:r>
      <w:proofErr w:type="spellEnd"/>
      <w:r w:rsidR="002C5791">
        <w:t xml:space="preserve"> </w:t>
      </w:r>
      <w:proofErr w:type="spellStart"/>
      <w:r w:rsidR="002C5791">
        <w:t>Mmm</w:t>
      </w:r>
      <w:proofErr w:type="spellEnd"/>
      <w:r w:rsidR="002C5791">
        <w:t xml:space="preserve"> YYYY].</w:t>
      </w:r>
    </w:p>
    <w:p w14:paraId="641BC782" w14:textId="77777777" w:rsidR="00AD4CBC" w:rsidRDefault="00AD4CBC" w:rsidP="00AD4CBC">
      <w:pPr>
        <w:pStyle w:val="References"/>
      </w:pPr>
    </w:p>
    <w:p w14:paraId="18C1C502" w14:textId="6CD69EF9" w:rsidR="00AD4CBC" w:rsidRDefault="00AD4CBC" w:rsidP="00AD4CBC">
      <w:pPr>
        <w:rPr>
          <w:b/>
        </w:rPr>
      </w:pPr>
      <w:r w:rsidRPr="00AD4CBC">
        <w:rPr>
          <w:b/>
        </w:rPr>
        <w:t xml:space="preserve">example: </w:t>
      </w:r>
    </w:p>
    <w:p w14:paraId="669CEEDB" w14:textId="17D09DBF" w:rsidR="002C5791" w:rsidRDefault="00AD4CBC" w:rsidP="002C5791">
      <w:pPr>
        <w:pStyle w:val="References"/>
      </w:pPr>
      <w:proofErr w:type="spellStart"/>
      <w:proofErr w:type="gramStart"/>
      <w:r w:rsidRPr="00AD4CBC">
        <w:t>Connectgreen</w:t>
      </w:r>
      <w:proofErr w:type="spellEnd"/>
      <w:r w:rsidRPr="00AD4CBC">
        <w:t xml:space="preserve"> </w:t>
      </w:r>
      <w:proofErr w:type="spellStart"/>
      <w:r w:rsidRPr="00AD4CBC">
        <w:t>Srbija</w:t>
      </w:r>
      <w:proofErr w:type="spellEnd"/>
      <w:r>
        <w:t xml:space="preserve"> (16 Oct 2020) </w:t>
      </w:r>
      <w:proofErr w:type="spellStart"/>
      <w:r w:rsidRPr="00AD4CBC">
        <w:t>Intervju</w:t>
      </w:r>
      <w:proofErr w:type="spellEnd"/>
      <w:r w:rsidRPr="00AD4CBC">
        <w:t xml:space="preserve"> </w:t>
      </w:r>
      <w:proofErr w:type="spellStart"/>
      <w:r w:rsidRPr="00AD4CBC">
        <w:t>za</w:t>
      </w:r>
      <w:proofErr w:type="spellEnd"/>
      <w:r w:rsidRPr="00AD4CBC">
        <w:t xml:space="preserve"> INFOBIRO.TV o </w:t>
      </w:r>
      <w:proofErr w:type="spellStart"/>
      <w:r w:rsidRPr="00AD4CBC">
        <w:t>znacaju</w:t>
      </w:r>
      <w:proofErr w:type="spellEnd"/>
      <w:r w:rsidRPr="00AD4CBC">
        <w:t xml:space="preserve"> </w:t>
      </w:r>
      <w:proofErr w:type="spellStart"/>
      <w:r w:rsidRPr="00AD4CBC">
        <w:t>migratornih</w:t>
      </w:r>
      <w:proofErr w:type="spellEnd"/>
      <w:r w:rsidRPr="00AD4CBC">
        <w:t xml:space="preserve"> </w:t>
      </w:r>
      <w:proofErr w:type="spellStart"/>
      <w:r w:rsidRPr="00AD4CBC">
        <w:t>koridora</w:t>
      </w:r>
      <w:proofErr w:type="spellEnd"/>
      <w:r w:rsidRPr="00AD4CBC">
        <w:t xml:space="preserve"> </w:t>
      </w:r>
      <w:proofErr w:type="spellStart"/>
      <w:r w:rsidRPr="00AD4CBC">
        <w:t>velikih</w:t>
      </w:r>
      <w:proofErr w:type="spellEnd"/>
      <w:r w:rsidRPr="00AD4CBC">
        <w:t xml:space="preserve"> </w:t>
      </w:r>
      <w:proofErr w:type="spellStart"/>
      <w:r w:rsidRPr="00AD4CBC">
        <w:t>sisara</w:t>
      </w:r>
      <w:proofErr w:type="spellEnd"/>
      <w:r w:rsidRPr="00AD4CBC">
        <w:t xml:space="preserve"> u </w:t>
      </w:r>
      <w:proofErr w:type="spellStart"/>
      <w:r w:rsidRPr="00AD4CBC">
        <w:t>planiranju</w:t>
      </w:r>
      <w:proofErr w:type="spellEnd"/>
      <w:r w:rsidRPr="00AD4CBC">
        <w:t xml:space="preserve"> </w:t>
      </w:r>
      <w:proofErr w:type="spellStart"/>
      <w:r w:rsidRPr="00AD4CBC">
        <w:t>prostora</w:t>
      </w:r>
      <w:proofErr w:type="spellEnd"/>
      <w:r w:rsidRPr="00AD4CBC">
        <w:t xml:space="preserve">, </w:t>
      </w:r>
      <w:proofErr w:type="spellStart"/>
      <w:r w:rsidRPr="00AD4CBC">
        <w:t>tokom</w:t>
      </w:r>
      <w:proofErr w:type="spellEnd"/>
      <w:r w:rsidRPr="00AD4CBC">
        <w:t xml:space="preserve"> MIKSER </w:t>
      </w:r>
      <w:proofErr w:type="spellStart"/>
      <w:r>
        <w:t>festival</w:t>
      </w:r>
      <w:r w:rsidR="00AD40A4">
        <w:t>a</w:t>
      </w:r>
      <w:proofErr w:type="spellEnd"/>
      <w:r>
        <w:t xml:space="preserve"> [</w:t>
      </w:r>
      <w:r w:rsidR="001A3646">
        <w:t>V</w:t>
      </w:r>
      <w:r>
        <w:t>ideo].</w:t>
      </w:r>
      <w:proofErr w:type="gramEnd"/>
      <w:r>
        <w:t xml:space="preserve"> Facebook. </w:t>
      </w:r>
      <w:hyperlink r:id="rId16" w:history="1">
        <w:r w:rsidRPr="003D2345">
          <w:rPr>
            <w:rStyle w:val="Hyperlink"/>
          </w:rPr>
          <w:t>https://www.facebook.com/371988910015784/posts/738852436662761/?vh=e&amp;extid=0&amp;d=n</w:t>
        </w:r>
      </w:hyperlink>
      <w:r>
        <w:t xml:space="preserve"> </w:t>
      </w:r>
      <w:r w:rsidR="002C5791">
        <w:t>[Accessed: 19 Oct 2020].</w:t>
      </w:r>
    </w:p>
    <w:p w14:paraId="7984FFB7" w14:textId="77777777" w:rsidR="00AD4CBC" w:rsidRDefault="00AD4CBC" w:rsidP="00AD4CBC"/>
    <w:p w14:paraId="7E52FCCC" w14:textId="68E3B3C6" w:rsidR="00AD4CBC" w:rsidRDefault="00AD4CBC" w:rsidP="00AD4CBC">
      <w:pPr>
        <w:rPr>
          <w:b/>
        </w:rPr>
      </w:pPr>
      <w:r w:rsidRPr="00AD4CBC">
        <w:rPr>
          <w:b/>
        </w:rPr>
        <w:t>Twitter posts</w:t>
      </w:r>
    </w:p>
    <w:p w14:paraId="713977E0" w14:textId="77777777" w:rsidR="00AD4CBC" w:rsidRDefault="00AD4CBC" w:rsidP="00AD4CBC">
      <w:pPr>
        <w:rPr>
          <w:b/>
        </w:rPr>
      </w:pPr>
    </w:p>
    <w:p w14:paraId="002C8D90" w14:textId="77777777" w:rsidR="00AD4CBC" w:rsidRDefault="00AD4CBC" w:rsidP="00AD4CBC">
      <w:pPr>
        <w:rPr>
          <w:b/>
        </w:rPr>
      </w:pPr>
      <w:r w:rsidRPr="00F4191C">
        <w:rPr>
          <w:b/>
        </w:rPr>
        <w:t xml:space="preserve">citation format: </w:t>
      </w:r>
    </w:p>
    <w:p w14:paraId="537921BA" w14:textId="601750BF" w:rsidR="00AD4CBC" w:rsidRDefault="00AD4CBC" w:rsidP="00AD4CBC">
      <w:pPr>
        <w:pStyle w:val="References"/>
        <w:rPr>
          <w:szCs w:val="24"/>
          <w:shd w:val="clear" w:color="auto" w:fill="FFFFFF"/>
        </w:rPr>
      </w:pPr>
      <w:r w:rsidRPr="009D79A6">
        <w:rPr>
          <w:szCs w:val="24"/>
          <w:shd w:val="clear" w:color="auto" w:fill="FFFFFF"/>
        </w:rPr>
        <w:t xml:space="preserve">Account holder’s Last name, </w:t>
      </w:r>
      <w:r w:rsidR="00BA4A94">
        <w:t xml:space="preserve">First initial. Middle initial. </w:t>
      </w:r>
      <w:r w:rsidRPr="009D79A6">
        <w:rPr>
          <w:szCs w:val="24"/>
          <w:shd w:val="clear" w:color="auto" w:fill="FFFFFF"/>
        </w:rPr>
        <w:t>[Twitter Handle]. (</w:t>
      </w:r>
      <w:proofErr w:type="spellStart"/>
      <w:r w:rsidR="00ED4547">
        <w:t>dd</w:t>
      </w:r>
      <w:proofErr w:type="spellEnd"/>
      <w:r w:rsidR="00ED4547">
        <w:t xml:space="preserve"> </w:t>
      </w:r>
      <w:proofErr w:type="spellStart"/>
      <w:r w:rsidR="00ED4547">
        <w:t>Mmm</w:t>
      </w:r>
      <w:proofErr w:type="spellEnd"/>
      <w:r w:rsidR="00ED4547">
        <w:t xml:space="preserve"> YYYY</w:t>
      </w:r>
      <w:r w:rsidR="00ED4547" w:rsidRPr="006C5CCA">
        <w:t xml:space="preserve"> of po</w:t>
      </w:r>
      <w:r w:rsidR="00ED4547">
        <w:t>sting</w:t>
      </w:r>
      <w:r w:rsidRPr="009D79A6">
        <w:rPr>
          <w:szCs w:val="24"/>
          <w:shd w:val="clear" w:color="auto" w:fill="FFFFFF"/>
        </w:rPr>
        <w:t>). </w:t>
      </w:r>
      <w:r w:rsidRPr="009D79A6">
        <w:rPr>
          <w:rStyle w:val="Emphasis"/>
          <w:color w:val="333333"/>
          <w:szCs w:val="24"/>
          <w:bdr w:val="none" w:sz="0" w:space="0" w:color="auto" w:frame="1"/>
          <w:shd w:val="clear" w:color="auto" w:fill="FFFFFF"/>
        </w:rPr>
        <w:t>Up to the first 20 words of tweet</w:t>
      </w:r>
      <w:r w:rsidRPr="009D79A6">
        <w:rPr>
          <w:szCs w:val="24"/>
          <w:shd w:val="clear" w:color="auto" w:fill="FFFFFF"/>
        </w:rPr>
        <w:t> [source type if attached] [Tweet]. Twitter. URL</w:t>
      </w:r>
      <w:r w:rsidR="009D79A6">
        <w:rPr>
          <w:szCs w:val="24"/>
          <w:shd w:val="clear" w:color="auto" w:fill="FFFFFF"/>
        </w:rPr>
        <w:t xml:space="preserve"> </w:t>
      </w:r>
      <w:r w:rsidR="008B0F0B">
        <w:t xml:space="preserve">[Accessed: </w:t>
      </w:r>
      <w:proofErr w:type="spellStart"/>
      <w:r w:rsidR="008B0F0B">
        <w:t>dd</w:t>
      </w:r>
      <w:proofErr w:type="spellEnd"/>
      <w:r w:rsidR="008B0F0B">
        <w:t xml:space="preserve"> </w:t>
      </w:r>
      <w:proofErr w:type="spellStart"/>
      <w:r w:rsidR="008B0F0B">
        <w:t>Mmm</w:t>
      </w:r>
      <w:proofErr w:type="spellEnd"/>
      <w:r w:rsidR="008B0F0B">
        <w:t xml:space="preserve"> YYYY].</w:t>
      </w:r>
    </w:p>
    <w:p w14:paraId="454A98C9" w14:textId="77777777" w:rsidR="009D79A6" w:rsidRPr="009D79A6" w:rsidRDefault="009D79A6" w:rsidP="00AD4CBC">
      <w:pPr>
        <w:pStyle w:val="References"/>
        <w:rPr>
          <w:b/>
          <w:szCs w:val="24"/>
        </w:rPr>
      </w:pPr>
    </w:p>
    <w:p w14:paraId="12BCCEAB" w14:textId="77777777" w:rsidR="009D79A6" w:rsidRDefault="009D79A6" w:rsidP="009D79A6">
      <w:pPr>
        <w:rPr>
          <w:b/>
        </w:rPr>
      </w:pPr>
      <w:r w:rsidRPr="00AD4CBC">
        <w:rPr>
          <w:b/>
        </w:rPr>
        <w:t xml:space="preserve">example: </w:t>
      </w:r>
    </w:p>
    <w:p w14:paraId="50B91EE9" w14:textId="3349AFF5" w:rsidR="00AD4CBC" w:rsidRDefault="00ED4547" w:rsidP="00ED4547">
      <w:pPr>
        <w:pStyle w:val="References"/>
        <w:rPr>
          <w:szCs w:val="24"/>
          <w:shd w:val="clear" w:color="auto" w:fill="FFFFFF"/>
        </w:rPr>
      </w:pPr>
      <w:r>
        <w:t xml:space="preserve">Watts, B. </w:t>
      </w:r>
      <w:r w:rsidRPr="009D79A6">
        <w:rPr>
          <w:szCs w:val="24"/>
          <w:shd w:val="clear" w:color="auto" w:fill="FFFFFF"/>
        </w:rPr>
        <w:t>[</w:t>
      </w:r>
      <w:r>
        <w:rPr>
          <w:szCs w:val="24"/>
          <w:shd w:val="clear" w:color="auto" w:fill="FFFFFF"/>
        </w:rPr>
        <w:t>BethWatts494</w:t>
      </w:r>
      <w:r w:rsidRPr="009D79A6">
        <w:rPr>
          <w:szCs w:val="24"/>
          <w:shd w:val="clear" w:color="auto" w:fill="FFFFFF"/>
        </w:rPr>
        <w:t>].</w:t>
      </w:r>
      <w:r>
        <w:rPr>
          <w:szCs w:val="24"/>
          <w:shd w:val="clear" w:color="auto" w:fill="FFFFFF"/>
        </w:rPr>
        <w:t xml:space="preserve"> (28 Sep 2020) </w:t>
      </w:r>
      <w:r w:rsidRPr="00ED4547">
        <w:rPr>
          <w:i/>
          <w:szCs w:val="24"/>
          <w:shd w:val="clear" w:color="auto" w:fill="FFFFFF"/>
        </w:rPr>
        <w:t xml:space="preserve">Poor places for poor people. Stop it. </w:t>
      </w:r>
      <w:proofErr w:type="gramStart"/>
      <w:r w:rsidRPr="00ED4547">
        <w:rPr>
          <w:i/>
          <w:szCs w:val="24"/>
          <w:shd w:val="clear" w:color="auto" w:fill="FFFFFF"/>
        </w:rPr>
        <w:t xml:space="preserve">Rapid rehousing in normal accommodation that the rest </w:t>
      </w:r>
      <w:r>
        <w:rPr>
          <w:i/>
          <w:szCs w:val="24"/>
          <w:shd w:val="clear" w:color="auto" w:fill="FFFFFF"/>
        </w:rPr>
        <w:t xml:space="preserve">of us want &amp;get to enjoy </w:t>
      </w:r>
      <w:r w:rsidRPr="009D79A6">
        <w:rPr>
          <w:szCs w:val="24"/>
          <w:shd w:val="clear" w:color="auto" w:fill="FFFFFF"/>
        </w:rPr>
        <w:t>[</w:t>
      </w:r>
      <w:r>
        <w:rPr>
          <w:szCs w:val="24"/>
          <w:shd w:val="clear" w:color="auto" w:fill="FFFFFF"/>
        </w:rPr>
        <w:t>Tweet</w:t>
      </w:r>
      <w:r w:rsidRPr="009D79A6">
        <w:rPr>
          <w:szCs w:val="24"/>
          <w:shd w:val="clear" w:color="auto" w:fill="FFFFFF"/>
        </w:rPr>
        <w:t>]</w:t>
      </w:r>
      <w:r>
        <w:rPr>
          <w:szCs w:val="24"/>
          <w:shd w:val="clear" w:color="auto" w:fill="FFFFFF"/>
        </w:rPr>
        <w:t>.</w:t>
      </w:r>
      <w:proofErr w:type="gramEnd"/>
      <w:r>
        <w:rPr>
          <w:szCs w:val="24"/>
          <w:shd w:val="clear" w:color="auto" w:fill="FFFFFF"/>
        </w:rPr>
        <w:t xml:space="preserve"> Twitter. </w:t>
      </w:r>
      <w:hyperlink r:id="rId17" w:history="1">
        <w:r w:rsidRPr="003D2345">
          <w:rPr>
            <w:rStyle w:val="Hyperlink"/>
            <w:szCs w:val="24"/>
            <w:shd w:val="clear" w:color="auto" w:fill="FFFFFF"/>
          </w:rPr>
          <w:t>https://twitter.com/BethWatts494/status/1310589258567213057</w:t>
        </w:r>
      </w:hyperlink>
      <w:r>
        <w:rPr>
          <w:szCs w:val="24"/>
          <w:shd w:val="clear" w:color="auto" w:fill="FFFFFF"/>
        </w:rPr>
        <w:t xml:space="preserve"> </w:t>
      </w:r>
      <w:r w:rsidR="008B0F0B">
        <w:t>[Accessed: 19 Oct 2020].</w:t>
      </w:r>
    </w:p>
    <w:p w14:paraId="58BFE805" w14:textId="77777777" w:rsidR="004C63BB" w:rsidRPr="004C63BB" w:rsidRDefault="004C63BB" w:rsidP="004C63BB">
      <w:pPr>
        <w:rPr>
          <w:b/>
          <w:shd w:val="clear" w:color="auto" w:fill="FFFFFF"/>
        </w:rPr>
      </w:pPr>
    </w:p>
    <w:p w14:paraId="5534E5B3" w14:textId="2E2517E1" w:rsidR="004C63BB" w:rsidRDefault="004C63BB" w:rsidP="004C63BB">
      <w:pPr>
        <w:rPr>
          <w:b/>
        </w:rPr>
      </w:pPr>
      <w:r w:rsidRPr="004C63BB">
        <w:rPr>
          <w:b/>
        </w:rPr>
        <w:t>Audio podcast episode</w:t>
      </w:r>
    </w:p>
    <w:p w14:paraId="11CE03F9" w14:textId="77777777" w:rsidR="004C63BB" w:rsidRDefault="004C63BB" w:rsidP="004C63BB">
      <w:pPr>
        <w:rPr>
          <w:b/>
        </w:rPr>
      </w:pPr>
    </w:p>
    <w:p w14:paraId="5DB36B49" w14:textId="77777777" w:rsidR="004C63BB" w:rsidRPr="004C63BB" w:rsidRDefault="004C63BB" w:rsidP="004C63BB">
      <w:pPr>
        <w:rPr>
          <w:b/>
        </w:rPr>
      </w:pPr>
      <w:r w:rsidRPr="004C63BB">
        <w:rPr>
          <w:b/>
        </w:rPr>
        <w:t xml:space="preserve">citation format: </w:t>
      </w:r>
    </w:p>
    <w:p w14:paraId="6E348E60" w14:textId="77777777" w:rsidR="008B0F0B" w:rsidRDefault="004C63BB" w:rsidP="008B0F0B">
      <w:pPr>
        <w:pStyle w:val="References"/>
        <w:rPr>
          <w:szCs w:val="24"/>
          <w:shd w:val="clear" w:color="auto" w:fill="FFFFFF"/>
        </w:rPr>
      </w:pPr>
      <w:r w:rsidRPr="004C63BB">
        <w:lastRenderedPageBreak/>
        <w:t>Last name, First initial. Middle initial. (Host). (</w:t>
      </w:r>
      <w:proofErr w:type="spellStart"/>
      <w:r>
        <w:t>dd</w:t>
      </w:r>
      <w:proofErr w:type="spellEnd"/>
      <w:r>
        <w:t xml:space="preserve"> </w:t>
      </w:r>
      <w:proofErr w:type="spellStart"/>
      <w:r>
        <w:t>Mmm</w:t>
      </w:r>
      <w:proofErr w:type="spellEnd"/>
      <w:r>
        <w:t xml:space="preserve"> YYYY</w:t>
      </w:r>
      <w:r w:rsidRPr="004C63BB">
        <w:t>)</w:t>
      </w:r>
      <w:r w:rsidR="00172D5F">
        <w:t>. Title of podcast (No. episode</w:t>
      </w:r>
      <w:r w:rsidRPr="004C63BB">
        <w:t>) [Audio podcast]. In Podcast Name. Publisher. URL</w:t>
      </w:r>
      <w:r w:rsidR="008B0F0B">
        <w:t xml:space="preserve"> [Accessed: </w:t>
      </w:r>
      <w:proofErr w:type="spellStart"/>
      <w:r w:rsidR="008B0F0B">
        <w:t>dd</w:t>
      </w:r>
      <w:proofErr w:type="spellEnd"/>
      <w:r w:rsidR="008B0F0B">
        <w:t xml:space="preserve"> </w:t>
      </w:r>
      <w:proofErr w:type="spellStart"/>
      <w:r w:rsidR="008B0F0B">
        <w:t>Mmm</w:t>
      </w:r>
      <w:proofErr w:type="spellEnd"/>
      <w:r w:rsidR="008B0F0B">
        <w:t xml:space="preserve"> YYYY].</w:t>
      </w:r>
    </w:p>
    <w:p w14:paraId="5F47200E" w14:textId="77777777" w:rsidR="000F1348" w:rsidRDefault="000F1348" w:rsidP="004C63BB">
      <w:pPr>
        <w:pStyle w:val="References"/>
      </w:pPr>
    </w:p>
    <w:p w14:paraId="46A59672" w14:textId="38BB7780" w:rsidR="000F1348" w:rsidRPr="00172D5F" w:rsidRDefault="00172D5F" w:rsidP="00172D5F">
      <w:pPr>
        <w:rPr>
          <w:b/>
        </w:rPr>
      </w:pPr>
      <w:r w:rsidRPr="00172D5F">
        <w:rPr>
          <w:b/>
        </w:rPr>
        <w:t>e</w:t>
      </w:r>
      <w:r w:rsidR="000F1348" w:rsidRPr="00172D5F">
        <w:rPr>
          <w:b/>
        </w:rPr>
        <w:t>xample:</w:t>
      </w:r>
    </w:p>
    <w:p w14:paraId="587D54E4" w14:textId="7EA8CF91" w:rsidR="000F1348" w:rsidRPr="004C63BB" w:rsidRDefault="00172D5F" w:rsidP="004C63BB">
      <w:pPr>
        <w:pStyle w:val="References"/>
      </w:pPr>
      <w:r>
        <w:t xml:space="preserve">Tuck, A. </w:t>
      </w:r>
      <w:r w:rsidRPr="004C63BB">
        <w:t>(Host).</w:t>
      </w:r>
      <w:r>
        <w:t xml:space="preserve"> (22 Oct 2020). Out of the box (No. 275) [Audio podcast]. In The Urbanist. MONOCLE. </w:t>
      </w:r>
      <w:hyperlink r:id="rId18" w:history="1">
        <w:r w:rsidRPr="003D2345">
          <w:rPr>
            <w:rStyle w:val="Hyperlink"/>
          </w:rPr>
          <w:t>https://monocle.com/radio/shows/the-urbanist/275/</w:t>
        </w:r>
      </w:hyperlink>
      <w:r>
        <w:t xml:space="preserve"> </w:t>
      </w:r>
      <w:r w:rsidR="008B0F0B">
        <w:t xml:space="preserve">[Accessed: 19 Oct 2020]. </w:t>
      </w:r>
    </w:p>
    <w:p w14:paraId="6011CED4" w14:textId="77777777" w:rsidR="004C63BB" w:rsidRDefault="004C63BB" w:rsidP="00ED4547">
      <w:pPr>
        <w:pStyle w:val="References"/>
        <w:rPr>
          <w:b/>
        </w:rPr>
      </w:pPr>
    </w:p>
    <w:p w14:paraId="26388EC8" w14:textId="77777777" w:rsidR="004C63BB" w:rsidRPr="004C63BB" w:rsidRDefault="004C63BB" w:rsidP="00ED4547">
      <w:pPr>
        <w:pStyle w:val="References"/>
        <w:rPr>
          <w:b/>
        </w:rPr>
      </w:pPr>
    </w:p>
    <w:p w14:paraId="695CF4B8" w14:textId="77777777" w:rsidR="004C63BB" w:rsidRPr="00AD4CBC" w:rsidRDefault="004C63BB" w:rsidP="00ED4547">
      <w:pPr>
        <w:pStyle w:val="References"/>
      </w:pPr>
    </w:p>
    <w:p w14:paraId="009DAC06" w14:textId="77777777" w:rsidR="00AD4CBC" w:rsidRDefault="00AD4CBC" w:rsidP="00AD4CBC"/>
    <w:p w14:paraId="00775B5C" w14:textId="77777777" w:rsidR="00AD4CBC" w:rsidRPr="00AD4CBC" w:rsidRDefault="00AD4CBC" w:rsidP="00AD4CBC">
      <w:pPr>
        <w:pStyle w:val="References"/>
      </w:pPr>
    </w:p>
    <w:p w14:paraId="49B1310E" w14:textId="77777777" w:rsidR="00F4191C" w:rsidRPr="00F4191C" w:rsidRDefault="00F4191C" w:rsidP="00F4191C">
      <w:pPr>
        <w:rPr>
          <w:b/>
        </w:rPr>
      </w:pPr>
    </w:p>
    <w:p w14:paraId="6F0346EF" w14:textId="3349F3BD" w:rsidR="009B427E" w:rsidRPr="009B427E" w:rsidRDefault="009B427E" w:rsidP="009B427E">
      <w:pPr>
        <w:pStyle w:val="References"/>
        <w:rPr>
          <w:lang w:val="sr-Latn-RS"/>
        </w:rPr>
      </w:pPr>
    </w:p>
    <w:p w14:paraId="5836ED99" w14:textId="77777777" w:rsidR="0094467C" w:rsidRPr="0094467C" w:rsidRDefault="0094467C" w:rsidP="00A030B6">
      <w:pPr>
        <w:pStyle w:val="References"/>
      </w:pPr>
    </w:p>
    <w:sectPr w:rsidR="0094467C" w:rsidRPr="0094467C">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F024DC" w15:done="0"/>
  <w15:commentEx w15:paraId="18A7EB1F" w15:done="0"/>
  <w15:commentEx w15:paraId="641D6DCC" w15:paraIdParent="18A7EB1F" w15:done="0"/>
  <w15:commentEx w15:paraId="60A0CA49" w15:done="0"/>
  <w15:commentEx w15:paraId="6C0ED854" w15:done="0"/>
  <w15:commentEx w15:paraId="1D12B2E0" w15:paraIdParent="6C0ED854" w15:done="0"/>
  <w15:commentEx w15:paraId="663139C2" w15:done="0"/>
  <w15:commentEx w15:paraId="3940617C" w15:paraIdParent="663139C2" w15:done="0"/>
  <w15:commentEx w15:paraId="082258AF" w15:done="0"/>
  <w15:commentEx w15:paraId="6708BA0B" w15:paraIdParent="082258AF" w15:done="0"/>
  <w15:commentEx w15:paraId="5ECFFC39" w15:done="0"/>
  <w15:commentEx w15:paraId="7E894C90" w15:paraIdParent="5ECFF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421740" w16cid:durableId="22DF81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292B8E" w14:textId="77777777" w:rsidR="00AC443A" w:rsidRDefault="00AC443A" w:rsidP="00C42887">
      <w:r>
        <w:separator/>
      </w:r>
    </w:p>
  </w:endnote>
  <w:endnote w:type="continuationSeparator" w:id="0">
    <w:p w14:paraId="629CE330" w14:textId="77777777" w:rsidR="00AC443A" w:rsidRDefault="00AC443A" w:rsidP="00C42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1B927F" w14:textId="77777777" w:rsidR="00AC443A" w:rsidRDefault="00AC443A" w:rsidP="00C42887">
      <w:r>
        <w:separator/>
      </w:r>
    </w:p>
  </w:footnote>
  <w:footnote w:type="continuationSeparator" w:id="0">
    <w:p w14:paraId="1AB93AB1" w14:textId="77777777" w:rsidR="00AC443A" w:rsidRDefault="00AC443A" w:rsidP="00C42887">
      <w:r>
        <w:continuationSeparator/>
      </w:r>
    </w:p>
  </w:footnote>
  <w:footnote w:id="1">
    <w:p w14:paraId="391EA7DC" w14:textId="63797EB3" w:rsidR="004B3762" w:rsidRPr="004B3762" w:rsidRDefault="004B3762" w:rsidP="004B3762">
      <w:pPr>
        <w:pStyle w:val="Affiliation"/>
        <w:rPr>
          <w:lang w:val="en-GB"/>
        </w:rPr>
      </w:pPr>
      <w:r>
        <w:rPr>
          <w:rStyle w:val="FootnoteReference"/>
        </w:rPr>
        <w:footnoteRef/>
      </w:r>
      <w:r>
        <w:t xml:space="preserve"> Author</w:t>
      </w:r>
      <w:r>
        <w:rPr>
          <w:lang w:val="en-GB"/>
        </w:rPr>
        <w:t>’s address, email address, contact phone numb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E30836"/>
    <w:multiLevelType w:val="hybridMultilevel"/>
    <w:tmpl w:val="A9A6C9A6"/>
    <w:lvl w:ilvl="0" w:tplc="AE86E4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aša Čolić">
    <w15:presenceInfo w15:providerId="AD" w15:userId="S-1-5-21-1312607695-2279807638-257658025-11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tTA3NDEyNTczsLBQ0lEKTi0uzszPAykwqQUA5bO9UywAAAA="/>
  </w:docVars>
  <w:rsids>
    <w:rsidRoot w:val="00C42887"/>
    <w:rsid w:val="00021ED4"/>
    <w:rsid w:val="00033C81"/>
    <w:rsid w:val="000854B0"/>
    <w:rsid w:val="00094933"/>
    <w:rsid w:val="000E25D3"/>
    <w:rsid w:val="000F1348"/>
    <w:rsid w:val="001172D3"/>
    <w:rsid w:val="00145BFC"/>
    <w:rsid w:val="00150BD0"/>
    <w:rsid w:val="00172D5F"/>
    <w:rsid w:val="0017490C"/>
    <w:rsid w:val="00186CDB"/>
    <w:rsid w:val="001A3646"/>
    <w:rsid w:val="001D2ADE"/>
    <w:rsid w:val="001F034D"/>
    <w:rsid w:val="00212C0A"/>
    <w:rsid w:val="002141AE"/>
    <w:rsid w:val="0021648E"/>
    <w:rsid w:val="0022107E"/>
    <w:rsid w:val="0023239C"/>
    <w:rsid w:val="00232BAE"/>
    <w:rsid w:val="00237A36"/>
    <w:rsid w:val="0024658D"/>
    <w:rsid w:val="00253BA1"/>
    <w:rsid w:val="00273428"/>
    <w:rsid w:val="00283D5D"/>
    <w:rsid w:val="00292906"/>
    <w:rsid w:val="00292CF2"/>
    <w:rsid w:val="00297760"/>
    <w:rsid w:val="002A46D6"/>
    <w:rsid w:val="002B007C"/>
    <w:rsid w:val="002C1E04"/>
    <w:rsid w:val="002C5791"/>
    <w:rsid w:val="00315C26"/>
    <w:rsid w:val="00316071"/>
    <w:rsid w:val="00344DA4"/>
    <w:rsid w:val="0034603C"/>
    <w:rsid w:val="003B010B"/>
    <w:rsid w:val="003B0AEE"/>
    <w:rsid w:val="003C1852"/>
    <w:rsid w:val="003D5C8D"/>
    <w:rsid w:val="0040362F"/>
    <w:rsid w:val="0043012A"/>
    <w:rsid w:val="00450C88"/>
    <w:rsid w:val="00460330"/>
    <w:rsid w:val="004A7098"/>
    <w:rsid w:val="004B3762"/>
    <w:rsid w:val="004C63BB"/>
    <w:rsid w:val="004D3FA8"/>
    <w:rsid w:val="004E0452"/>
    <w:rsid w:val="004E0B45"/>
    <w:rsid w:val="005125EB"/>
    <w:rsid w:val="00550C5E"/>
    <w:rsid w:val="00552D07"/>
    <w:rsid w:val="00576CE2"/>
    <w:rsid w:val="005B4097"/>
    <w:rsid w:val="005D7BCB"/>
    <w:rsid w:val="00602624"/>
    <w:rsid w:val="006300CD"/>
    <w:rsid w:val="006307E1"/>
    <w:rsid w:val="00640F0C"/>
    <w:rsid w:val="0064298D"/>
    <w:rsid w:val="00646E98"/>
    <w:rsid w:val="0065786C"/>
    <w:rsid w:val="00683E61"/>
    <w:rsid w:val="006B1336"/>
    <w:rsid w:val="006B3465"/>
    <w:rsid w:val="006C5CCA"/>
    <w:rsid w:val="006D0DC3"/>
    <w:rsid w:val="006E683D"/>
    <w:rsid w:val="0070458D"/>
    <w:rsid w:val="00705E66"/>
    <w:rsid w:val="0071090A"/>
    <w:rsid w:val="00714EE3"/>
    <w:rsid w:val="00731CAA"/>
    <w:rsid w:val="00747830"/>
    <w:rsid w:val="007744B8"/>
    <w:rsid w:val="007873BB"/>
    <w:rsid w:val="00787925"/>
    <w:rsid w:val="007B4B68"/>
    <w:rsid w:val="007B5CE1"/>
    <w:rsid w:val="007C258A"/>
    <w:rsid w:val="00831180"/>
    <w:rsid w:val="008433C5"/>
    <w:rsid w:val="00863D49"/>
    <w:rsid w:val="00873ADC"/>
    <w:rsid w:val="008A1B76"/>
    <w:rsid w:val="008A78BD"/>
    <w:rsid w:val="008B0F0B"/>
    <w:rsid w:val="008F683A"/>
    <w:rsid w:val="00906E29"/>
    <w:rsid w:val="00910A49"/>
    <w:rsid w:val="00911C1E"/>
    <w:rsid w:val="00935629"/>
    <w:rsid w:val="0094467C"/>
    <w:rsid w:val="0094777B"/>
    <w:rsid w:val="0095318E"/>
    <w:rsid w:val="0098684E"/>
    <w:rsid w:val="009B427E"/>
    <w:rsid w:val="009C7C49"/>
    <w:rsid w:val="009D79A6"/>
    <w:rsid w:val="009E12D5"/>
    <w:rsid w:val="009F2322"/>
    <w:rsid w:val="00A030B6"/>
    <w:rsid w:val="00A1132D"/>
    <w:rsid w:val="00A40845"/>
    <w:rsid w:val="00A567FE"/>
    <w:rsid w:val="00AB005A"/>
    <w:rsid w:val="00AC3855"/>
    <w:rsid w:val="00AC443A"/>
    <w:rsid w:val="00AD40A4"/>
    <w:rsid w:val="00AD4CBC"/>
    <w:rsid w:val="00AD7E52"/>
    <w:rsid w:val="00B00ECA"/>
    <w:rsid w:val="00B01B8C"/>
    <w:rsid w:val="00B1089A"/>
    <w:rsid w:val="00B35350"/>
    <w:rsid w:val="00B7778B"/>
    <w:rsid w:val="00BA4A94"/>
    <w:rsid w:val="00BE5655"/>
    <w:rsid w:val="00BF3E9C"/>
    <w:rsid w:val="00C33A28"/>
    <w:rsid w:val="00C35E4F"/>
    <w:rsid w:val="00C42887"/>
    <w:rsid w:val="00C64CA8"/>
    <w:rsid w:val="00C74486"/>
    <w:rsid w:val="00CA4557"/>
    <w:rsid w:val="00CC7FB0"/>
    <w:rsid w:val="00CF6484"/>
    <w:rsid w:val="00D13CC2"/>
    <w:rsid w:val="00D3197A"/>
    <w:rsid w:val="00D343CC"/>
    <w:rsid w:val="00D43701"/>
    <w:rsid w:val="00D45CFE"/>
    <w:rsid w:val="00D65EC7"/>
    <w:rsid w:val="00D7334C"/>
    <w:rsid w:val="00D90423"/>
    <w:rsid w:val="00DC0398"/>
    <w:rsid w:val="00DC52EF"/>
    <w:rsid w:val="00DD6BAB"/>
    <w:rsid w:val="00E42A30"/>
    <w:rsid w:val="00E95DB5"/>
    <w:rsid w:val="00EA23C7"/>
    <w:rsid w:val="00ED4547"/>
    <w:rsid w:val="00EE2301"/>
    <w:rsid w:val="00EF382C"/>
    <w:rsid w:val="00F07546"/>
    <w:rsid w:val="00F32125"/>
    <w:rsid w:val="00F4191C"/>
    <w:rsid w:val="00F55E90"/>
    <w:rsid w:val="00F7436D"/>
    <w:rsid w:val="00FD60E3"/>
    <w:rsid w:val="00FE0453"/>
    <w:rsid w:val="00FE3ED6"/>
    <w:rsid w:val="00FE58B6"/>
    <w:rsid w:val="00FE61A8"/>
    <w:rsid w:val="00FF4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A7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xt"/>
    <w:qFormat/>
    <w:rsid w:val="00F55E90"/>
    <w:pPr>
      <w:spacing w:after="0" w:line="240" w:lineRule="auto"/>
      <w:jc w:val="both"/>
    </w:pPr>
    <w:rPr>
      <w:rFonts w:ascii="Cambria" w:hAnsi="Cambria"/>
      <w:sz w:val="24"/>
    </w:rPr>
  </w:style>
  <w:style w:type="paragraph" w:styleId="Heading1">
    <w:name w:val="heading 1"/>
    <w:basedOn w:val="Normal"/>
    <w:next w:val="Normal"/>
    <w:link w:val="Heading1Char"/>
    <w:uiPriority w:val="9"/>
    <w:qFormat/>
    <w:rsid w:val="00B35350"/>
    <w:pPr>
      <w:keepNext/>
      <w:keepLines/>
      <w:outlineLvl w:val="0"/>
    </w:pPr>
    <w:rPr>
      <w:rFonts w:eastAsiaTheme="majorEastAsia" w:cstheme="majorBidi"/>
      <w:b/>
      <w:caps/>
      <w:color w:val="000000" w:themeColor="text1"/>
      <w:szCs w:val="32"/>
    </w:rPr>
  </w:style>
  <w:style w:type="paragraph" w:styleId="Heading2">
    <w:name w:val="heading 2"/>
    <w:basedOn w:val="Normal"/>
    <w:next w:val="Normal"/>
    <w:link w:val="Heading2Char"/>
    <w:uiPriority w:val="9"/>
    <w:unhideWhenUsed/>
    <w:qFormat/>
    <w:rsid w:val="00F55E90"/>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55E90"/>
    <w:pPr>
      <w:keepNext/>
      <w:keepLines/>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C42887"/>
    <w:pPr>
      <w:ind w:left="720"/>
      <w:contextualSpacing/>
    </w:pPr>
  </w:style>
  <w:style w:type="paragraph" w:styleId="Title">
    <w:name w:val="Title"/>
    <w:basedOn w:val="Normal"/>
    <w:next w:val="Normal"/>
    <w:link w:val="TitleChar"/>
    <w:uiPriority w:val="10"/>
    <w:qFormat/>
    <w:rsid w:val="00C42887"/>
    <w:pPr>
      <w:contextualSpacing/>
      <w:jc w:val="center"/>
    </w:pPr>
    <w:rPr>
      <w:rFonts w:eastAsiaTheme="majorEastAsia" w:cstheme="majorBidi"/>
      <w:b/>
      <w:caps/>
      <w:spacing w:val="-10"/>
      <w:kern w:val="28"/>
      <w:sz w:val="40"/>
      <w:szCs w:val="56"/>
    </w:rPr>
  </w:style>
  <w:style w:type="character" w:customStyle="1" w:styleId="TitleChar">
    <w:name w:val="Title Char"/>
    <w:basedOn w:val="DefaultParagraphFont"/>
    <w:link w:val="Title"/>
    <w:uiPriority w:val="10"/>
    <w:rsid w:val="00C42887"/>
    <w:rPr>
      <w:rFonts w:ascii="Cambria" w:eastAsiaTheme="majorEastAsia" w:hAnsi="Cambria" w:cstheme="majorBidi"/>
      <w:b/>
      <w:caps/>
      <w:spacing w:val="-10"/>
      <w:kern w:val="28"/>
      <w:sz w:val="40"/>
      <w:szCs w:val="56"/>
    </w:rPr>
  </w:style>
  <w:style w:type="paragraph" w:customStyle="1" w:styleId="Authorsname">
    <w:name w:val="Authors name"/>
    <w:basedOn w:val="Normal"/>
    <w:link w:val="AuthorsnameChar"/>
    <w:qFormat/>
    <w:rsid w:val="00C42887"/>
    <w:rPr>
      <w:b/>
      <w:i/>
    </w:rPr>
  </w:style>
  <w:style w:type="paragraph" w:styleId="FootnoteText">
    <w:name w:val="footnote text"/>
    <w:basedOn w:val="Normal"/>
    <w:link w:val="FootnoteTextChar"/>
    <w:uiPriority w:val="99"/>
    <w:semiHidden/>
    <w:unhideWhenUsed/>
    <w:rsid w:val="00C42887"/>
    <w:rPr>
      <w:sz w:val="20"/>
      <w:szCs w:val="20"/>
    </w:rPr>
  </w:style>
  <w:style w:type="character" w:customStyle="1" w:styleId="AuthorsnameChar">
    <w:name w:val="Authors name Char"/>
    <w:basedOn w:val="DefaultParagraphFont"/>
    <w:link w:val="Authorsname"/>
    <w:rsid w:val="00C42887"/>
    <w:rPr>
      <w:rFonts w:ascii="Cambria" w:hAnsi="Cambria"/>
      <w:b/>
      <w:i/>
      <w:sz w:val="24"/>
    </w:rPr>
  </w:style>
  <w:style w:type="character" w:customStyle="1" w:styleId="FootnoteTextChar">
    <w:name w:val="Footnote Text Char"/>
    <w:basedOn w:val="DefaultParagraphFont"/>
    <w:link w:val="FootnoteText"/>
    <w:uiPriority w:val="99"/>
    <w:semiHidden/>
    <w:rsid w:val="00C42887"/>
    <w:rPr>
      <w:sz w:val="20"/>
      <w:szCs w:val="20"/>
    </w:rPr>
  </w:style>
  <w:style w:type="character" w:styleId="FootnoteReference">
    <w:name w:val="footnote reference"/>
    <w:basedOn w:val="DefaultParagraphFont"/>
    <w:uiPriority w:val="99"/>
    <w:semiHidden/>
    <w:unhideWhenUsed/>
    <w:rsid w:val="00C42887"/>
    <w:rPr>
      <w:vertAlign w:val="superscript"/>
    </w:rPr>
  </w:style>
  <w:style w:type="paragraph" w:customStyle="1" w:styleId="Affiliation">
    <w:name w:val="Affiliation"/>
    <w:basedOn w:val="Authorsname"/>
    <w:link w:val="AffiliationChar"/>
    <w:qFormat/>
    <w:rsid w:val="00C42887"/>
    <w:rPr>
      <w:b w:val="0"/>
      <w:i w:val="0"/>
      <w:sz w:val="20"/>
    </w:rPr>
  </w:style>
  <w:style w:type="paragraph" w:customStyle="1" w:styleId="Abstract">
    <w:name w:val="Abstract"/>
    <w:basedOn w:val="Affiliation"/>
    <w:link w:val="AbstractChar"/>
    <w:qFormat/>
    <w:rsid w:val="00C42887"/>
    <w:rPr>
      <w:b/>
      <w:szCs w:val="24"/>
    </w:rPr>
  </w:style>
  <w:style w:type="character" w:customStyle="1" w:styleId="AffiliationChar">
    <w:name w:val="Affiliation Char"/>
    <w:basedOn w:val="AuthorsnameChar"/>
    <w:link w:val="Affiliation"/>
    <w:rsid w:val="00C42887"/>
    <w:rPr>
      <w:rFonts w:ascii="Cambria" w:hAnsi="Cambria"/>
      <w:b w:val="0"/>
      <w:i w:val="0"/>
      <w:sz w:val="20"/>
    </w:rPr>
  </w:style>
  <w:style w:type="character" w:customStyle="1" w:styleId="Heading1Char">
    <w:name w:val="Heading 1 Char"/>
    <w:basedOn w:val="DefaultParagraphFont"/>
    <w:link w:val="Heading1"/>
    <w:uiPriority w:val="9"/>
    <w:rsid w:val="00B35350"/>
    <w:rPr>
      <w:rFonts w:ascii="Cambria" w:eastAsiaTheme="majorEastAsia" w:hAnsi="Cambria" w:cstheme="majorBidi"/>
      <w:b/>
      <w:caps/>
      <w:color w:val="000000" w:themeColor="text1"/>
      <w:sz w:val="24"/>
      <w:szCs w:val="32"/>
    </w:rPr>
  </w:style>
  <w:style w:type="character" w:customStyle="1" w:styleId="AbstractChar">
    <w:name w:val="Abstract Char"/>
    <w:basedOn w:val="AffiliationChar"/>
    <w:link w:val="Abstract"/>
    <w:rsid w:val="00C42887"/>
    <w:rPr>
      <w:rFonts w:ascii="Cambria" w:hAnsi="Cambria"/>
      <w:b/>
      <w:i w:val="0"/>
      <w:sz w:val="20"/>
      <w:szCs w:val="24"/>
    </w:rPr>
  </w:style>
  <w:style w:type="character" w:customStyle="1" w:styleId="Heading2Char">
    <w:name w:val="Heading 2 Char"/>
    <w:basedOn w:val="DefaultParagraphFont"/>
    <w:link w:val="Heading2"/>
    <w:uiPriority w:val="9"/>
    <w:rsid w:val="00F55E90"/>
    <w:rPr>
      <w:rFonts w:ascii="Cambria" w:eastAsiaTheme="majorEastAsia" w:hAnsi="Cambria" w:cstheme="majorBidi"/>
      <w:b/>
      <w:color w:val="000000" w:themeColor="text1"/>
      <w:sz w:val="24"/>
      <w:szCs w:val="26"/>
    </w:rPr>
  </w:style>
  <w:style w:type="character" w:customStyle="1" w:styleId="Heading3Char">
    <w:name w:val="Heading 3 Char"/>
    <w:basedOn w:val="DefaultParagraphFont"/>
    <w:link w:val="Heading3"/>
    <w:uiPriority w:val="9"/>
    <w:rsid w:val="00F55E90"/>
    <w:rPr>
      <w:rFonts w:ascii="Cambria" w:eastAsiaTheme="majorEastAsia" w:hAnsi="Cambria" w:cstheme="majorBidi"/>
      <w:sz w:val="24"/>
      <w:szCs w:val="24"/>
    </w:rPr>
  </w:style>
  <w:style w:type="paragraph" w:customStyle="1" w:styleId="References">
    <w:name w:val="References"/>
    <w:basedOn w:val="Normal"/>
    <w:link w:val="ReferencesChar"/>
    <w:qFormat/>
    <w:rsid w:val="0094467C"/>
    <w:pPr>
      <w:ind w:left="226" w:hanging="113"/>
    </w:pPr>
  </w:style>
  <w:style w:type="character" w:styleId="Hyperlink">
    <w:name w:val="Hyperlink"/>
    <w:basedOn w:val="DefaultParagraphFont"/>
    <w:uiPriority w:val="99"/>
    <w:unhideWhenUsed/>
    <w:rsid w:val="0094467C"/>
    <w:rPr>
      <w:color w:val="0563C1" w:themeColor="hyperlink"/>
      <w:u w:val="single"/>
    </w:rPr>
  </w:style>
  <w:style w:type="character" w:customStyle="1" w:styleId="ReferencesChar">
    <w:name w:val="References Char"/>
    <w:basedOn w:val="DefaultParagraphFont"/>
    <w:link w:val="References"/>
    <w:rsid w:val="0094467C"/>
    <w:rPr>
      <w:rFonts w:ascii="Cambria" w:hAnsi="Cambria"/>
      <w:sz w:val="24"/>
    </w:rPr>
  </w:style>
  <w:style w:type="character" w:styleId="CommentReference">
    <w:name w:val="annotation reference"/>
    <w:basedOn w:val="DefaultParagraphFont"/>
    <w:uiPriority w:val="99"/>
    <w:semiHidden/>
    <w:unhideWhenUsed/>
    <w:rsid w:val="0094467C"/>
    <w:rPr>
      <w:sz w:val="16"/>
      <w:szCs w:val="16"/>
    </w:rPr>
  </w:style>
  <w:style w:type="paragraph" w:styleId="CommentText">
    <w:name w:val="annotation text"/>
    <w:basedOn w:val="Normal"/>
    <w:link w:val="CommentTextChar"/>
    <w:uiPriority w:val="99"/>
    <w:semiHidden/>
    <w:unhideWhenUsed/>
    <w:rsid w:val="0094467C"/>
    <w:rPr>
      <w:sz w:val="20"/>
      <w:szCs w:val="20"/>
    </w:rPr>
  </w:style>
  <w:style w:type="character" w:customStyle="1" w:styleId="CommentTextChar">
    <w:name w:val="Comment Text Char"/>
    <w:basedOn w:val="DefaultParagraphFont"/>
    <w:link w:val="CommentText"/>
    <w:uiPriority w:val="99"/>
    <w:semiHidden/>
    <w:rsid w:val="0094467C"/>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94467C"/>
    <w:rPr>
      <w:b/>
      <w:bCs/>
    </w:rPr>
  </w:style>
  <w:style w:type="character" w:customStyle="1" w:styleId="CommentSubjectChar">
    <w:name w:val="Comment Subject Char"/>
    <w:basedOn w:val="CommentTextChar"/>
    <w:link w:val="CommentSubject"/>
    <w:uiPriority w:val="99"/>
    <w:semiHidden/>
    <w:rsid w:val="0094467C"/>
    <w:rPr>
      <w:rFonts w:ascii="Cambria" w:hAnsi="Cambria"/>
      <w:b/>
      <w:bCs/>
      <w:sz w:val="20"/>
      <w:szCs w:val="20"/>
    </w:rPr>
  </w:style>
  <w:style w:type="paragraph" w:styleId="BalloonText">
    <w:name w:val="Balloon Text"/>
    <w:basedOn w:val="Normal"/>
    <w:link w:val="BalloonTextChar"/>
    <w:uiPriority w:val="99"/>
    <w:semiHidden/>
    <w:unhideWhenUsed/>
    <w:rsid w:val="00944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67C"/>
    <w:rPr>
      <w:rFonts w:ascii="Segoe UI" w:hAnsi="Segoe UI" w:cs="Segoe UI"/>
      <w:sz w:val="18"/>
      <w:szCs w:val="18"/>
    </w:rPr>
  </w:style>
  <w:style w:type="paragraph" w:customStyle="1" w:styleId="Bullets">
    <w:name w:val="Bullets"/>
    <w:basedOn w:val="Title"/>
    <w:link w:val="BulletsChar"/>
    <w:qFormat/>
    <w:rsid w:val="00FE0453"/>
    <w:pPr>
      <w:numPr>
        <w:numId w:val="1"/>
      </w:numPr>
      <w:ind w:left="340" w:hanging="170"/>
      <w:jc w:val="both"/>
    </w:pPr>
    <w:rPr>
      <w:b w:val="0"/>
      <w:caps w:val="0"/>
      <w:sz w:val="24"/>
      <w:lang w:val="sr-Latn-RS"/>
    </w:rPr>
  </w:style>
  <w:style w:type="character" w:customStyle="1" w:styleId="BulletsChar">
    <w:name w:val="Bullets Char"/>
    <w:basedOn w:val="TitleChar"/>
    <w:link w:val="Bullets"/>
    <w:rsid w:val="00FE0453"/>
    <w:rPr>
      <w:rFonts w:ascii="Cambria" w:eastAsiaTheme="majorEastAsia" w:hAnsi="Cambria" w:cstheme="majorBidi"/>
      <w:b w:val="0"/>
      <w:caps w:val="0"/>
      <w:spacing w:val="-10"/>
      <w:kern w:val="28"/>
      <w:sz w:val="24"/>
      <w:szCs w:val="56"/>
      <w:lang w:val="sr-Latn-RS"/>
    </w:rPr>
  </w:style>
  <w:style w:type="paragraph" w:styleId="NormalWeb">
    <w:name w:val="Normal (Web)"/>
    <w:basedOn w:val="Normal"/>
    <w:uiPriority w:val="99"/>
    <w:semiHidden/>
    <w:unhideWhenUsed/>
    <w:rsid w:val="00B1089A"/>
    <w:pPr>
      <w:spacing w:before="100" w:beforeAutospacing="1" w:after="100" w:afterAutospacing="1"/>
      <w:jc w:val="left"/>
    </w:pPr>
    <w:rPr>
      <w:rFonts w:ascii="Times New Roman" w:eastAsia="Times New Roman" w:hAnsi="Times New Roman" w:cs="Times New Roman"/>
      <w:szCs w:val="24"/>
      <w:lang w:val="en-GB" w:eastAsia="en-GB"/>
    </w:rPr>
  </w:style>
  <w:style w:type="character" w:styleId="Strong">
    <w:name w:val="Strong"/>
    <w:basedOn w:val="DefaultParagraphFont"/>
    <w:uiPriority w:val="22"/>
    <w:rsid w:val="00B1089A"/>
    <w:rPr>
      <w:b/>
      <w:bCs/>
    </w:rPr>
  </w:style>
  <w:style w:type="character" w:styleId="Emphasis">
    <w:name w:val="Emphasis"/>
    <w:basedOn w:val="DefaultParagraphFont"/>
    <w:uiPriority w:val="20"/>
    <w:qFormat/>
    <w:rsid w:val="00B1089A"/>
    <w:rPr>
      <w:i/>
      <w:iCs/>
    </w:rPr>
  </w:style>
  <w:style w:type="paragraph" w:customStyle="1" w:styleId="Abstractheading">
    <w:name w:val="Abstract heading"/>
    <w:basedOn w:val="Affiliation"/>
    <w:link w:val="AbstractheadingChar"/>
    <w:qFormat/>
    <w:rsid w:val="00552D07"/>
    <w:rPr>
      <w:b/>
      <w:sz w:val="24"/>
      <w:szCs w:val="24"/>
    </w:rPr>
  </w:style>
  <w:style w:type="character" w:customStyle="1" w:styleId="AbstractheadingChar">
    <w:name w:val="Abstract heading Char"/>
    <w:basedOn w:val="AffiliationChar"/>
    <w:link w:val="Abstractheading"/>
    <w:rsid w:val="00552D07"/>
    <w:rPr>
      <w:rFonts w:ascii="Cambria" w:hAnsi="Cambria"/>
      <w:b/>
      <w:i w:val="0"/>
      <w:sz w:val="24"/>
      <w:szCs w:val="24"/>
    </w:rPr>
  </w:style>
  <w:style w:type="character" w:styleId="FollowedHyperlink">
    <w:name w:val="FollowedHyperlink"/>
    <w:basedOn w:val="DefaultParagraphFont"/>
    <w:uiPriority w:val="99"/>
    <w:semiHidden/>
    <w:unhideWhenUsed/>
    <w:rsid w:val="001A3646"/>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xt"/>
    <w:qFormat/>
    <w:rsid w:val="00F55E90"/>
    <w:pPr>
      <w:spacing w:after="0" w:line="240" w:lineRule="auto"/>
      <w:jc w:val="both"/>
    </w:pPr>
    <w:rPr>
      <w:rFonts w:ascii="Cambria" w:hAnsi="Cambria"/>
      <w:sz w:val="24"/>
    </w:rPr>
  </w:style>
  <w:style w:type="paragraph" w:styleId="Heading1">
    <w:name w:val="heading 1"/>
    <w:basedOn w:val="Normal"/>
    <w:next w:val="Normal"/>
    <w:link w:val="Heading1Char"/>
    <w:uiPriority w:val="9"/>
    <w:qFormat/>
    <w:rsid w:val="00B35350"/>
    <w:pPr>
      <w:keepNext/>
      <w:keepLines/>
      <w:outlineLvl w:val="0"/>
    </w:pPr>
    <w:rPr>
      <w:rFonts w:eastAsiaTheme="majorEastAsia" w:cstheme="majorBidi"/>
      <w:b/>
      <w:caps/>
      <w:color w:val="000000" w:themeColor="text1"/>
      <w:szCs w:val="32"/>
    </w:rPr>
  </w:style>
  <w:style w:type="paragraph" w:styleId="Heading2">
    <w:name w:val="heading 2"/>
    <w:basedOn w:val="Normal"/>
    <w:next w:val="Normal"/>
    <w:link w:val="Heading2Char"/>
    <w:uiPriority w:val="9"/>
    <w:unhideWhenUsed/>
    <w:qFormat/>
    <w:rsid w:val="00F55E90"/>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55E90"/>
    <w:pPr>
      <w:keepNext/>
      <w:keepLines/>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C42887"/>
    <w:pPr>
      <w:ind w:left="720"/>
      <w:contextualSpacing/>
    </w:pPr>
  </w:style>
  <w:style w:type="paragraph" w:styleId="Title">
    <w:name w:val="Title"/>
    <w:basedOn w:val="Normal"/>
    <w:next w:val="Normal"/>
    <w:link w:val="TitleChar"/>
    <w:uiPriority w:val="10"/>
    <w:qFormat/>
    <w:rsid w:val="00C42887"/>
    <w:pPr>
      <w:contextualSpacing/>
      <w:jc w:val="center"/>
    </w:pPr>
    <w:rPr>
      <w:rFonts w:eastAsiaTheme="majorEastAsia" w:cstheme="majorBidi"/>
      <w:b/>
      <w:caps/>
      <w:spacing w:val="-10"/>
      <w:kern w:val="28"/>
      <w:sz w:val="40"/>
      <w:szCs w:val="56"/>
    </w:rPr>
  </w:style>
  <w:style w:type="character" w:customStyle="1" w:styleId="TitleChar">
    <w:name w:val="Title Char"/>
    <w:basedOn w:val="DefaultParagraphFont"/>
    <w:link w:val="Title"/>
    <w:uiPriority w:val="10"/>
    <w:rsid w:val="00C42887"/>
    <w:rPr>
      <w:rFonts w:ascii="Cambria" w:eastAsiaTheme="majorEastAsia" w:hAnsi="Cambria" w:cstheme="majorBidi"/>
      <w:b/>
      <w:caps/>
      <w:spacing w:val="-10"/>
      <w:kern w:val="28"/>
      <w:sz w:val="40"/>
      <w:szCs w:val="56"/>
    </w:rPr>
  </w:style>
  <w:style w:type="paragraph" w:customStyle="1" w:styleId="Authorsname">
    <w:name w:val="Authors name"/>
    <w:basedOn w:val="Normal"/>
    <w:link w:val="AuthorsnameChar"/>
    <w:qFormat/>
    <w:rsid w:val="00C42887"/>
    <w:rPr>
      <w:b/>
      <w:i/>
    </w:rPr>
  </w:style>
  <w:style w:type="paragraph" w:styleId="FootnoteText">
    <w:name w:val="footnote text"/>
    <w:basedOn w:val="Normal"/>
    <w:link w:val="FootnoteTextChar"/>
    <w:uiPriority w:val="99"/>
    <w:semiHidden/>
    <w:unhideWhenUsed/>
    <w:rsid w:val="00C42887"/>
    <w:rPr>
      <w:sz w:val="20"/>
      <w:szCs w:val="20"/>
    </w:rPr>
  </w:style>
  <w:style w:type="character" w:customStyle="1" w:styleId="AuthorsnameChar">
    <w:name w:val="Authors name Char"/>
    <w:basedOn w:val="DefaultParagraphFont"/>
    <w:link w:val="Authorsname"/>
    <w:rsid w:val="00C42887"/>
    <w:rPr>
      <w:rFonts w:ascii="Cambria" w:hAnsi="Cambria"/>
      <w:b/>
      <w:i/>
      <w:sz w:val="24"/>
    </w:rPr>
  </w:style>
  <w:style w:type="character" w:customStyle="1" w:styleId="FootnoteTextChar">
    <w:name w:val="Footnote Text Char"/>
    <w:basedOn w:val="DefaultParagraphFont"/>
    <w:link w:val="FootnoteText"/>
    <w:uiPriority w:val="99"/>
    <w:semiHidden/>
    <w:rsid w:val="00C42887"/>
    <w:rPr>
      <w:sz w:val="20"/>
      <w:szCs w:val="20"/>
    </w:rPr>
  </w:style>
  <w:style w:type="character" w:styleId="FootnoteReference">
    <w:name w:val="footnote reference"/>
    <w:basedOn w:val="DefaultParagraphFont"/>
    <w:uiPriority w:val="99"/>
    <w:semiHidden/>
    <w:unhideWhenUsed/>
    <w:rsid w:val="00C42887"/>
    <w:rPr>
      <w:vertAlign w:val="superscript"/>
    </w:rPr>
  </w:style>
  <w:style w:type="paragraph" w:customStyle="1" w:styleId="Affiliation">
    <w:name w:val="Affiliation"/>
    <w:basedOn w:val="Authorsname"/>
    <w:link w:val="AffiliationChar"/>
    <w:qFormat/>
    <w:rsid w:val="00C42887"/>
    <w:rPr>
      <w:b w:val="0"/>
      <w:i w:val="0"/>
      <w:sz w:val="20"/>
    </w:rPr>
  </w:style>
  <w:style w:type="paragraph" w:customStyle="1" w:styleId="Abstract">
    <w:name w:val="Abstract"/>
    <w:basedOn w:val="Affiliation"/>
    <w:link w:val="AbstractChar"/>
    <w:qFormat/>
    <w:rsid w:val="00C42887"/>
    <w:rPr>
      <w:b/>
      <w:szCs w:val="24"/>
    </w:rPr>
  </w:style>
  <w:style w:type="character" w:customStyle="1" w:styleId="AffiliationChar">
    <w:name w:val="Affiliation Char"/>
    <w:basedOn w:val="AuthorsnameChar"/>
    <w:link w:val="Affiliation"/>
    <w:rsid w:val="00C42887"/>
    <w:rPr>
      <w:rFonts w:ascii="Cambria" w:hAnsi="Cambria"/>
      <w:b w:val="0"/>
      <w:i w:val="0"/>
      <w:sz w:val="20"/>
    </w:rPr>
  </w:style>
  <w:style w:type="character" w:customStyle="1" w:styleId="Heading1Char">
    <w:name w:val="Heading 1 Char"/>
    <w:basedOn w:val="DefaultParagraphFont"/>
    <w:link w:val="Heading1"/>
    <w:uiPriority w:val="9"/>
    <w:rsid w:val="00B35350"/>
    <w:rPr>
      <w:rFonts w:ascii="Cambria" w:eastAsiaTheme="majorEastAsia" w:hAnsi="Cambria" w:cstheme="majorBidi"/>
      <w:b/>
      <w:caps/>
      <w:color w:val="000000" w:themeColor="text1"/>
      <w:sz w:val="24"/>
      <w:szCs w:val="32"/>
    </w:rPr>
  </w:style>
  <w:style w:type="character" w:customStyle="1" w:styleId="AbstractChar">
    <w:name w:val="Abstract Char"/>
    <w:basedOn w:val="AffiliationChar"/>
    <w:link w:val="Abstract"/>
    <w:rsid w:val="00C42887"/>
    <w:rPr>
      <w:rFonts w:ascii="Cambria" w:hAnsi="Cambria"/>
      <w:b/>
      <w:i w:val="0"/>
      <w:sz w:val="20"/>
      <w:szCs w:val="24"/>
    </w:rPr>
  </w:style>
  <w:style w:type="character" w:customStyle="1" w:styleId="Heading2Char">
    <w:name w:val="Heading 2 Char"/>
    <w:basedOn w:val="DefaultParagraphFont"/>
    <w:link w:val="Heading2"/>
    <w:uiPriority w:val="9"/>
    <w:rsid w:val="00F55E90"/>
    <w:rPr>
      <w:rFonts w:ascii="Cambria" w:eastAsiaTheme="majorEastAsia" w:hAnsi="Cambria" w:cstheme="majorBidi"/>
      <w:b/>
      <w:color w:val="000000" w:themeColor="text1"/>
      <w:sz w:val="24"/>
      <w:szCs w:val="26"/>
    </w:rPr>
  </w:style>
  <w:style w:type="character" w:customStyle="1" w:styleId="Heading3Char">
    <w:name w:val="Heading 3 Char"/>
    <w:basedOn w:val="DefaultParagraphFont"/>
    <w:link w:val="Heading3"/>
    <w:uiPriority w:val="9"/>
    <w:rsid w:val="00F55E90"/>
    <w:rPr>
      <w:rFonts w:ascii="Cambria" w:eastAsiaTheme="majorEastAsia" w:hAnsi="Cambria" w:cstheme="majorBidi"/>
      <w:sz w:val="24"/>
      <w:szCs w:val="24"/>
    </w:rPr>
  </w:style>
  <w:style w:type="paragraph" w:customStyle="1" w:styleId="References">
    <w:name w:val="References"/>
    <w:basedOn w:val="Normal"/>
    <w:link w:val="ReferencesChar"/>
    <w:qFormat/>
    <w:rsid w:val="0094467C"/>
    <w:pPr>
      <w:ind w:left="226" w:hanging="113"/>
    </w:pPr>
  </w:style>
  <w:style w:type="character" w:styleId="Hyperlink">
    <w:name w:val="Hyperlink"/>
    <w:basedOn w:val="DefaultParagraphFont"/>
    <w:uiPriority w:val="99"/>
    <w:unhideWhenUsed/>
    <w:rsid w:val="0094467C"/>
    <w:rPr>
      <w:color w:val="0563C1" w:themeColor="hyperlink"/>
      <w:u w:val="single"/>
    </w:rPr>
  </w:style>
  <w:style w:type="character" w:customStyle="1" w:styleId="ReferencesChar">
    <w:name w:val="References Char"/>
    <w:basedOn w:val="DefaultParagraphFont"/>
    <w:link w:val="References"/>
    <w:rsid w:val="0094467C"/>
    <w:rPr>
      <w:rFonts w:ascii="Cambria" w:hAnsi="Cambria"/>
      <w:sz w:val="24"/>
    </w:rPr>
  </w:style>
  <w:style w:type="character" w:styleId="CommentReference">
    <w:name w:val="annotation reference"/>
    <w:basedOn w:val="DefaultParagraphFont"/>
    <w:uiPriority w:val="99"/>
    <w:semiHidden/>
    <w:unhideWhenUsed/>
    <w:rsid w:val="0094467C"/>
    <w:rPr>
      <w:sz w:val="16"/>
      <w:szCs w:val="16"/>
    </w:rPr>
  </w:style>
  <w:style w:type="paragraph" w:styleId="CommentText">
    <w:name w:val="annotation text"/>
    <w:basedOn w:val="Normal"/>
    <w:link w:val="CommentTextChar"/>
    <w:uiPriority w:val="99"/>
    <w:semiHidden/>
    <w:unhideWhenUsed/>
    <w:rsid w:val="0094467C"/>
    <w:rPr>
      <w:sz w:val="20"/>
      <w:szCs w:val="20"/>
    </w:rPr>
  </w:style>
  <w:style w:type="character" w:customStyle="1" w:styleId="CommentTextChar">
    <w:name w:val="Comment Text Char"/>
    <w:basedOn w:val="DefaultParagraphFont"/>
    <w:link w:val="CommentText"/>
    <w:uiPriority w:val="99"/>
    <w:semiHidden/>
    <w:rsid w:val="0094467C"/>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94467C"/>
    <w:rPr>
      <w:b/>
      <w:bCs/>
    </w:rPr>
  </w:style>
  <w:style w:type="character" w:customStyle="1" w:styleId="CommentSubjectChar">
    <w:name w:val="Comment Subject Char"/>
    <w:basedOn w:val="CommentTextChar"/>
    <w:link w:val="CommentSubject"/>
    <w:uiPriority w:val="99"/>
    <w:semiHidden/>
    <w:rsid w:val="0094467C"/>
    <w:rPr>
      <w:rFonts w:ascii="Cambria" w:hAnsi="Cambria"/>
      <w:b/>
      <w:bCs/>
      <w:sz w:val="20"/>
      <w:szCs w:val="20"/>
    </w:rPr>
  </w:style>
  <w:style w:type="paragraph" w:styleId="BalloonText">
    <w:name w:val="Balloon Text"/>
    <w:basedOn w:val="Normal"/>
    <w:link w:val="BalloonTextChar"/>
    <w:uiPriority w:val="99"/>
    <w:semiHidden/>
    <w:unhideWhenUsed/>
    <w:rsid w:val="00944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67C"/>
    <w:rPr>
      <w:rFonts w:ascii="Segoe UI" w:hAnsi="Segoe UI" w:cs="Segoe UI"/>
      <w:sz w:val="18"/>
      <w:szCs w:val="18"/>
    </w:rPr>
  </w:style>
  <w:style w:type="paragraph" w:customStyle="1" w:styleId="Bullets">
    <w:name w:val="Bullets"/>
    <w:basedOn w:val="Title"/>
    <w:link w:val="BulletsChar"/>
    <w:qFormat/>
    <w:rsid w:val="00FE0453"/>
    <w:pPr>
      <w:numPr>
        <w:numId w:val="1"/>
      </w:numPr>
      <w:ind w:left="340" w:hanging="170"/>
      <w:jc w:val="both"/>
    </w:pPr>
    <w:rPr>
      <w:b w:val="0"/>
      <w:caps w:val="0"/>
      <w:sz w:val="24"/>
      <w:lang w:val="sr-Latn-RS"/>
    </w:rPr>
  </w:style>
  <w:style w:type="character" w:customStyle="1" w:styleId="BulletsChar">
    <w:name w:val="Bullets Char"/>
    <w:basedOn w:val="TitleChar"/>
    <w:link w:val="Bullets"/>
    <w:rsid w:val="00FE0453"/>
    <w:rPr>
      <w:rFonts w:ascii="Cambria" w:eastAsiaTheme="majorEastAsia" w:hAnsi="Cambria" w:cstheme="majorBidi"/>
      <w:b w:val="0"/>
      <w:caps w:val="0"/>
      <w:spacing w:val="-10"/>
      <w:kern w:val="28"/>
      <w:sz w:val="24"/>
      <w:szCs w:val="56"/>
      <w:lang w:val="sr-Latn-RS"/>
    </w:rPr>
  </w:style>
  <w:style w:type="paragraph" w:styleId="NormalWeb">
    <w:name w:val="Normal (Web)"/>
    <w:basedOn w:val="Normal"/>
    <w:uiPriority w:val="99"/>
    <w:semiHidden/>
    <w:unhideWhenUsed/>
    <w:rsid w:val="00B1089A"/>
    <w:pPr>
      <w:spacing w:before="100" w:beforeAutospacing="1" w:after="100" w:afterAutospacing="1"/>
      <w:jc w:val="left"/>
    </w:pPr>
    <w:rPr>
      <w:rFonts w:ascii="Times New Roman" w:eastAsia="Times New Roman" w:hAnsi="Times New Roman" w:cs="Times New Roman"/>
      <w:szCs w:val="24"/>
      <w:lang w:val="en-GB" w:eastAsia="en-GB"/>
    </w:rPr>
  </w:style>
  <w:style w:type="character" w:styleId="Strong">
    <w:name w:val="Strong"/>
    <w:basedOn w:val="DefaultParagraphFont"/>
    <w:uiPriority w:val="22"/>
    <w:rsid w:val="00B1089A"/>
    <w:rPr>
      <w:b/>
      <w:bCs/>
    </w:rPr>
  </w:style>
  <w:style w:type="character" w:styleId="Emphasis">
    <w:name w:val="Emphasis"/>
    <w:basedOn w:val="DefaultParagraphFont"/>
    <w:uiPriority w:val="20"/>
    <w:qFormat/>
    <w:rsid w:val="00B1089A"/>
    <w:rPr>
      <w:i/>
      <w:iCs/>
    </w:rPr>
  </w:style>
  <w:style w:type="paragraph" w:customStyle="1" w:styleId="Abstractheading">
    <w:name w:val="Abstract heading"/>
    <w:basedOn w:val="Affiliation"/>
    <w:link w:val="AbstractheadingChar"/>
    <w:qFormat/>
    <w:rsid w:val="00552D07"/>
    <w:rPr>
      <w:b/>
      <w:sz w:val="24"/>
      <w:szCs w:val="24"/>
    </w:rPr>
  </w:style>
  <w:style w:type="character" w:customStyle="1" w:styleId="AbstractheadingChar">
    <w:name w:val="Abstract heading Char"/>
    <w:basedOn w:val="AffiliationChar"/>
    <w:link w:val="Abstractheading"/>
    <w:rsid w:val="00552D07"/>
    <w:rPr>
      <w:rFonts w:ascii="Cambria" w:hAnsi="Cambria"/>
      <w:b/>
      <w:i w:val="0"/>
      <w:sz w:val="24"/>
      <w:szCs w:val="24"/>
    </w:rPr>
  </w:style>
  <w:style w:type="character" w:styleId="FollowedHyperlink">
    <w:name w:val="FollowedHyperlink"/>
    <w:basedOn w:val="DefaultParagraphFont"/>
    <w:uiPriority w:val="99"/>
    <w:semiHidden/>
    <w:unhideWhenUsed/>
    <w:rsid w:val="001A36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48520">
      <w:bodyDiv w:val="1"/>
      <w:marLeft w:val="0"/>
      <w:marRight w:val="0"/>
      <w:marTop w:val="0"/>
      <w:marBottom w:val="0"/>
      <w:divBdr>
        <w:top w:val="none" w:sz="0" w:space="0" w:color="auto"/>
        <w:left w:val="none" w:sz="0" w:space="0" w:color="auto"/>
        <w:bottom w:val="none" w:sz="0" w:space="0" w:color="auto"/>
        <w:right w:val="none" w:sz="0" w:space="0" w:color="auto"/>
      </w:divBdr>
    </w:div>
    <w:div w:id="1113205029">
      <w:bodyDiv w:val="1"/>
      <w:marLeft w:val="0"/>
      <w:marRight w:val="0"/>
      <w:marTop w:val="0"/>
      <w:marBottom w:val="0"/>
      <w:divBdr>
        <w:top w:val="none" w:sz="0" w:space="0" w:color="auto"/>
        <w:left w:val="none" w:sz="0" w:space="0" w:color="auto"/>
        <w:bottom w:val="none" w:sz="0" w:space="0" w:color="auto"/>
        <w:right w:val="none" w:sz="0" w:space="0" w:color="auto"/>
      </w:divBdr>
    </w:div>
    <w:div w:id="2049530914">
      <w:bodyDiv w:val="1"/>
      <w:marLeft w:val="0"/>
      <w:marRight w:val="0"/>
      <w:marTop w:val="0"/>
      <w:marBottom w:val="0"/>
      <w:divBdr>
        <w:top w:val="none" w:sz="0" w:space="0" w:color="auto"/>
        <w:left w:val="none" w:sz="0" w:space="0" w:color="auto"/>
        <w:bottom w:val="none" w:sz="0" w:space="0" w:color="auto"/>
        <w:right w:val="none" w:sz="0" w:space="0" w:color="auto"/>
      </w:divBdr>
    </w:div>
    <w:div w:id="213903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c.gov/catdir/cpso/roman.html" TargetMode="External"/><Relationship Id="rId13" Type="http://schemas.openxmlformats.org/officeDocument/2006/relationships/hyperlink" Target="http://theses.gla.ac.uk/1772/" TargetMode="External"/><Relationship Id="rId18" Type="http://schemas.openxmlformats.org/officeDocument/2006/relationships/hyperlink" Target="https://monocle.com/radio/shows/the-urbanist/275/" TargetMode="External"/><Relationship Id="rId3" Type="http://schemas.microsoft.com/office/2007/relationships/stylesWithEffects" Target="stylesWithEffect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doi.org/xxxx" TargetMode="External"/><Relationship Id="rId17" Type="http://schemas.openxmlformats.org/officeDocument/2006/relationships/hyperlink" Target="https://twitter.com/BethWatts494/status/1310589258567213057" TargetMode="External"/><Relationship Id="rId2" Type="http://schemas.openxmlformats.org/officeDocument/2006/relationships/styles" Target="styles.xml"/><Relationship Id="rId16" Type="http://schemas.openxmlformats.org/officeDocument/2006/relationships/hyperlink" Target="https://www.facebook.com/371988910015784/posts/738852436662761/?vh=e&amp;extid=0&amp;d=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2747/0272-3638.31.2.211" TargetMode="External"/><Relationship Id="rId5" Type="http://schemas.openxmlformats.org/officeDocument/2006/relationships/webSettings" Target="webSettings.xml"/><Relationship Id="rId15" Type="http://schemas.openxmlformats.org/officeDocument/2006/relationships/hyperlink" Target="https://www.youtube.com/watch?v=vHuX79hgtCY" TargetMode="External"/><Relationship Id="rId23" Type="http://schemas.microsoft.com/office/2016/09/relationships/commentsIds" Target="commentsIds.xml"/><Relationship Id="rId10" Type="http://schemas.openxmlformats.org/officeDocument/2006/relationships/hyperlink" Target="https://doi.org/10.1080/1366879990857366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xxxx" TargetMode="External"/><Relationship Id="rId14" Type="http://schemas.openxmlformats.org/officeDocument/2006/relationships/hyperlink" Target="https://canactions.com/article-block45"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2117</Words>
  <Characters>1206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jela</dc:creator>
  <cp:lastModifiedBy>Dark horse</cp:lastModifiedBy>
  <cp:revision>8</cp:revision>
  <dcterms:created xsi:type="dcterms:W3CDTF">2020-10-27T09:40:00Z</dcterms:created>
  <dcterms:modified xsi:type="dcterms:W3CDTF">2020-11-13T12:19:00Z</dcterms:modified>
</cp:coreProperties>
</file>